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789" w:type="dxa"/>
        <w:tblLayout w:type="fixed"/>
        <w:tblLook w:val="04A0" w:firstRow="1" w:lastRow="0" w:firstColumn="1" w:lastColumn="0" w:noHBand="0" w:noVBand="1"/>
      </w:tblPr>
      <w:tblGrid>
        <w:gridCol w:w="4644"/>
        <w:gridCol w:w="4145"/>
      </w:tblGrid>
      <w:tr w:rsidR="00140CDB" w:rsidRPr="0092437D" w14:paraId="5453B407" w14:textId="77777777" w:rsidTr="00B17444">
        <w:tc>
          <w:tcPr>
            <w:tcW w:w="4644" w:type="dxa"/>
            <w:shd w:val="clear" w:color="auto" w:fill="F2F2F2"/>
          </w:tcPr>
          <w:p w14:paraId="2BD057CE" w14:textId="77777777" w:rsidR="00140CDB" w:rsidRPr="0092437D" w:rsidRDefault="00140CDB" w:rsidP="0075148C">
            <w:pPr>
              <w:spacing w:after="0" w:line="240" w:lineRule="auto"/>
              <w:rPr>
                <w:lang w:val="pt-PT"/>
              </w:rPr>
            </w:pPr>
          </w:p>
        </w:tc>
        <w:tc>
          <w:tcPr>
            <w:tcW w:w="4145" w:type="dxa"/>
            <w:shd w:val="clear" w:color="auto" w:fill="D9D9D9"/>
          </w:tcPr>
          <w:tbl>
            <w:tblPr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985"/>
              <w:gridCol w:w="2233"/>
            </w:tblGrid>
            <w:tr w:rsidR="00140CDB" w:rsidRPr="0092437D" w14:paraId="57099833" w14:textId="77777777" w:rsidTr="00140CDB">
              <w:tc>
                <w:tcPr>
                  <w:tcW w:w="1985" w:type="dxa"/>
                  <w:shd w:val="clear" w:color="auto" w:fill="auto"/>
                </w:tcPr>
                <w:p w14:paraId="72C552B3" w14:textId="77777777" w:rsidR="00140CDB" w:rsidRPr="0092437D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6"/>
                      <w:szCs w:val="16"/>
                    </w:rPr>
                  </w:pPr>
                </w:p>
              </w:tc>
              <w:tc>
                <w:tcPr>
                  <w:tcW w:w="2233" w:type="dxa"/>
                  <w:shd w:val="clear" w:color="auto" w:fill="auto"/>
                </w:tcPr>
                <w:p w14:paraId="17028734" w14:textId="77777777" w:rsidR="00140CDB" w:rsidRPr="0092437D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6"/>
                      <w:szCs w:val="16"/>
                    </w:rPr>
                  </w:pPr>
                </w:p>
              </w:tc>
            </w:tr>
          </w:tbl>
          <w:p w14:paraId="2620D337" w14:textId="77777777" w:rsidR="00140CDB" w:rsidRPr="0092437D" w:rsidRDefault="00140CDB" w:rsidP="0075148C">
            <w:pPr>
              <w:rPr>
                <w:color w:val="7F7F7F"/>
              </w:rPr>
            </w:pPr>
          </w:p>
        </w:tc>
      </w:tr>
      <w:tr w:rsidR="00140CDB" w:rsidRPr="009949D1" w14:paraId="3FFE9A63" w14:textId="77777777" w:rsidTr="00B17444">
        <w:tc>
          <w:tcPr>
            <w:tcW w:w="4644" w:type="dxa"/>
            <w:tcBorders>
              <w:bottom w:val="single" w:sz="12" w:space="0" w:color="F2F2F2"/>
            </w:tcBorders>
            <w:shd w:val="clear" w:color="auto" w:fill="auto"/>
          </w:tcPr>
          <w:p w14:paraId="2A2E6296" w14:textId="76ADCB6A" w:rsidR="00140CDB" w:rsidRPr="0092437D" w:rsidRDefault="009018C3" w:rsidP="0075148C">
            <w:pPr>
              <w:spacing w:before="60" w:after="240"/>
            </w:pPr>
            <w:r>
              <w:rPr>
                <w:noProof/>
              </w:rPr>
              <w:drawing>
                <wp:inline distT="0" distB="0" distL="0" distR="0" wp14:anchorId="033AF372" wp14:editId="2FD63CD4">
                  <wp:extent cx="2416628" cy="467717"/>
                  <wp:effectExtent l="0" t="0" r="3175" b="8890"/>
                  <wp:docPr id="3" name="Imagem 3" descr="Uma imagem com text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7" descr="Uma imagem com texto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43821" cy="4729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tbl>
            <w:tblPr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985"/>
              <w:gridCol w:w="2233"/>
            </w:tblGrid>
            <w:tr w:rsidR="00140CDB" w:rsidRPr="00140CDB" w14:paraId="2D0CE881" w14:textId="77777777" w:rsidTr="00140CDB">
              <w:tc>
                <w:tcPr>
                  <w:tcW w:w="4218" w:type="dxa"/>
                  <w:gridSpan w:val="2"/>
                  <w:shd w:val="clear" w:color="auto" w:fill="auto"/>
                </w:tcPr>
                <w:p w14:paraId="5088D980" w14:textId="77777777" w:rsidR="00140CDB" w:rsidRPr="00140CDB" w:rsidRDefault="00140CDB" w:rsidP="0075148C">
                  <w:pPr>
                    <w:pStyle w:val="Cabealho"/>
                    <w:keepNext/>
                    <w:spacing w:after="6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Morro do Lena, Alto Vieiro · Apart. 4163·2401 - 951 Leiria</w:t>
                  </w:r>
                </w:p>
              </w:tc>
            </w:tr>
            <w:tr w:rsidR="00140CDB" w:rsidRPr="00140CDB" w14:paraId="32793483" w14:textId="77777777" w:rsidTr="00140CDB">
              <w:tc>
                <w:tcPr>
                  <w:tcW w:w="1985" w:type="dxa"/>
                  <w:shd w:val="clear" w:color="auto" w:fill="auto"/>
                </w:tcPr>
                <w:p w14:paraId="63407102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Tel.: +351·244 820 300</w:t>
                  </w:r>
                </w:p>
              </w:tc>
              <w:tc>
                <w:tcPr>
                  <w:tcW w:w="2233" w:type="dxa"/>
                  <w:shd w:val="clear" w:color="auto" w:fill="auto"/>
                </w:tcPr>
                <w:p w14:paraId="3A3C32E4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Fax: +351·244 820 310</w:t>
                  </w:r>
                </w:p>
              </w:tc>
            </w:tr>
            <w:tr w:rsidR="00140CDB" w:rsidRPr="00733CC3" w14:paraId="7B322CD4" w14:textId="77777777" w:rsidTr="00140CDB">
              <w:tc>
                <w:tcPr>
                  <w:tcW w:w="1985" w:type="dxa"/>
                  <w:shd w:val="clear" w:color="auto" w:fill="auto"/>
                </w:tcPr>
                <w:p w14:paraId="6EE05DB4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estg@estg.ipleiria.pt</w:t>
                  </w:r>
                </w:p>
              </w:tc>
              <w:tc>
                <w:tcPr>
                  <w:tcW w:w="2233" w:type="dxa"/>
                  <w:shd w:val="clear" w:color="auto" w:fill="auto"/>
                </w:tcPr>
                <w:p w14:paraId="3077B39C" w14:textId="77777777" w:rsidR="00140CDB" w:rsidRPr="00D316A3" w:rsidRDefault="00D316A3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2C6CC9">
                    <w:rPr>
                      <w:rStyle w:val="Hiperligao"/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https://www.ipleiria.pt/estg/</w:t>
                  </w:r>
                </w:p>
              </w:tc>
            </w:tr>
            <w:tr w:rsidR="00140CDB" w:rsidRPr="00733CC3" w14:paraId="160F22F0" w14:textId="77777777" w:rsidTr="00140CDB">
              <w:tc>
                <w:tcPr>
                  <w:tcW w:w="1985" w:type="dxa"/>
                  <w:shd w:val="clear" w:color="auto" w:fill="auto"/>
                </w:tcPr>
                <w:p w14:paraId="4EEEB3F4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4"/>
                      <w:szCs w:val="14"/>
                      <w:lang w:val="pt-PT"/>
                    </w:rPr>
                  </w:pPr>
                </w:p>
              </w:tc>
              <w:tc>
                <w:tcPr>
                  <w:tcW w:w="2233" w:type="dxa"/>
                  <w:shd w:val="clear" w:color="auto" w:fill="auto"/>
                </w:tcPr>
                <w:p w14:paraId="367A8A0F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Style w:val="Hiperligao"/>
                      <w:rFonts w:cs="Gill Sans"/>
                      <w:color w:val="7F7F7F"/>
                      <w:sz w:val="14"/>
                      <w:szCs w:val="14"/>
                      <w:lang w:val="pt-PT"/>
                    </w:rPr>
                  </w:pPr>
                </w:p>
              </w:tc>
            </w:tr>
          </w:tbl>
          <w:p w14:paraId="5DBC2196" w14:textId="77777777" w:rsidR="00140CDB" w:rsidRPr="00D316A3" w:rsidRDefault="00140CDB" w:rsidP="0075148C">
            <w:pPr>
              <w:spacing w:after="240"/>
              <w:rPr>
                <w:lang w:val="pt-PT"/>
              </w:rPr>
            </w:pPr>
          </w:p>
        </w:tc>
        <w:tc>
          <w:tcPr>
            <w:tcW w:w="4145" w:type="dxa"/>
            <w:tcBorders>
              <w:bottom w:val="single" w:sz="12" w:space="0" w:color="D9D9D9"/>
            </w:tcBorders>
            <w:shd w:val="clear" w:color="auto" w:fill="auto"/>
          </w:tcPr>
          <w:tbl>
            <w:tblPr>
              <w:tblpPr w:leftFromText="180" w:rightFromText="180" w:vertAnchor="page" w:horzAnchor="margin" w:tblpY="301"/>
              <w:tblOverlap w:val="never"/>
              <w:tblW w:w="4718" w:type="dxa"/>
              <w:tblLayout w:type="fixed"/>
              <w:tblLook w:val="04A0" w:firstRow="1" w:lastRow="0" w:firstColumn="1" w:lastColumn="0" w:noHBand="0" w:noVBand="1"/>
            </w:tblPr>
            <w:tblGrid>
              <w:gridCol w:w="1276"/>
              <w:gridCol w:w="3442"/>
            </w:tblGrid>
            <w:tr w:rsidR="00140CDB" w:rsidRPr="0092437D" w14:paraId="25793FEC" w14:textId="77777777" w:rsidTr="00140CDB">
              <w:trPr>
                <w:trHeight w:val="697"/>
              </w:trPr>
              <w:tc>
                <w:tcPr>
                  <w:tcW w:w="1276" w:type="dxa"/>
                  <w:shd w:val="clear" w:color="auto" w:fill="auto"/>
                </w:tcPr>
                <w:p w14:paraId="15614D83" w14:textId="666427E6" w:rsidR="00140CDB" w:rsidRPr="0092437D" w:rsidRDefault="00140CDB" w:rsidP="0075148C">
                  <w:pPr>
                    <w:spacing w:after="120" w:line="240" w:lineRule="auto"/>
                    <w:ind w:left="176"/>
                    <w:rPr>
                      <w:sz w:val="60"/>
                      <w:szCs w:val="60"/>
                      <w:lang w:val="pt-PT"/>
                    </w:rPr>
                  </w:pPr>
                  <w:r w:rsidRPr="009018C3">
                    <w:rPr>
                      <w:color w:val="auto"/>
                      <w:sz w:val="60"/>
                      <w:szCs w:val="60"/>
                      <w:lang w:val="pt-PT"/>
                    </w:rPr>
                    <w:t>DEI</w:t>
                  </w:r>
                </w:p>
              </w:tc>
              <w:tc>
                <w:tcPr>
                  <w:tcW w:w="3442" w:type="dxa"/>
                  <w:shd w:val="clear" w:color="auto" w:fill="auto"/>
                </w:tcPr>
                <w:p w14:paraId="50E76225" w14:textId="77777777" w:rsidR="00140CDB" w:rsidRPr="0092437D" w:rsidRDefault="00140CDB" w:rsidP="0075148C">
                  <w:pPr>
                    <w:spacing w:before="140" w:after="0" w:line="240" w:lineRule="auto"/>
                    <w:ind w:left="-108"/>
                    <w:rPr>
                      <w:color w:val="4F81BD"/>
                      <w:lang w:val="pt-PT"/>
                    </w:rPr>
                  </w:pPr>
                  <w:r w:rsidRPr="0092437D">
                    <w:rPr>
                      <w:color w:val="4F81BD"/>
                      <w:lang w:val="pt-PT"/>
                    </w:rPr>
                    <w:t>Departamento de</w:t>
                  </w:r>
                </w:p>
                <w:p w14:paraId="57AD1130" w14:textId="77777777" w:rsidR="00140CDB" w:rsidRPr="0092437D" w:rsidRDefault="00140CDB" w:rsidP="0075148C">
                  <w:pPr>
                    <w:spacing w:after="120" w:line="240" w:lineRule="auto"/>
                    <w:ind w:left="-108"/>
                    <w:rPr>
                      <w:color w:val="4F81BD"/>
                      <w:lang w:val="pt-PT"/>
                    </w:rPr>
                  </w:pPr>
                  <w:r w:rsidRPr="0092437D">
                    <w:rPr>
                      <w:color w:val="4F81BD"/>
                      <w:lang w:val="pt-PT"/>
                    </w:rPr>
                    <w:t>Engenharia Informática</w:t>
                  </w:r>
                </w:p>
              </w:tc>
            </w:tr>
          </w:tbl>
          <w:p w14:paraId="37960046" w14:textId="77777777" w:rsidR="00140CDB" w:rsidRPr="0092437D" w:rsidRDefault="00140CDB" w:rsidP="0075148C">
            <w:pPr>
              <w:spacing w:after="0"/>
              <w:rPr>
                <w:vanish/>
              </w:rPr>
            </w:pPr>
          </w:p>
          <w:tbl>
            <w:tblPr>
              <w:tblpPr w:leftFromText="180" w:rightFromText="180" w:vertAnchor="text" w:horzAnchor="margin" w:tblpY="-114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218"/>
            </w:tblGrid>
            <w:tr w:rsidR="00140CDB" w:rsidRPr="009949D1" w14:paraId="4C6FC1AB" w14:textId="77777777" w:rsidTr="00140CDB">
              <w:tc>
                <w:tcPr>
                  <w:tcW w:w="4218" w:type="dxa"/>
                  <w:shd w:val="clear" w:color="auto" w:fill="auto"/>
                </w:tcPr>
                <w:p w14:paraId="10955879" w14:textId="77777777" w:rsidR="00140CDB" w:rsidRPr="00140CDB" w:rsidRDefault="00140CDB" w:rsidP="00BA1F6E">
                  <w:pPr>
                    <w:pStyle w:val="Cabealho"/>
                    <w:keepNext/>
                    <w:spacing w:after="60" w:line="240" w:lineRule="auto"/>
                    <w:ind w:left="251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</w:rPr>
                    <w:t>www.ipleiria.pt</w:t>
                  </w:r>
                  <w:r w:rsidR="00BA1F6E">
                    <w:rPr>
                      <w:rFonts w:cs="Gill Sans"/>
                      <w:color w:val="A6A6A6"/>
                      <w:sz w:val="14"/>
                      <w:szCs w:val="14"/>
                    </w:rPr>
                    <w:t>/estg/dei</w:t>
                  </w:r>
                </w:p>
              </w:tc>
            </w:tr>
            <w:tr w:rsidR="00140CDB" w:rsidRPr="009949D1" w14:paraId="33E9DB31" w14:textId="77777777" w:rsidTr="00140CDB">
              <w:tc>
                <w:tcPr>
                  <w:tcW w:w="4218" w:type="dxa"/>
                  <w:shd w:val="clear" w:color="auto" w:fill="auto"/>
                </w:tcPr>
                <w:p w14:paraId="7665A14C" w14:textId="77777777" w:rsidR="00140CDB" w:rsidRPr="009949D1" w:rsidRDefault="00140CDB" w:rsidP="00B17444">
                  <w:pPr>
                    <w:pStyle w:val="Cabealho"/>
                    <w:keepNext/>
                    <w:tabs>
                      <w:tab w:val="clear" w:pos="4153"/>
                      <w:tab w:val="clear" w:pos="8306"/>
                    </w:tabs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6"/>
                      <w:szCs w:val="16"/>
                    </w:rPr>
                  </w:pPr>
                </w:p>
              </w:tc>
            </w:tr>
          </w:tbl>
          <w:p w14:paraId="2D8AC6EF" w14:textId="77777777" w:rsidR="00140CDB" w:rsidRPr="009949D1" w:rsidRDefault="00140CDB" w:rsidP="0075148C"/>
        </w:tc>
      </w:tr>
      <w:tr w:rsidR="00140CDB" w:rsidRPr="00733CC3" w14:paraId="15643B96" w14:textId="77777777" w:rsidTr="00B17444">
        <w:tc>
          <w:tcPr>
            <w:tcW w:w="8789" w:type="dxa"/>
            <w:gridSpan w:val="2"/>
            <w:tcBorders>
              <w:top w:val="single" w:sz="12" w:space="0" w:color="F2F2F2"/>
            </w:tcBorders>
            <w:shd w:val="clear" w:color="auto" w:fill="auto"/>
          </w:tcPr>
          <w:p w14:paraId="2575A075" w14:textId="25D82B5C" w:rsidR="00140CDB" w:rsidRPr="009018C3" w:rsidRDefault="00140CDB" w:rsidP="0075148C">
            <w:pPr>
              <w:pStyle w:val="Ttulo1"/>
              <w:spacing w:before="240" w:after="0" w:line="240" w:lineRule="auto"/>
              <w:jc w:val="center"/>
              <w:rPr>
                <w:color w:val="auto"/>
                <w:lang w:val="pt-PT"/>
              </w:rPr>
            </w:pPr>
            <w:r w:rsidRPr="009018C3">
              <w:rPr>
                <w:color w:val="auto"/>
                <w:lang w:val="pt-PT"/>
              </w:rPr>
              <w:t xml:space="preserve">Sistemas Gráficos e Interação </w:t>
            </w:r>
          </w:p>
          <w:p w14:paraId="2C996FD6" w14:textId="77777777" w:rsidR="00140CDB" w:rsidRPr="0092437D" w:rsidRDefault="00140CDB" w:rsidP="0075148C">
            <w:pPr>
              <w:pStyle w:val="Ttulo1"/>
              <w:spacing w:before="0" w:after="120"/>
              <w:jc w:val="center"/>
              <w:rPr>
                <w:lang w:val="pt-PT"/>
              </w:rPr>
            </w:pPr>
            <w:r w:rsidRPr="0092437D">
              <w:rPr>
                <w:color w:val="A6A6A6"/>
                <w:sz w:val="24"/>
                <w:lang w:val="pt-PT"/>
              </w:rPr>
              <w:t>EID / EIPL</w:t>
            </w:r>
          </w:p>
        </w:tc>
      </w:tr>
    </w:tbl>
    <w:p w14:paraId="414EB0F9" w14:textId="71F9E6B7" w:rsidR="00140CDB" w:rsidRDefault="0056004A" w:rsidP="002967EB">
      <w:pPr>
        <w:pStyle w:val="Ttulo6"/>
        <w:spacing w:before="240" w:after="240"/>
        <w:rPr>
          <w:lang w:val="pt-PT"/>
        </w:rPr>
      </w:pPr>
      <w:r>
        <w:rPr>
          <w:lang w:val="pt-PT"/>
        </w:rPr>
        <w:t xml:space="preserve">Registo da </w:t>
      </w:r>
      <w:r w:rsidR="00276748">
        <w:rPr>
          <w:lang w:val="pt-PT"/>
        </w:rPr>
        <w:t xml:space="preserve">Avaliação Heurística </w:t>
      </w:r>
      <w:r w:rsidR="00C813AC">
        <w:rPr>
          <w:lang w:val="pt-PT"/>
        </w:rPr>
        <w:t>Consolidada</w:t>
      </w:r>
    </w:p>
    <w:tbl>
      <w:tblPr>
        <w:tblW w:w="8789" w:type="dxa"/>
        <w:tblLook w:val="04A0" w:firstRow="1" w:lastRow="0" w:firstColumn="1" w:lastColumn="0" w:noHBand="0" w:noVBand="1"/>
      </w:tblPr>
      <w:tblGrid>
        <w:gridCol w:w="666"/>
        <w:gridCol w:w="8123"/>
      </w:tblGrid>
      <w:tr w:rsidR="009018C3" w:rsidRPr="00733CC3" w14:paraId="7857B295" w14:textId="77777777" w:rsidTr="00B17444">
        <w:trPr>
          <w:trHeight w:val="320"/>
        </w:trPr>
        <w:tc>
          <w:tcPr>
            <w:tcW w:w="66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</w:tcPr>
          <w:p w14:paraId="02E8253D" w14:textId="77777777" w:rsidR="00105813" w:rsidRPr="009018C3" w:rsidRDefault="00105813" w:rsidP="00900915">
            <w:pPr>
              <w:spacing w:before="240" w:after="60"/>
              <w:rPr>
                <w:noProof/>
                <w:color w:val="auto"/>
                <w:lang w:val="pt-PT" w:eastAsia="pt-PT"/>
              </w:rPr>
            </w:pPr>
            <w:r w:rsidRPr="009018C3">
              <w:rPr>
                <w:noProof/>
                <w:color w:val="auto"/>
                <w:lang w:val="pt-PT" w:eastAsia="pt-PT"/>
              </w:rPr>
              <w:drawing>
                <wp:inline distT="0" distB="0" distL="0" distR="0" wp14:anchorId="4CB40A27" wp14:editId="31F65A74">
                  <wp:extent cx="280421" cy="266400"/>
                  <wp:effectExtent l="0" t="0" r="5715" b="635"/>
                  <wp:docPr id="9" name="Imagem 9" descr="C:\Users\Anabela\AppData\Local\Microsoft\Windows\INetCache\Content.Word\group_40px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Anabela\AppData\Local\Microsoft\Windows\INetCache\Content.Word\group_40px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421" cy="266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123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1EE95467" w14:textId="38743F7E" w:rsidR="00105813" w:rsidRPr="009018C3" w:rsidRDefault="00105813" w:rsidP="007A1856">
            <w:pPr>
              <w:spacing w:before="240" w:line="360" w:lineRule="auto"/>
              <w:ind w:left="425"/>
              <w:rPr>
                <w:color w:val="auto"/>
                <w:lang w:val="pt-PT"/>
              </w:rPr>
            </w:pPr>
            <w:r w:rsidRPr="009018C3">
              <w:rPr>
                <w:color w:val="auto"/>
                <w:lang w:val="pt-PT"/>
              </w:rPr>
              <w:t>Neste documento</w:t>
            </w:r>
            <w:r w:rsidR="007A1856" w:rsidRPr="009018C3">
              <w:rPr>
                <w:color w:val="auto"/>
                <w:lang w:val="pt-PT"/>
              </w:rPr>
              <w:t xml:space="preserve"> devem ser registados os resultados da consolidação da avaliação. </w:t>
            </w:r>
          </w:p>
        </w:tc>
      </w:tr>
      <w:tr w:rsidR="009018C3" w:rsidRPr="00C223D6" w14:paraId="51EB5E3F" w14:textId="77777777" w:rsidTr="00B17444">
        <w:trPr>
          <w:trHeight w:val="320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</w:tcBorders>
            <w:shd w:val="clear" w:color="auto" w:fill="auto"/>
          </w:tcPr>
          <w:p w14:paraId="576AF3B1" w14:textId="054510B5" w:rsidR="00065DE0" w:rsidRPr="009018C3" w:rsidRDefault="00065DE0" w:rsidP="00065DE0">
            <w:pPr>
              <w:spacing w:before="240" w:after="120" w:line="360" w:lineRule="auto"/>
              <w:ind w:left="-108"/>
              <w:jc w:val="left"/>
              <w:outlineLvl w:val="2"/>
              <w:rPr>
                <w:b/>
                <w:smallCaps/>
                <w:color w:val="auto"/>
                <w:spacing w:val="5"/>
                <w:sz w:val="24"/>
                <w:szCs w:val="24"/>
                <w:lang w:val="pt-PT"/>
              </w:rPr>
            </w:pPr>
            <w:r w:rsidRPr="009018C3">
              <w:rPr>
                <w:b/>
                <w:smallCaps/>
                <w:color w:val="auto"/>
                <w:spacing w:val="5"/>
                <w:sz w:val="24"/>
                <w:szCs w:val="24"/>
                <w:lang w:val="pt-PT"/>
              </w:rPr>
              <w:t>Identificação dos Estudantes Avaliadores:</w:t>
            </w:r>
          </w:p>
          <w:tbl>
            <w:tblPr>
              <w:tblW w:w="7700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BFBFBF" w:themeColor="background1" w:themeShade="BF"/>
                <w:insideV w:val="single" w:sz="4" w:space="0" w:color="BFBFBF" w:themeColor="background1" w:themeShade="BF"/>
              </w:tblBorders>
              <w:tblLook w:val="04A0" w:firstRow="1" w:lastRow="0" w:firstColumn="1" w:lastColumn="0" w:noHBand="0" w:noVBand="1"/>
            </w:tblPr>
            <w:tblGrid>
              <w:gridCol w:w="1301"/>
              <w:gridCol w:w="6399"/>
            </w:tblGrid>
            <w:tr w:rsidR="009018C3" w:rsidRPr="00C223D6" w14:paraId="4E36FEE6" w14:textId="77777777" w:rsidTr="00F947B7">
              <w:tc>
                <w:tcPr>
                  <w:tcW w:w="13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5FA2202" w14:textId="77777777" w:rsidR="00F947B7" w:rsidRPr="009018C3" w:rsidRDefault="00F947B7" w:rsidP="00065DE0">
                  <w:pPr>
                    <w:spacing w:after="0" w:line="240" w:lineRule="auto"/>
                    <w:rPr>
                      <w:b/>
                      <w:color w:val="auto"/>
                      <w:sz w:val="20"/>
                      <w:lang w:val="pt-PT"/>
                    </w:rPr>
                  </w:pPr>
                  <w:r w:rsidRPr="009018C3">
                    <w:rPr>
                      <w:b/>
                      <w:color w:val="auto"/>
                      <w:sz w:val="20"/>
                      <w:lang w:val="pt-PT"/>
                    </w:rPr>
                    <w:t>Número</w:t>
                  </w:r>
                </w:p>
              </w:tc>
              <w:tc>
                <w:tcPr>
                  <w:tcW w:w="63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7F7885B" w14:textId="77777777" w:rsidR="00F947B7" w:rsidRPr="009018C3" w:rsidRDefault="00F947B7" w:rsidP="00065DE0">
                  <w:pPr>
                    <w:spacing w:after="0" w:line="240" w:lineRule="auto"/>
                    <w:rPr>
                      <w:b/>
                      <w:color w:val="auto"/>
                      <w:sz w:val="20"/>
                      <w:lang w:val="pt-PT"/>
                    </w:rPr>
                  </w:pPr>
                  <w:r w:rsidRPr="009018C3">
                    <w:rPr>
                      <w:b/>
                      <w:color w:val="auto"/>
                      <w:sz w:val="20"/>
                      <w:lang w:val="pt-PT"/>
                    </w:rPr>
                    <w:t>Nome</w:t>
                  </w:r>
                </w:p>
              </w:tc>
            </w:tr>
            <w:tr w:rsidR="009018C3" w:rsidRPr="00C223D6" w14:paraId="2D01A584" w14:textId="77777777" w:rsidTr="00F947B7">
              <w:tc>
                <w:tcPr>
                  <w:tcW w:w="1301" w:type="dxa"/>
                  <w:tcBorders>
                    <w:top w:val="single" w:sz="4" w:space="0" w:color="auto"/>
                  </w:tcBorders>
                </w:tcPr>
                <w:p w14:paraId="04F79B86" w14:textId="64273E55" w:rsidR="00F947B7" w:rsidRPr="009018C3" w:rsidRDefault="00733CC3" w:rsidP="00065DE0">
                  <w:pPr>
                    <w:spacing w:after="0" w:line="240" w:lineRule="auto"/>
                    <w:rPr>
                      <w:color w:val="auto"/>
                      <w:sz w:val="20"/>
                      <w:lang w:val="pt-PT"/>
                    </w:rPr>
                  </w:pPr>
                  <w:r>
                    <w:rPr>
                      <w:color w:val="auto"/>
                      <w:sz w:val="20"/>
                      <w:lang w:val="pt-PT"/>
                    </w:rPr>
                    <w:t>2211018</w:t>
                  </w:r>
                </w:p>
              </w:tc>
              <w:tc>
                <w:tcPr>
                  <w:tcW w:w="6399" w:type="dxa"/>
                  <w:tcBorders>
                    <w:top w:val="single" w:sz="4" w:space="0" w:color="auto"/>
                  </w:tcBorders>
                </w:tcPr>
                <w:p w14:paraId="2A161A74" w14:textId="2B527984" w:rsidR="00F947B7" w:rsidRPr="009018C3" w:rsidRDefault="00C042ED" w:rsidP="00065DE0">
                  <w:pPr>
                    <w:spacing w:after="0" w:line="240" w:lineRule="auto"/>
                    <w:rPr>
                      <w:color w:val="auto"/>
                      <w:sz w:val="20"/>
                      <w:lang w:val="pt-PT"/>
                    </w:rPr>
                  </w:pPr>
                  <w:r>
                    <w:rPr>
                      <w:color w:val="auto"/>
                      <w:sz w:val="20"/>
                      <w:lang w:val="pt-PT"/>
                    </w:rPr>
                    <w:t>Miguel Gameiro</w:t>
                  </w:r>
                </w:p>
              </w:tc>
            </w:tr>
            <w:tr w:rsidR="009018C3" w:rsidRPr="00C223D6" w14:paraId="639444FE" w14:textId="77777777" w:rsidTr="00F947B7">
              <w:tc>
                <w:tcPr>
                  <w:tcW w:w="1301" w:type="dxa"/>
                </w:tcPr>
                <w:p w14:paraId="71C8B84D" w14:textId="1CEB139D" w:rsidR="00F947B7" w:rsidRPr="009018C3" w:rsidRDefault="00C042ED" w:rsidP="00065DE0">
                  <w:pPr>
                    <w:spacing w:after="0" w:line="240" w:lineRule="auto"/>
                    <w:rPr>
                      <w:color w:val="auto"/>
                      <w:sz w:val="20"/>
                      <w:lang w:val="pt-PT"/>
                    </w:rPr>
                  </w:pPr>
                  <w:r>
                    <w:rPr>
                      <w:color w:val="auto"/>
                      <w:sz w:val="20"/>
                      <w:lang w:val="pt-PT"/>
                    </w:rPr>
                    <w:t>2222288</w:t>
                  </w:r>
                </w:p>
              </w:tc>
              <w:tc>
                <w:tcPr>
                  <w:tcW w:w="6399" w:type="dxa"/>
                </w:tcPr>
                <w:p w14:paraId="3C535297" w14:textId="7008D2D1" w:rsidR="00F947B7" w:rsidRPr="009018C3" w:rsidRDefault="00A26359" w:rsidP="00065DE0">
                  <w:pPr>
                    <w:spacing w:after="0" w:line="240" w:lineRule="auto"/>
                    <w:rPr>
                      <w:color w:val="auto"/>
                      <w:sz w:val="20"/>
                      <w:lang w:val="pt-PT"/>
                    </w:rPr>
                  </w:pPr>
                  <w:r>
                    <w:rPr>
                      <w:color w:val="auto"/>
                      <w:sz w:val="20"/>
                      <w:lang w:val="pt-PT"/>
                    </w:rPr>
                    <w:t>M</w:t>
                  </w:r>
                  <w:r w:rsidR="00AE3BF7">
                    <w:rPr>
                      <w:color w:val="auto"/>
                      <w:sz w:val="20"/>
                      <w:lang w:val="pt-PT"/>
                    </w:rPr>
                    <w:t>iguel Rodrigues</w:t>
                  </w:r>
                </w:p>
              </w:tc>
            </w:tr>
            <w:tr w:rsidR="009018C3" w:rsidRPr="00C223D6" w14:paraId="4DC75F7E" w14:textId="77777777" w:rsidTr="00F947B7">
              <w:tc>
                <w:tcPr>
                  <w:tcW w:w="1301" w:type="dxa"/>
                </w:tcPr>
                <w:p w14:paraId="6FDD8E31" w14:textId="77777777" w:rsidR="00F947B7" w:rsidRPr="009018C3" w:rsidRDefault="00F947B7" w:rsidP="00065DE0">
                  <w:pPr>
                    <w:spacing w:after="0" w:line="240" w:lineRule="auto"/>
                    <w:rPr>
                      <w:color w:val="auto"/>
                      <w:sz w:val="20"/>
                      <w:lang w:val="pt-PT"/>
                    </w:rPr>
                  </w:pPr>
                </w:p>
              </w:tc>
              <w:tc>
                <w:tcPr>
                  <w:tcW w:w="6399" w:type="dxa"/>
                </w:tcPr>
                <w:p w14:paraId="21A4E3E4" w14:textId="77777777" w:rsidR="00F947B7" w:rsidRPr="009018C3" w:rsidRDefault="00F947B7" w:rsidP="00065DE0">
                  <w:pPr>
                    <w:spacing w:after="0" w:line="240" w:lineRule="auto"/>
                    <w:rPr>
                      <w:color w:val="auto"/>
                      <w:sz w:val="20"/>
                      <w:lang w:val="pt-PT"/>
                    </w:rPr>
                  </w:pPr>
                </w:p>
              </w:tc>
            </w:tr>
          </w:tbl>
          <w:p w14:paraId="74A7516B" w14:textId="77777777" w:rsidR="00065DE0" w:rsidRPr="009018C3" w:rsidRDefault="00065DE0" w:rsidP="007A1856">
            <w:pPr>
              <w:spacing w:before="240" w:line="360" w:lineRule="auto"/>
              <w:ind w:left="425"/>
              <w:rPr>
                <w:color w:val="auto"/>
                <w:lang w:val="pt-PT"/>
              </w:rPr>
            </w:pPr>
          </w:p>
        </w:tc>
      </w:tr>
      <w:tr w:rsidR="009018C3" w:rsidRPr="00C223D6" w14:paraId="6F292B61" w14:textId="77777777" w:rsidTr="00CC383A">
        <w:trPr>
          <w:trHeight w:val="320"/>
        </w:trPr>
        <w:tc>
          <w:tcPr>
            <w:tcW w:w="666" w:type="dxa"/>
            <w:shd w:val="clear" w:color="auto" w:fill="auto"/>
          </w:tcPr>
          <w:p w14:paraId="4D8B71C6" w14:textId="77777777" w:rsidR="00105813" w:rsidRPr="009018C3" w:rsidRDefault="00105813" w:rsidP="00900915">
            <w:pPr>
              <w:spacing w:before="240" w:after="60"/>
              <w:rPr>
                <w:noProof/>
                <w:color w:val="auto"/>
                <w:lang w:val="pt-PT" w:eastAsia="pt-PT"/>
              </w:rPr>
            </w:pPr>
          </w:p>
        </w:tc>
        <w:tc>
          <w:tcPr>
            <w:tcW w:w="8123" w:type="dxa"/>
            <w:shd w:val="clear" w:color="auto" w:fill="auto"/>
            <w:vAlign w:val="center"/>
          </w:tcPr>
          <w:p w14:paraId="79989F6E" w14:textId="77777777" w:rsidR="007A1856" w:rsidRPr="009018C3" w:rsidRDefault="007A1856" w:rsidP="00065DE0">
            <w:pPr>
              <w:spacing w:after="0" w:line="360" w:lineRule="auto"/>
              <w:rPr>
                <w:color w:val="auto"/>
                <w:lang w:val="pt-PT"/>
              </w:rPr>
            </w:pPr>
          </w:p>
        </w:tc>
      </w:tr>
      <w:tr w:rsidR="00CC383A" w:rsidRPr="00C223D6" w14:paraId="79CE5D67" w14:textId="77777777" w:rsidTr="00B17444">
        <w:trPr>
          <w:trHeight w:val="320"/>
        </w:trPr>
        <w:tc>
          <w:tcPr>
            <w:tcW w:w="666" w:type="dxa"/>
            <w:tcBorders>
              <w:bottom w:val="single" w:sz="4" w:space="0" w:color="BFBFBF" w:themeColor="background1" w:themeShade="BF"/>
            </w:tcBorders>
            <w:shd w:val="clear" w:color="auto" w:fill="auto"/>
          </w:tcPr>
          <w:p w14:paraId="2BBDDE00" w14:textId="1DACFCC4" w:rsidR="00CC383A" w:rsidRPr="009018C3" w:rsidRDefault="00CC383A" w:rsidP="00900915">
            <w:pPr>
              <w:spacing w:before="240" w:after="60"/>
              <w:rPr>
                <w:noProof/>
                <w:color w:val="auto"/>
                <w:lang w:val="pt-PT" w:eastAsia="pt-PT"/>
              </w:rPr>
            </w:pPr>
          </w:p>
        </w:tc>
        <w:tc>
          <w:tcPr>
            <w:tcW w:w="8123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DFA63AB" w14:textId="77777777" w:rsidR="00CC383A" w:rsidRPr="009018C3" w:rsidRDefault="00CC383A" w:rsidP="00065DE0">
            <w:pPr>
              <w:spacing w:after="0" w:line="360" w:lineRule="auto"/>
              <w:rPr>
                <w:color w:val="auto"/>
                <w:lang w:val="pt-PT"/>
              </w:rPr>
            </w:pPr>
          </w:p>
        </w:tc>
      </w:tr>
    </w:tbl>
    <w:p w14:paraId="3EA30EC3" w14:textId="23CD5626" w:rsidR="00CC383A" w:rsidRDefault="001C2698" w:rsidP="00AE61DE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  <w:r>
        <w:rPr>
          <w:b/>
          <w:smallCaps/>
          <w:color w:val="auto"/>
          <w:spacing w:val="5"/>
          <w:sz w:val="24"/>
          <w:szCs w:val="24"/>
          <w:lang w:val="pt-PT"/>
        </w:rPr>
        <w:t>Introdução</w:t>
      </w:r>
      <w:r w:rsidR="00CC383A">
        <w:rPr>
          <w:b/>
          <w:smallCaps/>
          <w:color w:val="auto"/>
          <w:spacing w:val="5"/>
          <w:sz w:val="24"/>
          <w:szCs w:val="24"/>
          <w:lang w:val="pt-PT"/>
        </w:rPr>
        <w:t xml:space="preserve"> </w:t>
      </w:r>
    </w:p>
    <w:p w14:paraId="7AA3B288" w14:textId="5B7285F9" w:rsidR="00CC383A" w:rsidRDefault="00432388" w:rsidP="00CC383A">
      <w:pPr>
        <w:pStyle w:val="Textoemtabela"/>
        <w:rPr>
          <w:rFonts w:asciiTheme="minorHAnsi" w:hAnsiTheme="minorHAnsi" w:cstheme="minorHAnsi"/>
        </w:rPr>
      </w:pPr>
      <w:r w:rsidRPr="00432388">
        <w:rPr>
          <w:rFonts w:asciiTheme="minorHAnsi" w:hAnsiTheme="minorHAnsi" w:cstheme="minorHAnsi"/>
        </w:rPr>
        <w:t xml:space="preserve">Este relatório de projeto da disciplina de Sistemas Gráficos e Interação (SGI), pertencente ao curso de Engenharia Informática na Escola Superior de Tecnologia e Gestão (ESTG), tem como propósito esclarecer os elementos essenciais do trabalho durante o desenvolvimento de uma interface web 3D para a visualização dos produtos disponíveis na loja online da empresa La </w:t>
      </w:r>
      <w:proofErr w:type="spellStart"/>
      <w:r w:rsidRPr="00432388">
        <w:rPr>
          <w:rFonts w:asciiTheme="minorHAnsi" w:hAnsiTheme="minorHAnsi" w:cstheme="minorHAnsi"/>
        </w:rPr>
        <w:t>Redoute</w:t>
      </w:r>
      <w:proofErr w:type="spellEnd"/>
      <w:r w:rsidRPr="00432388">
        <w:rPr>
          <w:rFonts w:asciiTheme="minorHAnsi" w:hAnsiTheme="minorHAnsi" w:cstheme="minorHAnsi"/>
        </w:rPr>
        <w:t>, com instalações em Leiria.</w:t>
      </w:r>
    </w:p>
    <w:p w14:paraId="07786E4C" w14:textId="77777777" w:rsidR="008E3B62" w:rsidRDefault="008E3B62" w:rsidP="00CC383A">
      <w:pPr>
        <w:pStyle w:val="Textoemtabela"/>
        <w:rPr>
          <w:rFonts w:asciiTheme="minorHAnsi" w:hAnsiTheme="minorHAnsi" w:cstheme="minorHAnsi"/>
        </w:rPr>
      </w:pPr>
    </w:p>
    <w:p w14:paraId="3AADDEEB" w14:textId="37F8FDED" w:rsidR="00CC383A" w:rsidRPr="00A70C02" w:rsidRDefault="008E3B62" w:rsidP="00996FF8">
      <w:pPr>
        <w:pStyle w:val="Textoemtabela"/>
        <w:rPr>
          <w:rFonts w:asciiTheme="minorHAnsi" w:hAnsiTheme="minorHAnsi" w:cstheme="minorHAnsi"/>
        </w:rPr>
      </w:pPr>
      <w:r w:rsidRPr="008E3B62">
        <w:rPr>
          <w:rFonts w:asciiTheme="minorHAnsi" w:hAnsiTheme="minorHAnsi" w:cstheme="minorHAnsi"/>
        </w:rPr>
        <w:t>O objetivo final do projeto é criar uma interface web 3D que seja intuitiva, de fácil utilização e interação,</w:t>
      </w:r>
      <w:r w:rsidR="004B7AF0">
        <w:rPr>
          <w:rFonts w:asciiTheme="minorHAnsi" w:hAnsiTheme="minorHAnsi" w:cstheme="minorHAnsi"/>
        </w:rPr>
        <w:t xml:space="preserve"> para isso </w:t>
      </w:r>
      <w:r w:rsidR="00996FF8">
        <w:rPr>
          <w:rFonts w:asciiTheme="minorHAnsi" w:hAnsiTheme="minorHAnsi" w:cstheme="minorHAnsi"/>
        </w:rPr>
        <w:t xml:space="preserve">usamos vários processos para ficarmos com um produto final indicado para o nosso cliente. </w:t>
      </w:r>
      <w:r w:rsidR="00996FF8" w:rsidRPr="00996FF8">
        <w:rPr>
          <w:rFonts w:asciiTheme="minorHAnsi" w:hAnsiTheme="minorHAnsi" w:cstheme="minorHAnsi"/>
        </w:rPr>
        <w:t xml:space="preserve">Iniciamos o processo com uma análise heurística do site La </w:t>
      </w:r>
      <w:proofErr w:type="spellStart"/>
      <w:r w:rsidR="00996FF8" w:rsidRPr="00996FF8">
        <w:rPr>
          <w:rFonts w:asciiTheme="minorHAnsi" w:hAnsiTheme="minorHAnsi" w:cstheme="minorHAnsi"/>
        </w:rPr>
        <w:t>Redoute</w:t>
      </w:r>
      <w:proofErr w:type="spellEnd"/>
      <w:r w:rsidR="00996FF8" w:rsidRPr="00996FF8">
        <w:rPr>
          <w:rFonts w:asciiTheme="minorHAnsi" w:hAnsiTheme="minorHAnsi" w:cstheme="minorHAnsi"/>
        </w:rPr>
        <w:t xml:space="preserve">, utilizando as </w:t>
      </w:r>
      <w:r w:rsidR="007263DD">
        <w:rPr>
          <w:rFonts w:asciiTheme="minorHAnsi" w:hAnsiTheme="minorHAnsi" w:cstheme="minorHAnsi"/>
        </w:rPr>
        <w:t xml:space="preserve">heurísticas </w:t>
      </w:r>
      <w:r w:rsidR="00996FF8" w:rsidRPr="00996FF8">
        <w:rPr>
          <w:rFonts w:asciiTheme="minorHAnsi" w:hAnsiTheme="minorHAnsi" w:cstheme="minorHAnsi"/>
        </w:rPr>
        <w:t xml:space="preserve">propostas por </w:t>
      </w:r>
      <w:proofErr w:type="spellStart"/>
      <w:r w:rsidR="007263DD" w:rsidRPr="007263DD">
        <w:rPr>
          <w:rFonts w:asciiTheme="minorHAnsi" w:hAnsiTheme="minorHAnsi" w:cstheme="minorHAnsi"/>
        </w:rPr>
        <w:t>Jakob</w:t>
      </w:r>
      <w:proofErr w:type="spellEnd"/>
      <w:r w:rsidR="007263DD" w:rsidRPr="007263DD">
        <w:rPr>
          <w:rFonts w:asciiTheme="minorHAnsi" w:hAnsiTheme="minorHAnsi" w:cstheme="minorHAnsi"/>
        </w:rPr>
        <w:t xml:space="preserve"> Nielsen</w:t>
      </w:r>
      <w:r w:rsidR="00996FF8" w:rsidRPr="00996FF8">
        <w:rPr>
          <w:rFonts w:asciiTheme="minorHAnsi" w:hAnsiTheme="minorHAnsi" w:cstheme="minorHAnsi"/>
        </w:rPr>
        <w:t xml:space="preserve">. Em seguida, exploramos a Análise de Utilizadores e Tarefas por meio de um questionário online, que será acompanhado pela enumeração dos requisitos funcionais do sistema. Para a elaboração de um protótipo interativo de alta qualidade, </w:t>
      </w:r>
      <w:r w:rsidR="007C0A6E">
        <w:rPr>
          <w:rFonts w:asciiTheme="minorHAnsi" w:hAnsiTheme="minorHAnsi" w:cstheme="minorHAnsi"/>
        </w:rPr>
        <w:t>usamos</w:t>
      </w:r>
      <w:r w:rsidR="00996FF8" w:rsidRPr="00996FF8">
        <w:rPr>
          <w:rFonts w:asciiTheme="minorHAnsi" w:hAnsiTheme="minorHAnsi" w:cstheme="minorHAnsi"/>
        </w:rPr>
        <w:t xml:space="preserve"> o </w:t>
      </w:r>
      <w:proofErr w:type="spellStart"/>
      <w:r w:rsidR="00996FF8" w:rsidRPr="00996FF8">
        <w:rPr>
          <w:rFonts w:asciiTheme="minorHAnsi" w:hAnsiTheme="minorHAnsi" w:cstheme="minorHAnsi"/>
        </w:rPr>
        <w:t>Figma</w:t>
      </w:r>
      <w:proofErr w:type="spellEnd"/>
      <w:r w:rsidR="00996FF8" w:rsidRPr="00996FF8">
        <w:rPr>
          <w:rFonts w:asciiTheme="minorHAnsi" w:hAnsiTheme="minorHAnsi" w:cstheme="minorHAnsi"/>
        </w:rPr>
        <w:t xml:space="preserve">, uma ferramenta de prototipagem de projetos. </w:t>
      </w:r>
      <w:r w:rsidR="006D59A9">
        <w:rPr>
          <w:rFonts w:asciiTheme="minorHAnsi" w:hAnsiTheme="minorHAnsi" w:cstheme="minorHAnsi"/>
        </w:rPr>
        <w:t xml:space="preserve">Quase no fim fizemos o </w:t>
      </w:r>
      <w:r w:rsidR="00996FF8" w:rsidRPr="00996FF8">
        <w:rPr>
          <w:rFonts w:asciiTheme="minorHAnsi" w:hAnsiTheme="minorHAnsi" w:cstheme="minorHAnsi"/>
        </w:rPr>
        <w:t>desenvolvimento e apresentação da interface web 3D. Por fim, para avaliar a usabilidade do sistema implementado, empregamos o SUS (</w:t>
      </w:r>
      <w:proofErr w:type="spellStart"/>
      <w:r w:rsidR="00996FF8" w:rsidRPr="00996FF8">
        <w:rPr>
          <w:rFonts w:asciiTheme="minorHAnsi" w:hAnsiTheme="minorHAnsi" w:cstheme="minorHAnsi"/>
        </w:rPr>
        <w:t>System</w:t>
      </w:r>
      <w:proofErr w:type="spellEnd"/>
      <w:r w:rsidR="00996FF8" w:rsidRPr="00996FF8">
        <w:rPr>
          <w:rFonts w:asciiTheme="minorHAnsi" w:hAnsiTheme="minorHAnsi" w:cstheme="minorHAnsi"/>
        </w:rPr>
        <w:t xml:space="preserve"> </w:t>
      </w:r>
      <w:proofErr w:type="spellStart"/>
      <w:r w:rsidR="00996FF8" w:rsidRPr="00996FF8">
        <w:rPr>
          <w:rFonts w:asciiTheme="minorHAnsi" w:hAnsiTheme="minorHAnsi" w:cstheme="minorHAnsi"/>
        </w:rPr>
        <w:t>Usability</w:t>
      </w:r>
      <w:proofErr w:type="spellEnd"/>
      <w:r w:rsidR="00996FF8" w:rsidRPr="00996FF8">
        <w:rPr>
          <w:rFonts w:asciiTheme="minorHAnsi" w:hAnsiTheme="minorHAnsi" w:cstheme="minorHAnsi"/>
        </w:rPr>
        <w:t xml:space="preserve"> </w:t>
      </w:r>
      <w:proofErr w:type="spellStart"/>
      <w:r w:rsidR="00996FF8" w:rsidRPr="00996FF8">
        <w:rPr>
          <w:rFonts w:asciiTheme="minorHAnsi" w:hAnsiTheme="minorHAnsi" w:cstheme="minorHAnsi"/>
        </w:rPr>
        <w:t>Scale</w:t>
      </w:r>
      <w:proofErr w:type="spellEnd"/>
      <w:r w:rsidR="00996FF8" w:rsidRPr="00996FF8">
        <w:rPr>
          <w:rFonts w:asciiTheme="minorHAnsi" w:hAnsiTheme="minorHAnsi" w:cstheme="minorHAnsi"/>
        </w:rPr>
        <w:t>) através de um questionário online</w:t>
      </w:r>
      <w:r w:rsidR="006D59A9">
        <w:rPr>
          <w:rFonts w:asciiTheme="minorHAnsi" w:hAnsiTheme="minorHAnsi" w:cstheme="minorHAnsi"/>
        </w:rPr>
        <w:t>.</w:t>
      </w:r>
    </w:p>
    <w:p w14:paraId="45ECB10E" w14:textId="77777777" w:rsidR="00CC383A" w:rsidRDefault="00CC383A" w:rsidP="00AE61DE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700FF572" w14:textId="107A30C6" w:rsidR="006213F8" w:rsidRDefault="00105813" w:rsidP="00AE61DE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  <w:r w:rsidRPr="009018C3">
        <w:rPr>
          <w:b/>
          <w:smallCaps/>
          <w:color w:val="auto"/>
          <w:spacing w:val="5"/>
          <w:sz w:val="24"/>
          <w:szCs w:val="24"/>
          <w:lang w:val="pt-PT"/>
        </w:rPr>
        <w:lastRenderedPageBreak/>
        <w:t>Registos da avaliação heurística</w:t>
      </w:r>
    </w:p>
    <w:p w14:paraId="10BF24B7" w14:textId="32AC32BC" w:rsidR="006110C2" w:rsidRDefault="001E3C76" w:rsidP="00AE61DE">
      <w:pPr>
        <w:spacing w:before="240" w:after="120" w:line="360" w:lineRule="auto"/>
        <w:jc w:val="left"/>
        <w:outlineLvl w:val="2"/>
        <w:rPr>
          <w:color w:val="auto"/>
          <w:lang w:val="pt-PT"/>
        </w:rPr>
      </w:pPr>
      <w:r>
        <w:rPr>
          <w:color w:val="auto"/>
          <w:lang w:val="pt-PT"/>
        </w:rPr>
        <w:t xml:space="preserve">A Avaliação </w:t>
      </w:r>
      <w:r w:rsidR="006110C2">
        <w:rPr>
          <w:color w:val="auto"/>
          <w:lang w:val="pt-PT"/>
        </w:rPr>
        <w:t>Heurística</w:t>
      </w:r>
      <w:r w:rsidR="008A40CA">
        <w:rPr>
          <w:color w:val="auto"/>
          <w:lang w:val="pt-PT"/>
        </w:rPr>
        <w:t xml:space="preserve"> serve para fazer uma inspeção ao site, </w:t>
      </w:r>
      <w:r w:rsidR="005231CC">
        <w:rPr>
          <w:color w:val="auto"/>
          <w:lang w:val="pt-PT"/>
        </w:rPr>
        <w:t xml:space="preserve">nesta avaliação devemos de nos por no lugar do utilizador e verificar se </w:t>
      </w:r>
      <w:r w:rsidR="006A3F54">
        <w:rPr>
          <w:color w:val="auto"/>
          <w:lang w:val="pt-PT"/>
        </w:rPr>
        <w:t xml:space="preserve">a interface está bem desenvolvida seguindo um </w:t>
      </w:r>
      <w:r w:rsidR="006110C2">
        <w:rPr>
          <w:color w:val="auto"/>
          <w:lang w:val="pt-PT"/>
        </w:rPr>
        <w:t>conjunto</w:t>
      </w:r>
      <w:r w:rsidR="006A3F54">
        <w:rPr>
          <w:color w:val="auto"/>
          <w:lang w:val="pt-PT"/>
        </w:rPr>
        <w:t xml:space="preserve"> de</w:t>
      </w:r>
      <w:r w:rsidR="006110C2">
        <w:rPr>
          <w:color w:val="auto"/>
          <w:lang w:val="pt-PT"/>
        </w:rPr>
        <w:t xml:space="preserve"> princípios de Usabilidade.</w:t>
      </w:r>
    </w:p>
    <w:p w14:paraId="49171395" w14:textId="2D8D6BF5" w:rsidR="006110C2" w:rsidRDefault="00363395" w:rsidP="00AE61DE">
      <w:pPr>
        <w:spacing w:before="240" w:after="120" w:line="360" w:lineRule="auto"/>
        <w:jc w:val="left"/>
        <w:outlineLvl w:val="2"/>
        <w:rPr>
          <w:color w:val="auto"/>
          <w:lang w:val="pt-PT"/>
        </w:rPr>
      </w:pPr>
      <w:r>
        <w:rPr>
          <w:color w:val="auto"/>
          <w:lang w:val="pt-PT"/>
        </w:rPr>
        <w:t xml:space="preserve">Para este projeto começamos por fazer a </w:t>
      </w:r>
      <w:r w:rsidR="006F255F">
        <w:rPr>
          <w:color w:val="auto"/>
          <w:lang w:val="pt-PT"/>
        </w:rPr>
        <w:t xml:space="preserve">Avaliação </w:t>
      </w:r>
      <w:r w:rsidR="00F7302A">
        <w:rPr>
          <w:color w:val="auto"/>
          <w:lang w:val="pt-PT"/>
        </w:rPr>
        <w:t xml:space="preserve">Heurística do site da La </w:t>
      </w:r>
      <w:proofErr w:type="spellStart"/>
      <w:r w:rsidR="00F7302A">
        <w:rPr>
          <w:color w:val="auto"/>
          <w:lang w:val="pt-PT"/>
        </w:rPr>
        <w:t>Redoute</w:t>
      </w:r>
      <w:proofErr w:type="spellEnd"/>
      <w:r w:rsidR="00F7302A">
        <w:rPr>
          <w:color w:val="auto"/>
          <w:lang w:val="pt-PT"/>
        </w:rPr>
        <w:t xml:space="preserve">, com o </w:t>
      </w:r>
      <w:r w:rsidR="00BF7EB7">
        <w:rPr>
          <w:color w:val="auto"/>
          <w:lang w:val="pt-PT"/>
        </w:rPr>
        <w:t>objetivo</w:t>
      </w:r>
      <w:r w:rsidR="00F7302A">
        <w:rPr>
          <w:color w:val="auto"/>
          <w:lang w:val="pt-PT"/>
        </w:rPr>
        <w:t xml:space="preserve"> de </w:t>
      </w:r>
      <w:r w:rsidR="000A40D2">
        <w:rPr>
          <w:color w:val="auto"/>
          <w:lang w:val="pt-PT"/>
        </w:rPr>
        <w:t>encontrar problemas na usabilidade</w:t>
      </w:r>
      <w:r w:rsidR="00BF7EB7">
        <w:rPr>
          <w:color w:val="auto"/>
          <w:lang w:val="pt-PT"/>
        </w:rPr>
        <w:t xml:space="preserve"> e apresentar as seguintes soluções.</w:t>
      </w:r>
    </w:p>
    <w:p w14:paraId="38C466CD" w14:textId="73A80B1C" w:rsidR="006213F8" w:rsidRPr="00432388" w:rsidRDefault="006213F8" w:rsidP="00AE61DE">
      <w:pPr>
        <w:spacing w:before="240" w:after="120" w:line="360" w:lineRule="auto"/>
        <w:jc w:val="left"/>
        <w:outlineLvl w:val="2"/>
        <w:rPr>
          <w:color w:val="auto"/>
          <w:lang w:val="pt-PT"/>
        </w:rPr>
      </w:pPr>
      <w:r w:rsidRPr="00432388">
        <w:rPr>
          <w:color w:val="auto"/>
          <w:lang w:val="pt-PT"/>
        </w:rPr>
        <w:t xml:space="preserve">As heurísticas a utilizar nesta avaliação são as sugeridas por </w:t>
      </w:r>
      <w:proofErr w:type="spellStart"/>
      <w:r w:rsidRPr="00432388">
        <w:rPr>
          <w:color w:val="auto"/>
          <w:lang w:val="pt-PT"/>
        </w:rPr>
        <w:t>Jakob</w:t>
      </w:r>
      <w:proofErr w:type="spellEnd"/>
      <w:r w:rsidRPr="00432388">
        <w:rPr>
          <w:color w:val="auto"/>
          <w:lang w:val="pt-PT"/>
        </w:rPr>
        <w:t xml:space="preserve"> Nielsen, nomeadamente: </w:t>
      </w:r>
    </w:p>
    <w:p w14:paraId="1E12239D" w14:textId="159EEC6B" w:rsidR="006213F8" w:rsidRPr="00432388" w:rsidRDefault="006213F8" w:rsidP="006213F8">
      <w:pPr>
        <w:pStyle w:val="PargrafodaLista"/>
        <w:numPr>
          <w:ilvl w:val="0"/>
          <w:numId w:val="7"/>
        </w:numPr>
        <w:spacing w:before="240" w:after="120" w:line="360" w:lineRule="auto"/>
        <w:jc w:val="left"/>
        <w:outlineLvl w:val="2"/>
        <w:rPr>
          <w:color w:val="auto"/>
          <w:lang w:val="pt-PT"/>
        </w:rPr>
      </w:pPr>
      <w:r w:rsidRPr="00432388">
        <w:rPr>
          <w:color w:val="auto"/>
          <w:lang w:val="pt-PT"/>
        </w:rPr>
        <w:t>Visibilidade do estado do sistema</w:t>
      </w:r>
    </w:p>
    <w:p w14:paraId="6ECA7774" w14:textId="792F7126" w:rsidR="006213F8" w:rsidRPr="00432388" w:rsidRDefault="006213F8" w:rsidP="006213F8">
      <w:pPr>
        <w:pStyle w:val="PargrafodaLista"/>
        <w:numPr>
          <w:ilvl w:val="0"/>
          <w:numId w:val="7"/>
        </w:numPr>
        <w:spacing w:before="240" w:after="120" w:line="360" w:lineRule="auto"/>
        <w:jc w:val="left"/>
        <w:outlineLvl w:val="2"/>
        <w:rPr>
          <w:color w:val="auto"/>
          <w:lang w:val="pt-PT"/>
        </w:rPr>
      </w:pPr>
      <w:r w:rsidRPr="00432388">
        <w:rPr>
          <w:color w:val="auto"/>
          <w:lang w:val="pt-PT"/>
        </w:rPr>
        <w:t>Correspondência entre o sistema e o mundo real</w:t>
      </w:r>
    </w:p>
    <w:p w14:paraId="404CE4C5" w14:textId="592D39B2" w:rsidR="006213F8" w:rsidRPr="00432388" w:rsidRDefault="006213F8" w:rsidP="006213F8">
      <w:pPr>
        <w:pStyle w:val="PargrafodaLista"/>
        <w:numPr>
          <w:ilvl w:val="0"/>
          <w:numId w:val="7"/>
        </w:numPr>
        <w:spacing w:before="240" w:after="120" w:line="360" w:lineRule="auto"/>
        <w:jc w:val="left"/>
        <w:outlineLvl w:val="2"/>
        <w:rPr>
          <w:color w:val="auto"/>
          <w:lang w:val="pt-PT"/>
        </w:rPr>
      </w:pPr>
      <w:r w:rsidRPr="00432388">
        <w:rPr>
          <w:color w:val="auto"/>
          <w:lang w:val="pt-PT"/>
        </w:rPr>
        <w:t>Liberdade e controlo pelo utilizador</w:t>
      </w:r>
    </w:p>
    <w:p w14:paraId="3E9AE9CD" w14:textId="673D643D" w:rsidR="006213F8" w:rsidRPr="00432388" w:rsidRDefault="006213F8" w:rsidP="006213F8">
      <w:pPr>
        <w:pStyle w:val="PargrafodaLista"/>
        <w:numPr>
          <w:ilvl w:val="0"/>
          <w:numId w:val="7"/>
        </w:numPr>
        <w:spacing w:before="240" w:after="120" w:line="360" w:lineRule="auto"/>
        <w:jc w:val="left"/>
        <w:outlineLvl w:val="2"/>
        <w:rPr>
          <w:color w:val="auto"/>
          <w:lang w:val="pt-PT"/>
        </w:rPr>
      </w:pPr>
      <w:r w:rsidRPr="00432388">
        <w:rPr>
          <w:color w:val="auto"/>
          <w:lang w:val="pt-PT"/>
        </w:rPr>
        <w:t>Consistência e standards</w:t>
      </w:r>
    </w:p>
    <w:p w14:paraId="16A17DCD" w14:textId="76CC9D45" w:rsidR="006213F8" w:rsidRPr="00432388" w:rsidRDefault="006213F8" w:rsidP="006213F8">
      <w:pPr>
        <w:pStyle w:val="PargrafodaLista"/>
        <w:numPr>
          <w:ilvl w:val="0"/>
          <w:numId w:val="7"/>
        </w:numPr>
        <w:spacing w:before="240" w:after="120" w:line="360" w:lineRule="auto"/>
        <w:jc w:val="left"/>
        <w:outlineLvl w:val="2"/>
        <w:rPr>
          <w:color w:val="auto"/>
          <w:lang w:val="pt-PT"/>
        </w:rPr>
      </w:pPr>
      <w:r w:rsidRPr="00432388">
        <w:rPr>
          <w:color w:val="auto"/>
          <w:lang w:val="pt-PT"/>
        </w:rPr>
        <w:t>Prevenção de erros</w:t>
      </w:r>
    </w:p>
    <w:p w14:paraId="7D619A0C" w14:textId="091C43DA" w:rsidR="006213F8" w:rsidRPr="00432388" w:rsidRDefault="006213F8" w:rsidP="006213F8">
      <w:pPr>
        <w:pStyle w:val="PargrafodaLista"/>
        <w:numPr>
          <w:ilvl w:val="0"/>
          <w:numId w:val="7"/>
        </w:numPr>
        <w:spacing w:before="240" w:after="120" w:line="360" w:lineRule="auto"/>
        <w:jc w:val="left"/>
        <w:outlineLvl w:val="2"/>
        <w:rPr>
          <w:color w:val="auto"/>
          <w:lang w:val="pt-PT"/>
        </w:rPr>
      </w:pPr>
      <w:r w:rsidRPr="00432388">
        <w:rPr>
          <w:color w:val="auto"/>
          <w:lang w:val="pt-PT"/>
        </w:rPr>
        <w:t>Reconhecer em vez de relembrar</w:t>
      </w:r>
    </w:p>
    <w:p w14:paraId="57C3265F" w14:textId="652A8AC3" w:rsidR="006213F8" w:rsidRPr="00432388" w:rsidRDefault="006213F8" w:rsidP="006213F8">
      <w:pPr>
        <w:pStyle w:val="PargrafodaLista"/>
        <w:numPr>
          <w:ilvl w:val="0"/>
          <w:numId w:val="7"/>
        </w:numPr>
        <w:spacing w:before="240" w:after="120" w:line="360" w:lineRule="auto"/>
        <w:jc w:val="left"/>
        <w:outlineLvl w:val="2"/>
        <w:rPr>
          <w:color w:val="auto"/>
          <w:lang w:val="pt-PT"/>
        </w:rPr>
      </w:pPr>
      <w:r w:rsidRPr="00432388">
        <w:rPr>
          <w:color w:val="auto"/>
          <w:lang w:val="pt-PT"/>
        </w:rPr>
        <w:t>Flexibilidade e eficiência de utilização</w:t>
      </w:r>
    </w:p>
    <w:p w14:paraId="7E232904" w14:textId="405A1B80" w:rsidR="006213F8" w:rsidRPr="00432388" w:rsidRDefault="006213F8" w:rsidP="006213F8">
      <w:pPr>
        <w:pStyle w:val="PargrafodaLista"/>
        <w:numPr>
          <w:ilvl w:val="0"/>
          <w:numId w:val="7"/>
        </w:numPr>
        <w:spacing w:before="240" w:after="120" w:line="360" w:lineRule="auto"/>
        <w:jc w:val="left"/>
        <w:outlineLvl w:val="2"/>
        <w:rPr>
          <w:color w:val="auto"/>
          <w:lang w:val="pt-PT"/>
        </w:rPr>
      </w:pPr>
      <w:r w:rsidRPr="00432388">
        <w:rPr>
          <w:color w:val="auto"/>
          <w:lang w:val="pt-PT"/>
        </w:rPr>
        <w:t>Estética e desenho minimalista</w:t>
      </w:r>
    </w:p>
    <w:p w14:paraId="7725C482" w14:textId="573EFC26" w:rsidR="006213F8" w:rsidRPr="00432388" w:rsidRDefault="006213F8" w:rsidP="006213F8">
      <w:pPr>
        <w:pStyle w:val="PargrafodaLista"/>
        <w:numPr>
          <w:ilvl w:val="0"/>
          <w:numId w:val="7"/>
        </w:numPr>
        <w:spacing w:before="240" w:after="120" w:line="360" w:lineRule="auto"/>
        <w:jc w:val="left"/>
        <w:outlineLvl w:val="2"/>
        <w:rPr>
          <w:color w:val="auto"/>
          <w:lang w:val="pt-PT"/>
        </w:rPr>
      </w:pPr>
      <w:r w:rsidRPr="00432388">
        <w:rPr>
          <w:color w:val="auto"/>
          <w:lang w:val="pt-PT"/>
        </w:rPr>
        <w:t>Ajuda utilizadores a reconhecer e recuperar dos erros</w:t>
      </w:r>
    </w:p>
    <w:p w14:paraId="469D84E4" w14:textId="6E80ABF7" w:rsidR="004020EA" w:rsidRPr="00BF7EB7" w:rsidRDefault="006213F8" w:rsidP="004020EA">
      <w:pPr>
        <w:pStyle w:val="PargrafodaLista"/>
        <w:numPr>
          <w:ilvl w:val="0"/>
          <w:numId w:val="7"/>
        </w:numPr>
        <w:spacing w:before="240" w:after="120" w:line="360" w:lineRule="auto"/>
        <w:jc w:val="left"/>
        <w:outlineLvl w:val="2"/>
        <w:rPr>
          <w:color w:val="auto"/>
          <w:lang w:val="pt-PT"/>
        </w:rPr>
      </w:pPr>
      <w:proofErr w:type="spellStart"/>
      <w:r w:rsidRPr="00432388">
        <w:rPr>
          <w:color w:val="auto"/>
        </w:rPr>
        <w:t>Ajuda</w:t>
      </w:r>
      <w:proofErr w:type="spellEnd"/>
      <w:r w:rsidRPr="00432388">
        <w:rPr>
          <w:color w:val="auto"/>
        </w:rPr>
        <w:t xml:space="preserve"> e </w:t>
      </w:r>
      <w:proofErr w:type="spellStart"/>
      <w:r w:rsidRPr="00432388">
        <w:rPr>
          <w:color w:val="auto"/>
        </w:rPr>
        <w:t>documentação</w:t>
      </w:r>
      <w:proofErr w:type="spellEnd"/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9018C3" w:rsidRPr="009018C3" w14:paraId="7F5F66A9" w14:textId="77777777" w:rsidTr="006A79EA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4A94D3A9" w14:textId="77777777" w:rsidR="004020EA" w:rsidRPr="009018C3" w:rsidRDefault="004020EA" w:rsidP="00900915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4A88DBA7" w14:textId="1FD33C84" w:rsidR="00105813" w:rsidRPr="009018C3" w:rsidRDefault="00105813" w:rsidP="00900915">
            <w:pPr>
              <w:pStyle w:val="Textoemtabela"/>
              <w:spacing w:before="120" w:line="240" w:lineRule="auto"/>
              <w:rPr>
                <w:b/>
              </w:rPr>
            </w:pPr>
            <w:r w:rsidRPr="009018C3">
              <w:rPr>
                <w:b/>
              </w:rPr>
              <w:t>Registo 1</w:t>
            </w:r>
          </w:p>
        </w:tc>
      </w:tr>
      <w:tr w:rsidR="009018C3" w:rsidRPr="00733CC3" w14:paraId="5D210136" w14:textId="77777777" w:rsidTr="006A79EA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9F26F2A" w14:textId="77777777" w:rsidR="00105813" w:rsidRPr="009018C3" w:rsidRDefault="00105813" w:rsidP="00900915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49F44D9" w14:textId="404DA4AB" w:rsidR="00105813" w:rsidRPr="009018C3" w:rsidRDefault="009707B3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Preencher formulário de Criar Conta.</w:t>
            </w:r>
          </w:p>
        </w:tc>
      </w:tr>
      <w:tr w:rsidR="009018C3" w:rsidRPr="00733CC3" w14:paraId="71B7F9B6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638604A" w14:textId="77777777" w:rsidR="00105813" w:rsidRPr="009018C3" w:rsidRDefault="00AE61DE" w:rsidP="00AE61DE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BD2D165" w14:textId="118BCE7B" w:rsidR="00105813" w:rsidRPr="009018C3" w:rsidRDefault="00CC37AB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Página de Criar Conta</w:t>
            </w:r>
          </w:p>
        </w:tc>
      </w:tr>
      <w:tr w:rsidR="009018C3" w:rsidRPr="009018C3" w14:paraId="60B876CB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9F3BC25" w14:textId="77777777" w:rsidR="00105813" w:rsidRPr="009018C3" w:rsidRDefault="00105813" w:rsidP="00900915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685A930" w14:textId="77777777" w:rsidR="00105813" w:rsidRPr="009018C3" w:rsidRDefault="00105813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 w:rsidRPr="009018C3">
              <w:rPr>
                <w:bCs/>
                <w:color w:val="auto"/>
                <w:sz w:val="16"/>
                <w:szCs w:val="16"/>
                <w:lang w:eastAsia="ar-SA"/>
              </w:rPr>
              <w:t>&lt;</w:t>
            </w:r>
            <w:proofErr w:type="gramStart"/>
            <w:r w:rsidRPr="009018C3">
              <w:rPr>
                <w:bCs/>
                <w:color w:val="auto"/>
                <w:sz w:val="16"/>
                <w:szCs w:val="16"/>
                <w:lang w:eastAsia="ar-SA"/>
              </w:rPr>
              <w:t>1..</w:t>
            </w:r>
            <w:proofErr w:type="gramEnd"/>
            <w:r w:rsidRPr="009018C3">
              <w:rPr>
                <w:bCs/>
                <w:color w:val="auto"/>
                <w:sz w:val="16"/>
                <w:szCs w:val="16"/>
                <w:lang w:eastAsia="ar-SA"/>
              </w:rPr>
              <w:t>10&gt;</w:t>
            </w:r>
          </w:p>
        </w:tc>
      </w:tr>
      <w:tr w:rsidR="009018C3" w:rsidRPr="00733CC3" w14:paraId="4EF326A0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FB23A37" w14:textId="77777777" w:rsidR="00105813" w:rsidRPr="009018C3" w:rsidRDefault="00105813" w:rsidP="00900915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3701C1C" w14:textId="62D4D0E2" w:rsidR="00105813" w:rsidRPr="009018C3" w:rsidRDefault="00E4616D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A opção de criar conta de empresa está associada ao Género</w:t>
            </w:r>
          </w:p>
        </w:tc>
      </w:tr>
      <w:tr w:rsidR="009018C3" w:rsidRPr="009018C3" w14:paraId="35FFFC9E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11DBAC3" w14:textId="77777777" w:rsidR="00105813" w:rsidRPr="009018C3" w:rsidRDefault="00105813" w:rsidP="00900915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C92C798" w14:textId="058C35BA" w:rsidR="00105813" w:rsidRPr="006A26B3" w:rsidRDefault="00105813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6A26B3">
              <w:rPr>
                <w:bCs/>
                <w:color w:val="auto"/>
                <w:sz w:val="16"/>
                <w:szCs w:val="16"/>
                <w:lang w:val="pt-PT" w:eastAsia="ar-SA"/>
              </w:rPr>
              <w:t>&lt;frequente</w:t>
            </w:r>
            <w:proofErr w:type="gramStart"/>
            <w:r w:rsidRPr="006A26B3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..</w:t>
            </w:r>
            <w:proofErr w:type="gramEnd"/>
            <w:r w:rsidRPr="006A26B3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raro, se aplicável&gt;</w:t>
            </w:r>
          </w:p>
        </w:tc>
      </w:tr>
      <w:tr w:rsidR="009018C3" w:rsidRPr="00733CC3" w14:paraId="71D6CCB4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88B108A" w14:textId="77777777" w:rsidR="00105813" w:rsidRPr="009018C3" w:rsidRDefault="00105813" w:rsidP="00900915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A06617D" w14:textId="0A5E9FAE" w:rsidR="00105813" w:rsidRPr="009018C3" w:rsidRDefault="005A7DD0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A</w:t>
            </w:r>
            <w:r w:rsidR="00105813" w:rsidRPr="009018C3">
              <w:rPr>
                <w:bCs/>
                <w:color w:val="auto"/>
                <w:sz w:val="16"/>
                <w:szCs w:val="16"/>
                <w:lang w:val="pt-PT" w:eastAsia="ar-SA"/>
              </w:rPr>
              <w:t>parece 1 vez</w:t>
            </w:r>
          </w:p>
        </w:tc>
      </w:tr>
      <w:tr w:rsidR="009018C3" w:rsidRPr="009018C3" w14:paraId="3A5227D9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877FC7E" w14:textId="77777777" w:rsidR="00105813" w:rsidRPr="009018C3" w:rsidRDefault="00105813" w:rsidP="00900915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E1E4538" w14:textId="2651922F" w:rsidR="00105813" w:rsidRPr="009018C3" w:rsidRDefault="00105813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 w:rsidRPr="009018C3">
              <w:rPr>
                <w:bCs/>
                <w:color w:val="auto"/>
                <w:sz w:val="16"/>
                <w:szCs w:val="16"/>
                <w:lang w:eastAsia="ar-SA"/>
              </w:rPr>
              <w:t>&lt;</w:t>
            </w:r>
            <w:proofErr w:type="gramStart"/>
            <w:r w:rsidRPr="009018C3">
              <w:rPr>
                <w:bCs/>
                <w:color w:val="auto"/>
                <w:sz w:val="16"/>
                <w:szCs w:val="16"/>
                <w:lang w:eastAsia="ar-SA"/>
              </w:rPr>
              <w:t>0..</w:t>
            </w:r>
            <w:proofErr w:type="gramEnd"/>
            <w:r w:rsidRPr="009018C3">
              <w:rPr>
                <w:bCs/>
                <w:color w:val="auto"/>
                <w:sz w:val="16"/>
                <w:szCs w:val="16"/>
                <w:lang w:eastAsia="ar-SA"/>
              </w:rPr>
              <w:t>4&gt;</w:t>
            </w:r>
          </w:p>
        </w:tc>
      </w:tr>
      <w:tr w:rsidR="00105813" w:rsidRPr="00733CC3" w14:paraId="7BE20510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7CCF73A4" w14:textId="77777777" w:rsidR="00105813" w:rsidRPr="009018C3" w:rsidRDefault="00105813" w:rsidP="00900915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3D94432E" w14:textId="1B2F1A6D" w:rsidR="00105813" w:rsidRPr="009018C3" w:rsidRDefault="00AA7DC6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proofErr w:type="spellStart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Checkbox</w:t>
            </w:r>
            <w:proofErr w:type="spellEnd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</w:t>
            </w:r>
            <w:r w:rsidR="00564A17">
              <w:rPr>
                <w:bCs/>
                <w:color w:val="auto"/>
                <w:sz w:val="16"/>
                <w:szCs w:val="16"/>
                <w:lang w:val="pt-PT" w:eastAsia="ar-SA"/>
              </w:rPr>
              <w:t>a dizer “Conta Empresarial”</w:t>
            </w:r>
          </w:p>
        </w:tc>
      </w:tr>
    </w:tbl>
    <w:p w14:paraId="28E93059" w14:textId="11A2FEA8" w:rsidR="00105813" w:rsidRDefault="00105813" w:rsidP="00105813">
      <w:pPr>
        <w:spacing w:after="0"/>
        <w:rPr>
          <w:color w:val="auto"/>
          <w:lang w:val="pt-PT"/>
        </w:rPr>
      </w:pPr>
    </w:p>
    <w:p w14:paraId="10039983" w14:textId="351040E2" w:rsidR="004D3E29" w:rsidRPr="00564A17" w:rsidRDefault="001C2698" w:rsidP="00105813">
      <w:pPr>
        <w:spacing w:after="0"/>
        <w:rPr>
          <w:lang w:val="pt-PT"/>
        </w:rPr>
      </w:pPr>
      <w:r w:rsidRPr="003E7EF8">
        <w:drawing>
          <wp:anchor distT="0" distB="0" distL="114300" distR="114300" simplePos="0" relativeHeight="251659264" behindDoc="1" locked="0" layoutInCell="1" allowOverlap="1" wp14:anchorId="26028643" wp14:editId="4B249E2A">
            <wp:simplePos x="0" y="0"/>
            <wp:positionH relativeFrom="margin">
              <wp:posOffset>1009650</wp:posOffset>
            </wp:positionH>
            <wp:positionV relativeFrom="paragraph">
              <wp:posOffset>85090</wp:posOffset>
            </wp:positionV>
            <wp:extent cx="4593590" cy="2262505"/>
            <wp:effectExtent l="0" t="0" r="0" b="4445"/>
            <wp:wrapNone/>
            <wp:docPr id="370690529" name="Imagem 1" descr="Uma imagem com texto, captura de ecrã, Website, Página web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0690529" name="Imagem 1" descr="Uma imagem com texto, captura de ecrã, Website, Página web&#10;&#10;Descrição gerada automaticamente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379"/>
                    <a:stretch/>
                  </pic:blipFill>
                  <pic:spPr bwMode="auto">
                    <a:xfrm>
                      <a:off x="0" y="0"/>
                      <a:ext cx="4593590" cy="22625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0032A8A" w14:textId="6BB8CCDF" w:rsidR="005E209C" w:rsidRDefault="005E209C" w:rsidP="00105813">
      <w:pPr>
        <w:spacing w:after="0"/>
        <w:rPr>
          <w:color w:val="auto"/>
          <w:lang w:val="pt-PT"/>
        </w:rPr>
      </w:pPr>
    </w:p>
    <w:p w14:paraId="3636BD85" w14:textId="646C5F55" w:rsidR="004020EA" w:rsidRDefault="004020EA" w:rsidP="00105813">
      <w:pPr>
        <w:spacing w:after="0"/>
        <w:rPr>
          <w:color w:val="auto"/>
          <w:lang w:val="pt-PT"/>
        </w:rPr>
      </w:pPr>
    </w:p>
    <w:p w14:paraId="5237514E" w14:textId="37673DB1" w:rsidR="004020EA" w:rsidRDefault="004020EA" w:rsidP="00105813">
      <w:pPr>
        <w:spacing w:after="0"/>
        <w:rPr>
          <w:color w:val="auto"/>
          <w:lang w:val="pt-PT"/>
        </w:rPr>
      </w:pPr>
    </w:p>
    <w:p w14:paraId="6B5643C6" w14:textId="5793E075" w:rsidR="004020EA" w:rsidRDefault="001C2698" w:rsidP="00105813">
      <w:pPr>
        <w:spacing w:after="0"/>
        <w:rPr>
          <w:color w:val="auto"/>
          <w:lang w:val="pt-PT"/>
        </w:rPr>
      </w:pPr>
      <w:r w:rsidRPr="00C223D6">
        <w:rPr>
          <w:color w:val="auto"/>
          <w:lang w:val="pt-PT"/>
        </w:rPr>
        <w:drawing>
          <wp:anchor distT="0" distB="0" distL="114300" distR="114300" simplePos="0" relativeHeight="251660288" behindDoc="1" locked="0" layoutInCell="1" allowOverlap="1" wp14:anchorId="1742E1F8" wp14:editId="772D7992">
            <wp:simplePos x="0" y="0"/>
            <wp:positionH relativeFrom="margin">
              <wp:posOffset>-579322</wp:posOffset>
            </wp:positionH>
            <wp:positionV relativeFrom="paragraph">
              <wp:posOffset>168943</wp:posOffset>
            </wp:positionV>
            <wp:extent cx="2115820" cy="1032510"/>
            <wp:effectExtent l="0" t="0" r="0" b="0"/>
            <wp:wrapNone/>
            <wp:docPr id="2245999" name="Imagem 1" descr="Uma imagem com texto, captura de ecrã, Tipo de letra, f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45999" name="Imagem 1" descr="Uma imagem com texto, captura de ecrã, Tipo de letra, file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5820" cy="10325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C3EE5C7" w14:textId="2D23F5A7" w:rsidR="005E209C" w:rsidRDefault="005E209C" w:rsidP="00105813">
      <w:pPr>
        <w:spacing w:after="0"/>
        <w:rPr>
          <w:color w:val="auto"/>
          <w:lang w:val="pt-PT"/>
        </w:rPr>
      </w:pPr>
    </w:p>
    <w:p w14:paraId="791F7568" w14:textId="627DD33A" w:rsidR="005E209C" w:rsidRDefault="005E209C" w:rsidP="00105813">
      <w:pPr>
        <w:spacing w:after="0"/>
        <w:rPr>
          <w:color w:val="auto"/>
          <w:lang w:val="pt-PT"/>
        </w:rPr>
      </w:pPr>
    </w:p>
    <w:p w14:paraId="4D42DBD9" w14:textId="47545A23" w:rsidR="005E209C" w:rsidRDefault="005E209C" w:rsidP="00105813">
      <w:pPr>
        <w:spacing w:after="0"/>
        <w:rPr>
          <w:color w:val="auto"/>
          <w:lang w:val="pt-PT"/>
        </w:rPr>
      </w:pPr>
    </w:p>
    <w:p w14:paraId="209D52D7" w14:textId="7ABE5D58" w:rsidR="005E209C" w:rsidRDefault="005E209C" w:rsidP="00105813">
      <w:pPr>
        <w:spacing w:after="0"/>
        <w:rPr>
          <w:color w:val="auto"/>
          <w:lang w:val="pt-PT"/>
        </w:rPr>
      </w:pPr>
    </w:p>
    <w:p w14:paraId="169C2D54" w14:textId="78F7990E" w:rsidR="005E209C" w:rsidRDefault="005E209C" w:rsidP="00105813">
      <w:pPr>
        <w:spacing w:after="0"/>
        <w:rPr>
          <w:color w:val="auto"/>
          <w:lang w:val="pt-PT"/>
        </w:rPr>
      </w:pPr>
    </w:p>
    <w:p w14:paraId="5410E774" w14:textId="678B617B" w:rsidR="005E209C" w:rsidRDefault="005E209C" w:rsidP="00105813">
      <w:pPr>
        <w:spacing w:after="0"/>
        <w:rPr>
          <w:color w:val="auto"/>
          <w:lang w:val="pt-PT"/>
        </w:rPr>
      </w:pPr>
    </w:p>
    <w:p w14:paraId="49E803FB" w14:textId="4C1BA44B" w:rsidR="005E209C" w:rsidRDefault="001C2698" w:rsidP="00105813">
      <w:pPr>
        <w:spacing w:after="0"/>
        <w:rPr>
          <w:color w:val="auto"/>
          <w:lang w:val="pt-PT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647782B8" wp14:editId="5EC23602">
                <wp:simplePos x="0" y="0"/>
                <wp:positionH relativeFrom="margin">
                  <wp:posOffset>-337973</wp:posOffset>
                </wp:positionH>
                <wp:positionV relativeFrom="paragraph">
                  <wp:posOffset>107372</wp:posOffset>
                </wp:positionV>
                <wp:extent cx="2115820" cy="67901"/>
                <wp:effectExtent l="0" t="0" r="0" b="8890"/>
                <wp:wrapNone/>
                <wp:docPr id="610729509" name="Caixa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15820" cy="67901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4726C5C" w14:textId="7F640050" w:rsidR="00C223D6" w:rsidRPr="00C223D6" w:rsidRDefault="00C223D6" w:rsidP="00C223D6">
                            <w:pPr>
                              <w:pStyle w:val="Legenda"/>
                              <w:rPr>
                                <w:sz w:val="8"/>
                                <w:szCs w:val="8"/>
                              </w:rPr>
                            </w:pPr>
                            <w:r w:rsidRPr="00C223D6">
                              <w:rPr>
                                <w:sz w:val="8"/>
                                <w:szCs w:val="8"/>
                              </w:rPr>
                              <w:t xml:space="preserve">Figura </w:t>
                            </w:r>
                            <w:r w:rsidRPr="00C223D6">
                              <w:rPr>
                                <w:sz w:val="8"/>
                                <w:szCs w:val="8"/>
                              </w:rPr>
                              <w:fldChar w:fldCharType="begin"/>
                            </w:r>
                            <w:r w:rsidRPr="00C223D6">
                              <w:rPr>
                                <w:sz w:val="8"/>
                                <w:szCs w:val="8"/>
                              </w:rPr>
                              <w:instrText xml:space="preserve"> SEQ Figura \* ARABIC </w:instrText>
                            </w:r>
                            <w:r w:rsidRPr="00C223D6">
                              <w:rPr>
                                <w:sz w:val="8"/>
                                <w:szCs w:val="8"/>
                              </w:rPr>
                              <w:fldChar w:fldCharType="separate"/>
                            </w:r>
                            <w:r w:rsidRPr="00C223D6">
                              <w:rPr>
                                <w:noProof/>
                                <w:sz w:val="8"/>
                                <w:szCs w:val="8"/>
                              </w:rPr>
                              <w:t>1</w:t>
                            </w:r>
                            <w:r w:rsidRPr="00C223D6">
                              <w:rPr>
                                <w:sz w:val="8"/>
                                <w:szCs w:val="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47782B8" id="_x0000_t202" coordsize="21600,21600" o:spt="202" path="m,l,21600r21600,l21600,xe">
                <v:stroke joinstyle="miter"/>
                <v:path gradientshapeok="t" o:connecttype="rect"/>
              </v:shapetype>
              <v:shape id="Caixa de texto 1" o:spid="_x0000_s1026" type="#_x0000_t202" style="position:absolute;left:0;text-align:left;margin-left:-26.6pt;margin-top:8.45pt;width:166.6pt;height:5.35pt;z-index:-25165414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" stroked="f">
                <v:textbox inset="0,0,0,0">
                  <w:txbxContent>
                    <w:p w14:paraId="14726C5C" w14:textId="7F640050" w:rsidR="00C223D6" w:rsidRPr="00C223D6" w:rsidRDefault="00C223D6" w:rsidP="00C223D6">
                      <w:pPr>
                        <w:pStyle w:val="Legenda"/>
                        <w:rPr>
                          <w:sz w:val="8"/>
                          <w:szCs w:val="8"/>
                        </w:rPr>
                      </w:pPr>
                      <w:r w:rsidRPr="00C223D6">
                        <w:rPr>
                          <w:sz w:val="8"/>
                          <w:szCs w:val="8"/>
                        </w:rPr>
                        <w:t xml:space="preserve">Figura </w:t>
                      </w:r>
                      <w:r w:rsidRPr="00C223D6">
                        <w:rPr>
                          <w:sz w:val="8"/>
                          <w:szCs w:val="8"/>
                        </w:rPr>
                        <w:fldChar w:fldCharType="begin"/>
                      </w:r>
                      <w:r w:rsidRPr="00C223D6">
                        <w:rPr>
                          <w:sz w:val="8"/>
                          <w:szCs w:val="8"/>
                        </w:rPr>
                        <w:instrText xml:space="preserve"> SEQ Figura \* ARABIC </w:instrText>
                      </w:r>
                      <w:r w:rsidRPr="00C223D6">
                        <w:rPr>
                          <w:sz w:val="8"/>
                          <w:szCs w:val="8"/>
                        </w:rPr>
                        <w:fldChar w:fldCharType="separate"/>
                      </w:r>
                      <w:r w:rsidRPr="00C223D6">
                        <w:rPr>
                          <w:noProof/>
                          <w:sz w:val="8"/>
                          <w:szCs w:val="8"/>
                        </w:rPr>
                        <w:t>1</w:t>
                      </w:r>
                      <w:r w:rsidRPr="00C223D6">
                        <w:rPr>
                          <w:sz w:val="8"/>
                          <w:szCs w:val="8"/>
                        </w:rPr>
                        <w:fldChar w:fldCharType="end"/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AC37F7E" w14:textId="3B6F4AE6" w:rsidR="001C2698" w:rsidRDefault="001C2698" w:rsidP="00105813">
      <w:pPr>
        <w:spacing w:after="0"/>
        <w:rPr>
          <w:color w:val="auto"/>
          <w:lang w:val="pt-PT"/>
        </w:rPr>
      </w:pPr>
    </w:p>
    <w:p w14:paraId="061868C1" w14:textId="4E4E4EC8" w:rsidR="005E209C" w:rsidRDefault="004D3E29" w:rsidP="004D3E29">
      <w:pPr>
        <w:tabs>
          <w:tab w:val="left" w:pos="6094"/>
        </w:tabs>
        <w:spacing w:after="0"/>
        <w:rPr>
          <w:color w:val="auto"/>
          <w:lang w:val="pt-PT"/>
        </w:rPr>
      </w:pPr>
      <w:r>
        <w:rPr>
          <w:color w:val="auto"/>
          <w:lang w:val="pt-PT"/>
        </w:rPr>
        <w:tab/>
      </w:r>
    </w:p>
    <w:p w14:paraId="0EB6878C" w14:textId="333BF9B9" w:rsidR="005E209C" w:rsidRDefault="005E209C" w:rsidP="00105813">
      <w:pPr>
        <w:spacing w:after="0"/>
        <w:rPr>
          <w:color w:val="auto"/>
          <w:lang w:val="pt-PT"/>
        </w:rPr>
      </w:pPr>
    </w:p>
    <w:p w14:paraId="14F091CA" w14:textId="0B3D355F" w:rsidR="00105813" w:rsidRPr="009018C3" w:rsidRDefault="001C2698" w:rsidP="00105813">
      <w:pPr>
        <w:spacing w:after="0"/>
        <w:rPr>
          <w:color w:val="auto"/>
          <w:lang w:val="pt-PT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71153611" wp14:editId="04159EFA">
                <wp:simplePos x="0" y="0"/>
                <wp:positionH relativeFrom="column">
                  <wp:posOffset>1192765</wp:posOffset>
                </wp:positionH>
                <wp:positionV relativeFrom="paragraph">
                  <wp:posOffset>5634</wp:posOffset>
                </wp:positionV>
                <wp:extent cx="2115820" cy="95061"/>
                <wp:effectExtent l="0" t="0" r="0" b="635"/>
                <wp:wrapNone/>
                <wp:docPr id="539539769" name="Caixa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15820" cy="95061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0188B81" w14:textId="627C49BE" w:rsidR="00C223D6" w:rsidRPr="00C223D6" w:rsidRDefault="00C223D6" w:rsidP="00C223D6">
                            <w:pPr>
                              <w:pStyle w:val="Legenda"/>
                              <w:rPr>
                                <w:sz w:val="8"/>
                                <w:szCs w:val="8"/>
                              </w:rPr>
                            </w:pPr>
                            <w:r w:rsidRPr="00C223D6">
                              <w:rPr>
                                <w:sz w:val="8"/>
                                <w:szCs w:val="8"/>
                              </w:rPr>
                              <w:t xml:space="preserve">Figura </w:t>
                            </w:r>
                            <w:r>
                              <w:rPr>
                                <w:sz w:val="8"/>
                                <w:szCs w:val="8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153611" id="_x0000_s1027" type="#_x0000_t202" style="position:absolute;left:0;text-align:left;margin-left:93.9pt;margin-top:.45pt;width:166.6pt;height:7.5pt;z-index:-2516520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" stroked="f">
                <v:textbox inset="0,0,0,0">
                  <w:txbxContent>
                    <w:p w14:paraId="50188B81" w14:textId="627C49BE" w:rsidR="00C223D6" w:rsidRPr="00C223D6" w:rsidRDefault="00C223D6" w:rsidP="00C223D6">
                      <w:pPr>
                        <w:pStyle w:val="Legenda"/>
                        <w:rPr>
                          <w:sz w:val="8"/>
                          <w:szCs w:val="8"/>
                        </w:rPr>
                      </w:pPr>
                      <w:r w:rsidRPr="00C223D6">
                        <w:rPr>
                          <w:sz w:val="8"/>
                          <w:szCs w:val="8"/>
                        </w:rPr>
                        <w:t xml:space="preserve">Figura </w:t>
                      </w:r>
                      <w:r>
                        <w:rPr>
                          <w:sz w:val="8"/>
                          <w:szCs w:val="8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</w:p>
    <w:p w14:paraId="74CFAB64" w14:textId="07E9BF77" w:rsidR="004020EA" w:rsidRDefault="004020EA" w:rsidP="00105813">
      <w:pPr>
        <w:spacing w:after="0"/>
        <w:rPr>
          <w:color w:val="auto"/>
          <w:lang w:val="pt-PT"/>
        </w:rPr>
      </w:pPr>
    </w:p>
    <w:p w14:paraId="405141E0" w14:textId="77777777" w:rsidR="00A5239E" w:rsidRDefault="00A5239E" w:rsidP="00105813">
      <w:pPr>
        <w:spacing w:after="0"/>
        <w:rPr>
          <w:color w:val="auto"/>
          <w:lang w:val="pt-PT"/>
        </w:rPr>
      </w:pPr>
    </w:p>
    <w:p w14:paraId="5974E4F9" w14:textId="77777777" w:rsidR="00A5239E" w:rsidRDefault="00A5239E" w:rsidP="00105813">
      <w:pPr>
        <w:spacing w:after="0"/>
        <w:rPr>
          <w:color w:val="auto"/>
          <w:lang w:val="pt-PT"/>
        </w:rPr>
      </w:pPr>
    </w:p>
    <w:p w14:paraId="4D9CA3EA" w14:textId="77777777" w:rsidR="004020EA" w:rsidRDefault="004020EA" w:rsidP="00105813">
      <w:pPr>
        <w:spacing w:after="0"/>
        <w:rPr>
          <w:color w:val="auto"/>
          <w:lang w:val="pt-PT"/>
        </w:rPr>
      </w:pPr>
    </w:p>
    <w:tbl>
      <w:tblPr>
        <w:tblpPr w:leftFromText="141" w:rightFromText="141" w:vertAnchor="page" w:horzAnchor="margin" w:tblpY="1583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A5239E" w:rsidRPr="009018C3" w14:paraId="62FB7DAB" w14:textId="77777777" w:rsidTr="008F2D0A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74810051" w14:textId="77777777" w:rsidR="00A5239E" w:rsidRPr="009018C3" w:rsidRDefault="00A5239E" w:rsidP="008F2D0A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13F617CB" w14:textId="7F98CB76" w:rsidR="00A5239E" w:rsidRPr="009018C3" w:rsidRDefault="00A5239E" w:rsidP="008F2D0A">
            <w:pPr>
              <w:pStyle w:val="Textoemtabela"/>
              <w:spacing w:before="120" w:line="240" w:lineRule="auto"/>
              <w:rPr>
                <w:b/>
              </w:rPr>
            </w:pPr>
            <w:r w:rsidRPr="009018C3">
              <w:rPr>
                <w:b/>
              </w:rPr>
              <w:t>Registo 2</w:t>
            </w:r>
          </w:p>
        </w:tc>
      </w:tr>
      <w:tr w:rsidR="00A5239E" w:rsidRPr="00733CC3" w14:paraId="3D44900B" w14:textId="77777777" w:rsidTr="008F2D0A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510E86E" w14:textId="77777777" w:rsidR="00A5239E" w:rsidRPr="009018C3" w:rsidRDefault="00A5239E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4B19F99" w14:textId="38A8B9F4" w:rsidR="00A5239E" w:rsidRPr="009018C3" w:rsidRDefault="00A5239E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Adicionar produto ao carrinho</w:t>
            </w:r>
          </w:p>
        </w:tc>
      </w:tr>
      <w:tr w:rsidR="00A5239E" w:rsidRPr="00733CC3" w14:paraId="3307CEEB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A56B936" w14:textId="77777777" w:rsidR="00A5239E" w:rsidRPr="009018C3" w:rsidRDefault="00A5239E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C0BFD79" w14:textId="2FDCB3B6" w:rsidR="00A5239E" w:rsidRPr="009018C3" w:rsidRDefault="00A5239E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Página de detalhes do Produto</w:t>
            </w:r>
          </w:p>
        </w:tc>
      </w:tr>
      <w:tr w:rsidR="00A5239E" w:rsidRPr="009018C3" w14:paraId="612C9860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D99DD8B" w14:textId="77777777" w:rsidR="00A5239E" w:rsidRPr="009018C3" w:rsidRDefault="00A5239E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2D504F9" w14:textId="4D6C4C5C" w:rsidR="00A5239E" w:rsidRPr="009018C3" w:rsidRDefault="00A5239E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 w:rsidRPr="009018C3">
              <w:rPr>
                <w:bCs/>
                <w:color w:val="auto"/>
                <w:sz w:val="16"/>
                <w:szCs w:val="16"/>
                <w:lang w:eastAsia="ar-SA"/>
              </w:rPr>
              <w:t>&lt;</w:t>
            </w:r>
            <w:proofErr w:type="gramStart"/>
            <w:r w:rsidRPr="009018C3">
              <w:rPr>
                <w:bCs/>
                <w:color w:val="auto"/>
                <w:sz w:val="16"/>
                <w:szCs w:val="16"/>
                <w:lang w:eastAsia="ar-SA"/>
              </w:rPr>
              <w:t>1..</w:t>
            </w:r>
            <w:proofErr w:type="gramEnd"/>
            <w:r w:rsidRPr="009018C3">
              <w:rPr>
                <w:bCs/>
                <w:color w:val="auto"/>
                <w:sz w:val="16"/>
                <w:szCs w:val="16"/>
                <w:lang w:eastAsia="ar-SA"/>
              </w:rPr>
              <w:t>10&gt;</w:t>
            </w:r>
          </w:p>
        </w:tc>
      </w:tr>
      <w:tr w:rsidR="00A5239E" w:rsidRPr="00733CC3" w14:paraId="1BCEF312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6DE8580" w14:textId="77777777" w:rsidR="00A5239E" w:rsidRPr="009018C3" w:rsidRDefault="00A5239E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1B4452F" w14:textId="4E8FF7F5" w:rsidR="00A5239E" w:rsidRPr="009018C3" w:rsidRDefault="00A5239E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Se o utilizador quiser adicionar uma quantidade maior que 9, não consegue</w:t>
            </w:r>
          </w:p>
        </w:tc>
      </w:tr>
      <w:tr w:rsidR="00A5239E" w:rsidRPr="009018C3" w14:paraId="3BE0F18A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D4FA897" w14:textId="77777777" w:rsidR="00A5239E" w:rsidRPr="009018C3" w:rsidRDefault="00A5239E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403ABC2" w14:textId="758D5781" w:rsidR="00A5239E" w:rsidRPr="006A26B3" w:rsidRDefault="00A5239E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6A26B3">
              <w:rPr>
                <w:bCs/>
                <w:color w:val="auto"/>
                <w:sz w:val="16"/>
                <w:szCs w:val="16"/>
                <w:lang w:val="pt-PT" w:eastAsia="ar-SA"/>
              </w:rPr>
              <w:t>&lt;frequente</w:t>
            </w:r>
            <w:proofErr w:type="gramStart"/>
            <w:r w:rsidRPr="006A26B3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..</w:t>
            </w:r>
            <w:proofErr w:type="gramEnd"/>
            <w:r w:rsidRPr="006A26B3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raro, se aplicável&gt;</w:t>
            </w:r>
          </w:p>
        </w:tc>
      </w:tr>
      <w:tr w:rsidR="00A5239E" w:rsidRPr="00733CC3" w14:paraId="03A0F66F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F9F2096" w14:textId="77777777" w:rsidR="00A5239E" w:rsidRPr="009018C3" w:rsidRDefault="00A5239E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6B1F215" w14:textId="03351482" w:rsidR="00A5239E" w:rsidRPr="009018C3" w:rsidRDefault="00A5239E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R</w:t>
            </w:r>
            <w:r w:rsidRPr="009018C3">
              <w:rPr>
                <w:bCs/>
                <w:color w:val="auto"/>
                <w:sz w:val="16"/>
                <w:szCs w:val="16"/>
                <w:lang w:val="pt-PT" w:eastAsia="ar-SA"/>
              </w:rPr>
              <w:t>epete sempre</w:t>
            </w:r>
          </w:p>
        </w:tc>
      </w:tr>
      <w:tr w:rsidR="00A5239E" w:rsidRPr="009018C3" w14:paraId="6731BE05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11ABBE4" w14:textId="77777777" w:rsidR="00A5239E" w:rsidRPr="009018C3" w:rsidRDefault="00A5239E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9A7032E" w14:textId="2F7DE668" w:rsidR="00A5239E" w:rsidRPr="009018C3" w:rsidRDefault="00A5239E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 w:rsidRPr="009018C3">
              <w:rPr>
                <w:bCs/>
                <w:color w:val="auto"/>
                <w:sz w:val="16"/>
                <w:szCs w:val="16"/>
                <w:lang w:eastAsia="ar-SA"/>
              </w:rPr>
              <w:t>&lt;</w:t>
            </w:r>
            <w:proofErr w:type="gramStart"/>
            <w:r w:rsidRPr="009018C3">
              <w:rPr>
                <w:bCs/>
                <w:color w:val="auto"/>
                <w:sz w:val="16"/>
                <w:szCs w:val="16"/>
                <w:lang w:eastAsia="ar-SA"/>
              </w:rPr>
              <w:t>0..</w:t>
            </w:r>
            <w:proofErr w:type="gramEnd"/>
            <w:r w:rsidRPr="009018C3">
              <w:rPr>
                <w:bCs/>
                <w:color w:val="auto"/>
                <w:sz w:val="16"/>
                <w:szCs w:val="16"/>
                <w:lang w:eastAsia="ar-SA"/>
              </w:rPr>
              <w:t>4&gt;</w:t>
            </w:r>
          </w:p>
        </w:tc>
      </w:tr>
      <w:tr w:rsidR="00A5239E" w:rsidRPr="00733CC3" w14:paraId="5C992FC2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7A53BC80" w14:textId="77777777" w:rsidR="00A5239E" w:rsidRPr="009018C3" w:rsidRDefault="00A5239E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79736FE9" w14:textId="64D8B05D" w:rsidR="00A5239E" w:rsidRPr="009018C3" w:rsidRDefault="000C6631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Por baixo do 9 na modal, inserir uma</w:t>
            </w:r>
            <w:r w:rsidR="007A25C0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input </w:t>
            </w:r>
            <w:proofErr w:type="spellStart"/>
            <w:r w:rsidR="007A25C0">
              <w:rPr>
                <w:bCs/>
                <w:color w:val="auto"/>
                <w:sz w:val="16"/>
                <w:szCs w:val="16"/>
                <w:lang w:val="pt-PT" w:eastAsia="ar-SA"/>
              </w:rPr>
              <w:t>type</w:t>
            </w:r>
            <w:proofErr w:type="spellEnd"/>
            <w:r w:rsidR="007A25C0">
              <w:rPr>
                <w:bCs/>
                <w:color w:val="auto"/>
                <w:sz w:val="16"/>
                <w:szCs w:val="16"/>
                <w:lang w:val="pt-PT" w:eastAsia="ar-SA"/>
              </w:rPr>
              <w:t>=”</w:t>
            </w:r>
            <w:proofErr w:type="spellStart"/>
            <w:r w:rsidR="007A25C0">
              <w:rPr>
                <w:bCs/>
                <w:color w:val="auto"/>
                <w:sz w:val="16"/>
                <w:szCs w:val="16"/>
                <w:lang w:val="pt-PT" w:eastAsia="ar-SA"/>
              </w:rPr>
              <w:t>text</w:t>
            </w:r>
            <w:proofErr w:type="spellEnd"/>
            <w:r w:rsidR="007A25C0">
              <w:rPr>
                <w:bCs/>
                <w:color w:val="auto"/>
                <w:sz w:val="16"/>
                <w:szCs w:val="16"/>
                <w:lang w:val="pt-PT" w:eastAsia="ar-SA"/>
              </w:rPr>
              <w:t>”</w:t>
            </w:r>
          </w:p>
        </w:tc>
      </w:tr>
    </w:tbl>
    <w:p w14:paraId="6C54E0E4" w14:textId="20180B28" w:rsidR="004020EA" w:rsidRDefault="00A5239E" w:rsidP="00105813">
      <w:pPr>
        <w:spacing w:after="0"/>
        <w:rPr>
          <w:color w:val="auto"/>
          <w:lang w:val="pt-PT"/>
        </w:rPr>
      </w:pPr>
      <w:r>
        <w:rPr>
          <w:color w:val="auto"/>
          <w:lang w:val="pt-PT"/>
        </w:rPr>
        <w:t xml:space="preserve">Se a ideia da </w:t>
      </w:r>
      <w:proofErr w:type="spellStart"/>
      <w:r>
        <w:rPr>
          <w:color w:val="auto"/>
          <w:lang w:val="pt-PT"/>
        </w:rPr>
        <w:t>Laredoute</w:t>
      </w:r>
      <w:proofErr w:type="spellEnd"/>
      <w:r>
        <w:rPr>
          <w:color w:val="auto"/>
          <w:lang w:val="pt-PT"/>
        </w:rPr>
        <w:t xml:space="preserve"> for não limitar a quantidade de Produtos, Então:</w:t>
      </w:r>
    </w:p>
    <w:p w14:paraId="5331E81B" w14:textId="77777777" w:rsidR="004020EA" w:rsidRDefault="004020EA" w:rsidP="00105813">
      <w:pPr>
        <w:spacing w:after="0"/>
        <w:rPr>
          <w:color w:val="auto"/>
          <w:lang w:val="pt-PT"/>
        </w:rPr>
      </w:pPr>
    </w:p>
    <w:p w14:paraId="56DE8DC3" w14:textId="08BFEBD3" w:rsidR="00564A17" w:rsidRDefault="003158FA" w:rsidP="00105813">
      <w:pPr>
        <w:spacing w:after="0"/>
        <w:rPr>
          <w:color w:val="auto"/>
          <w:lang w:val="pt-PT"/>
        </w:rPr>
      </w:pPr>
      <w:r w:rsidRPr="00AA7FDC">
        <w:drawing>
          <wp:anchor distT="0" distB="0" distL="114300" distR="114300" simplePos="0" relativeHeight="251665408" behindDoc="1" locked="0" layoutInCell="1" allowOverlap="1" wp14:anchorId="06D2D140" wp14:editId="750FB36E">
            <wp:simplePos x="0" y="0"/>
            <wp:positionH relativeFrom="margin">
              <wp:align>left</wp:align>
            </wp:positionH>
            <wp:positionV relativeFrom="paragraph">
              <wp:posOffset>56415</wp:posOffset>
            </wp:positionV>
            <wp:extent cx="5400040" cy="2654300"/>
            <wp:effectExtent l="0" t="0" r="0" b="0"/>
            <wp:wrapNone/>
            <wp:docPr id="931663503" name="Imagem 1" descr="Uma imagem com texto, mobília, captura de ecrã, cadeir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1663503" name="Imagem 1" descr="Uma imagem com texto, mobília, captura de ecrã, cadeira&#10;&#10;Descrição gerada automaticamente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574"/>
                    <a:stretch/>
                  </pic:blipFill>
                  <pic:spPr bwMode="auto">
                    <a:xfrm>
                      <a:off x="0" y="0"/>
                      <a:ext cx="5400040" cy="2654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6CF9EF01" w14:textId="20D4690C" w:rsidR="00564A17" w:rsidRDefault="00564A17" w:rsidP="00105813">
      <w:pPr>
        <w:spacing w:after="0"/>
        <w:rPr>
          <w:color w:val="auto"/>
          <w:lang w:val="pt-PT"/>
        </w:rPr>
      </w:pPr>
    </w:p>
    <w:p w14:paraId="44CAB4A3" w14:textId="3D6BB55B" w:rsidR="00564A17" w:rsidRDefault="00564A17" w:rsidP="00105813">
      <w:pPr>
        <w:spacing w:after="0"/>
        <w:rPr>
          <w:color w:val="auto"/>
          <w:lang w:val="pt-PT"/>
        </w:rPr>
      </w:pPr>
    </w:p>
    <w:p w14:paraId="7482BD06" w14:textId="6BE0EEA8" w:rsidR="00564A17" w:rsidRDefault="00564A17" w:rsidP="00105813">
      <w:pPr>
        <w:spacing w:after="0"/>
        <w:rPr>
          <w:color w:val="auto"/>
          <w:lang w:val="pt-PT"/>
        </w:rPr>
      </w:pPr>
    </w:p>
    <w:p w14:paraId="0272D4AA" w14:textId="10DFB5B7" w:rsidR="00564A17" w:rsidRDefault="00564A17" w:rsidP="00105813">
      <w:pPr>
        <w:spacing w:after="0"/>
        <w:rPr>
          <w:color w:val="auto"/>
          <w:lang w:val="pt-PT"/>
        </w:rPr>
      </w:pPr>
    </w:p>
    <w:p w14:paraId="0317A7EA" w14:textId="7C1D93CD" w:rsidR="00564A17" w:rsidRDefault="00564A17" w:rsidP="00105813">
      <w:pPr>
        <w:spacing w:after="0"/>
        <w:rPr>
          <w:color w:val="auto"/>
          <w:lang w:val="pt-PT"/>
        </w:rPr>
      </w:pPr>
    </w:p>
    <w:p w14:paraId="0C99FE55" w14:textId="303DCD5D" w:rsidR="00564A17" w:rsidRDefault="00564A17" w:rsidP="00105813">
      <w:pPr>
        <w:spacing w:after="0"/>
        <w:rPr>
          <w:color w:val="auto"/>
          <w:lang w:val="pt-PT"/>
        </w:rPr>
      </w:pPr>
    </w:p>
    <w:p w14:paraId="503BA02E" w14:textId="0B652B26" w:rsidR="00564A17" w:rsidRDefault="00564A17" w:rsidP="00105813">
      <w:pPr>
        <w:spacing w:after="0"/>
        <w:rPr>
          <w:color w:val="auto"/>
          <w:lang w:val="pt-PT"/>
        </w:rPr>
      </w:pPr>
    </w:p>
    <w:p w14:paraId="445E4E4A" w14:textId="5F71CB18" w:rsidR="00564A17" w:rsidRDefault="00564A17" w:rsidP="00105813">
      <w:pPr>
        <w:spacing w:after="0"/>
        <w:rPr>
          <w:color w:val="auto"/>
          <w:lang w:val="pt-PT"/>
        </w:rPr>
      </w:pPr>
    </w:p>
    <w:p w14:paraId="01246CFC" w14:textId="5419F962" w:rsidR="00564A17" w:rsidRDefault="00564A17" w:rsidP="00105813">
      <w:pPr>
        <w:spacing w:after="0"/>
        <w:rPr>
          <w:color w:val="auto"/>
          <w:lang w:val="pt-PT"/>
        </w:rPr>
      </w:pPr>
    </w:p>
    <w:p w14:paraId="5802B79C" w14:textId="251FA008" w:rsidR="00564A17" w:rsidRDefault="00564A17" w:rsidP="00105813">
      <w:pPr>
        <w:spacing w:after="0"/>
        <w:rPr>
          <w:color w:val="auto"/>
          <w:lang w:val="pt-PT"/>
        </w:rPr>
      </w:pPr>
    </w:p>
    <w:p w14:paraId="7DB4A227" w14:textId="730E89DF" w:rsidR="00564A17" w:rsidRDefault="00564A17" w:rsidP="00105813">
      <w:pPr>
        <w:spacing w:after="0"/>
        <w:rPr>
          <w:color w:val="auto"/>
          <w:lang w:val="pt-PT"/>
        </w:rPr>
      </w:pPr>
    </w:p>
    <w:p w14:paraId="292BBB5D" w14:textId="430048A9" w:rsidR="00564A17" w:rsidRDefault="00564A17" w:rsidP="00105813">
      <w:pPr>
        <w:spacing w:after="0"/>
        <w:rPr>
          <w:color w:val="auto"/>
          <w:lang w:val="pt-PT"/>
        </w:rPr>
      </w:pPr>
    </w:p>
    <w:p w14:paraId="0DA7D47C" w14:textId="7ECEE469" w:rsidR="00564A17" w:rsidRDefault="00564A17" w:rsidP="00105813">
      <w:pPr>
        <w:spacing w:after="0"/>
        <w:rPr>
          <w:color w:val="auto"/>
          <w:lang w:val="pt-PT"/>
        </w:rPr>
      </w:pPr>
    </w:p>
    <w:p w14:paraId="65946C91" w14:textId="5CE8A81F" w:rsidR="00564A17" w:rsidRDefault="00564A17" w:rsidP="00105813">
      <w:pPr>
        <w:spacing w:after="0"/>
        <w:rPr>
          <w:color w:val="auto"/>
          <w:lang w:val="pt-PT"/>
        </w:rPr>
      </w:pPr>
    </w:p>
    <w:p w14:paraId="04AA8A13" w14:textId="3AFA507F" w:rsidR="00564A17" w:rsidRDefault="00564A17" w:rsidP="00105813">
      <w:pPr>
        <w:spacing w:after="0"/>
        <w:rPr>
          <w:color w:val="auto"/>
          <w:lang w:val="pt-PT"/>
        </w:rPr>
      </w:pPr>
    </w:p>
    <w:p w14:paraId="4509DFA7" w14:textId="7DE74153" w:rsidR="00564A17" w:rsidRDefault="00564A17" w:rsidP="00105813">
      <w:pPr>
        <w:spacing w:after="0"/>
        <w:rPr>
          <w:color w:val="auto"/>
          <w:lang w:val="pt-PT"/>
        </w:rPr>
      </w:pPr>
    </w:p>
    <w:p w14:paraId="62286181" w14:textId="3656E32B" w:rsidR="004020EA" w:rsidRDefault="00496274" w:rsidP="003158FA">
      <w:pPr>
        <w:spacing w:after="0"/>
        <w:rPr>
          <w:color w:val="auto"/>
          <w:lang w:val="pt-PT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664CC721" wp14:editId="4CC87F7D">
                <wp:simplePos x="0" y="0"/>
                <wp:positionH relativeFrom="column">
                  <wp:posOffset>60450</wp:posOffset>
                </wp:positionH>
                <wp:positionV relativeFrom="paragraph">
                  <wp:posOffset>4539</wp:posOffset>
                </wp:positionV>
                <wp:extent cx="2115820" cy="635"/>
                <wp:effectExtent l="0" t="0" r="0" b="0"/>
                <wp:wrapNone/>
                <wp:docPr id="1285917419" name="Caixa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158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DD10EBB" w14:textId="501E8CDE" w:rsidR="00496274" w:rsidRPr="00C223D6" w:rsidRDefault="00496274" w:rsidP="00496274">
                            <w:pPr>
                              <w:pStyle w:val="Legenda"/>
                              <w:rPr>
                                <w:sz w:val="8"/>
                                <w:szCs w:val="8"/>
                              </w:rPr>
                            </w:pPr>
                            <w:r w:rsidRPr="00C223D6">
                              <w:rPr>
                                <w:sz w:val="8"/>
                                <w:szCs w:val="8"/>
                              </w:rPr>
                              <w:t xml:space="preserve">Figura </w:t>
                            </w:r>
                            <w:r>
                              <w:rPr>
                                <w:sz w:val="8"/>
                                <w:szCs w:val="8"/>
                              </w:rPr>
                              <w:t xml:space="preserve">3 -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64CC721" id="_x0000_s1028" type="#_x0000_t202" style="position:absolute;left:0;text-align:left;margin-left:4.75pt;margin-top:.35pt;width:166.6pt;height:.05pt;z-index:-25164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" stroked="f">
                <v:textbox style="mso-fit-shape-to-text:t" inset="0,0,0,0">
                  <w:txbxContent>
                    <w:p w14:paraId="3DD10EBB" w14:textId="501E8CDE" w:rsidR="00496274" w:rsidRPr="00C223D6" w:rsidRDefault="00496274" w:rsidP="00496274">
                      <w:pPr>
                        <w:pStyle w:val="Legenda"/>
                        <w:rPr>
                          <w:sz w:val="8"/>
                          <w:szCs w:val="8"/>
                        </w:rPr>
                      </w:pPr>
                      <w:r w:rsidRPr="00C223D6">
                        <w:rPr>
                          <w:sz w:val="8"/>
                          <w:szCs w:val="8"/>
                        </w:rPr>
                        <w:t xml:space="preserve">Figura </w:t>
                      </w:r>
                      <w:r>
                        <w:rPr>
                          <w:sz w:val="8"/>
                          <w:szCs w:val="8"/>
                        </w:rPr>
                        <w:t xml:space="preserve">3 - </w:t>
                      </w:r>
                    </w:p>
                  </w:txbxContent>
                </v:textbox>
              </v:shape>
            </w:pict>
          </mc:Fallback>
        </mc:AlternateContent>
      </w:r>
    </w:p>
    <w:p w14:paraId="78DBB403" w14:textId="77777777" w:rsidR="00A5239E" w:rsidRDefault="00A5239E" w:rsidP="003158FA">
      <w:pPr>
        <w:spacing w:after="0"/>
        <w:rPr>
          <w:color w:val="auto"/>
          <w:lang w:val="pt-PT"/>
        </w:rPr>
      </w:pPr>
    </w:p>
    <w:p w14:paraId="5476A45F" w14:textId="08CB673B" w:rsidR="00B332E8" w:rsidRDefault="003158FA" w:rsidP="003158FA">
      <w:pPr>
        <w:spacing w:after="0"/>
        <w:rPr>
          <w:color w:val="auto"/>
          <w:lang w:val="pt-PT"/>
        </w:rPr>
      </w:pPr>
      <w:r>
        <w:rPr>
          <w:color w:val="auto"/>
          <w:lang w:val="pt-PT"/>
        </w:rPr>
        <w:t xml:space="preserve">Se a ideia da </w:t>
      </w:r>
      <w:proofErr w:type="spellStart"/>
      <w:r>
        <w:rPr>
          <w:color w:val="auto"/>
          <w:lang w:val="pt-PT"/>
        </w:rPr>
        <w:t>Laredoute</w:t>
      </w:r>
      <w:proofErr w:type="spellEnd"/>
      <w:r>
        <w:rPr>
          <w:color w:val="auto"/>
          <w:lang w:val="pt-PT"/>
        </w:rPr>
        <w:t xml:space="preserve"> for limitar a quantidade de Produtos, Então:</w:t>
      </w:r>
    </w:p>
    <w:p w14:paraId="534E7FF6" w14:textId="77777777" w:rsidR="00A5239E" w:rsidRDefault="00A5239E" w:rsidP="003158FA">
      <w:pPr>
        <w:spacing w:after="0"/>
        <w:rPr>
          <w:color w:val="auto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B332E8" w:rsidRPr="009018C3" w14:paraId="2F89F740" w14:textId="77777777" w:rsidTr="008F2D0A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68D68955" w14:textId="77777777" w:rsidR="00B332E8" w:rsidRPr="009018C3" w:rsidRDefault="00B332E8" w:rsidP="008F2D0A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095F7EA3" w14:textId="77777777" w:rsidR="00B332E8" w:rsidRPr="009018C3" w:rsidRDefault="00B332E8" w:rsidP="008F2D0A">
            <w:pPr>
              <w:pStyle w:val="Textoemtabela"/>
              <w:spacing w:before="120" w:line="240" w:lineRule="auto"/>
              <w:rPr>
                <w:b/>
              </w:rPr>
            </w:pPr>
            <w:r w:rsidRPr="009018C3">
              <w:rPr>
                <w:b/>
              </w:rPr>
              <w:t xml:space="preserve">Registo </w:t>
            </w:r>
            <w:r>
              <w:rPr>
                <w:b/>
              </w:rPr>
              <w:t>3</w:t>
            </w:r>
          </w:p>
        </w:tc>
      </w:tr>
      <w:tr w:rsidR="00B332E8" w:rsidRPr="00733CC3" w14:paraId="48DD41DE" w14:textId="77777777" w:rsidTr="008F2D0A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ADF2964" w14:textId="77777777" w:rsidR="00B332E8" w:rsidRPr="009018C3" w:rsidRDefault="00B332E8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E43C4AF" w14:textId="5EEB5905" w:rsidR="00B332E8" w:rsidRPr="009018C3" w:rsidRDefault="00952C96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Adicionar</w:t>
            </w:r>
            <w:r w:rsidR="004C7A02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o</w:t>
            </w: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produto ao carrinho</w:t>
            </w:r>
          </w:p>
        </w:tc>
      </w:tr>
      <w:tr w:rsidR="00B332E8" w:rsidRPr="00733CC3" w14:paraId="029941BF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B34C8BF" w14:textId="77777777" w:rsidR="00B332E8" w:rsidRPr="009018C3" w:rsidRDefault="00B332E8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3064531" w14:textId="0167C78A" w:rsidR="00B332E8" w:rsidRPr="009018C3" w:rsidRDefault="00952C96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Página de detalhes do Produto</w:t>
            </w:r>
          </w:p>
        </w:tc>
      </w:tr>
      <w:tr w:rsidR="00B332E8" w:rsidRPr="009018C3" w14:paraId="14D3FD60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C7BE0CD" w14:textId="77777777" w:rsidR="00B332E8" w:rsidRPr="009018C3" w:rsidRDefault="00B332E8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76BFCF4" w14:textId="77777777" w:rsidR="00B332E8" w:rsidRPr="009018C3" w:rsidRDefault="00B332E8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 w:rsidRPr="009018C3">
              <w:rPr>
                <w:bCs/>
                <w:color w:val="auto"/>
                <w:sz w:val="16"/>
                <w:szCs w:val="16"/>
                <w:lang w:eastAsia="ar-SA"/>
              </w:rPr>
              <w:t>&lt;</w:t>
            </w:r>
            <w:proofErr w:type="gramStart"/>
            <w:r w:rsidRPr="009018C3">
              <w:rPr>
                <w:bCs/>
                <w:color w:val="auto"/>
                <w:sz w:val="16"/>
                <w:szCs w:val="16"/>
                <w:lang w:eastAsia="ar-SA"/>
              </w:rPr>
              <w:t>1..</w:t>
            </w:r>
            <w:proofErr w:type="gramEnd"/>
            <w:r w:rsidRPr="009018C3">
              <w:rPr>
                <w:bCs/>
                <w:color w:val="auto"/>
                <w:sz w:val="16"/>
                <w:szCs w:val="16"/>
                <w:lang w:eastAsia="ar-SA"/>
              </w:rPr>
              <w:t>10&gt;</w:t>
            </w:r>
          </w:p>
        </w:tc>
      </w:tr>
      <w:tr w:rsidR="00B332E8" w:rsidRPr="00733CC3" w14:paraId="71AEF6A7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3AC1276" w14:textId="77777777" w:rsidR="00B332E8" w:rsidRPr="009018C3" w:rsidRDefault="00B332E8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B4CF064" w14:textId="70FFC0D5" w:rsidR="00B332E8" w:rsidRPr="009018C3" w:rsidRDefault="00D70EC3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Se o utilizador </w:t>
            </w:r>
            <w:r w:rsidR="00A5239E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tiver </w:t>
            </w:r>
            <w:r w:rsidR="00480FEC">
              <w:rPr>
                <w:bCs/>
                <w:color w:val="auto"/>
                <w:sz w:val="16"/>
                <w:szCs w:val="16"/>
                <w:lang w:val="pt-PT" w:eastAsia="ar-SA"/>
              </w:rPr>
              <w:t>um produto no carrinho com quantidade 6 e tentar inserir mais 6</w:t>
            </w:r>
            <w:r w:rsidR="007F0ED7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, ele limita a quantidade a 9 em </w:t>
            </w:r>
            <w:r w:rsidR="00867617">
              <w:rPr>
                <w:bCs/>
                <w:color w:val="auto"/>
                <w:sz w:val="16"/>
                <w:szCs w:val="16"/>
                <w:lang w:val="pt-PT" w:eastAsia="ar-SA"/>
              </w:rPr>
              <w:t>vês</w:t>
            </w:r>
            <w:r w:rsidR="007F0ED7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</w:t>
            </w:r>
            <w:r w:rsidR="00867617">
              <w:rPr>
                <w:bCs/>
                <w:color w:val="auto"/>
                <w:sz w:val="16"/>
                <w:szCs w:val="16"/>
                <w:lang w:val="pt-PT" w:eastAsia="ar-SA"/>
              </w:rPr>
              <w:t>de 12</w:t>
            </w:r>
          </w:p>
        </w:tc>
      </w:tr>
      <w:tr w:rsidR="00B332E8" w:rsidRPr="009018C3" w14:paraId="3A28F857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0396C10" w14:textId="77777777" w:rsidR="00B332E8" w:rsidRPr="009018C3" w:rsidRDefault="00B332E8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5F38459" w14:textId="77777777" w:rsidR="00B332E8" w:rsidRPr="006A26B3" w:rsidRDefault="00B332E8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6A26B3">
              <w:rPr>
                <w:bCs/>
                <w:color w:val="auto"/>
                <w:sz w:val="16"/>
                <w:szCs w:val="16"/>
                <w:lang w:val="pt-PT" w:eastAsia="ar-SA"/>
              </w:rPr>
              <w:t>&lt;frequente</w:t>
            </w:r>
            <w:proofErr w:type="gramStart"/>
            <w:r w:rsidRPr="006A26B3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..</w:t>
            </w:r>
            <w:proofErr w:type="gramEnd"/>
            <w:r w:rsidRPr="006A26B3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raro, se aplicável&gt;</w:t>
            </w:r>
          </w:p>
        </w:tc>
      </w:tr>
      <w:tr w:rsidR="00B332E8" w:rsidRPr="00733CC3" w14:paraId="741E09D7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0CBE950" w14:textId="77777777" w:rsidR="00B332E8" w:rsidRPr="009018C3" w:rsidRDefault="00B332E8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9C27562" w14:textId="77777777" w:rsidR="00B332E8" w:rsidRPr="009018C3" w:rsidRDefault="00B332E8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9018C3">
              <w:rPr>
                <w:bCs/>
                <w:color w:val="auto"/>
                <w:sz w:val="16"/>
                <w:szCs w:val="16"/>
                <w:lang w:val="pt-PT" w:eastAsia="ar-SA"/>
              </w:rPr>
              <w:t>&lt;aparece 1 vez...repete sempre, se aplicável &gt;</w:t>
            </w:r>
          </w:p>
        </w:tc>
      </w:tr>
      <w:tr w:rsidR="00B332E8" w:rsidRPr="009018C3" w14:paraId="5FB1F5ED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F6C63C2" w14:textId="77777777" w:rsidR="00B332E8" w:rsidRPr="009018C3" w:rsidRDefault="00B332E8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C3BDD9F" w14:textId="77777777" w:rsidR="00B332E8" w:rsidRPr="009018C3" w:rsidRDefault="00B332E8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 w:rsidRPr="009018C3">
              <w:rPr>
                <w:bCs/>
                <w:color w:val="auto"/>
                <w:sz w:val="16"/>
                <w:szCs w:val="16"/>
                <w:lang w:eastAsia="ar-SA"/>
              </w:rPr>
              <w:t>&lt;</w:t>
            </w:r>
            <w:proofErr w:type="gramStart"/>
            <w:r w:rsidRPr="009018C3">
              <w:rPr>
                <w:bCs/>
                <w:color w:val="auto"/>
                <w:sz w:val="16"/>
                <w:szCs w:val="16"/>
                <w:lang w:eastAsia="ar-SA"/>
              </w:rPr>
              <w:t>0..</w:t>
            </w:r>
            <w:proofErr w:type="gramEnd"/>
            <w:r w:rsidRPr="009018C3">
              <w:rPr>
                <w:bCs/>
                <w:color w:val="auto"/>
                <w:sz w:val="16"/>
                <w:szCs w:val="16"/>
                <w:lang w:eastAsia="ar-SA"/>
              </w:rPr>
              <w:t>4&gt;</w:t>
            </w:r>
          </w:p>
        </w:tc>
      </w:tr>
      <w:tr w:rsidR="00B332E8" w:rsidRPr="00733CC3" w14:paraId="188E8AC9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493464C8" w14:textId="77777777" w:rsidR="00B332E8" w:rsidRPr="009018C3" w:rsidRDefault="00B332E8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7A0B24C5" w14:textId="3CA4BBDF" w:rsidR="00B332E8" w:rsidRPr="009018C3" w:rsidRDefault="00867617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Se a ideia da </w:t>
            </w:r>
            <w:proofErr w:type="spellStart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Laredoute</w:t>
            </w:r>
            <w:proofErr w:type="spellEnd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é limitar a quantidade </w:t>
            </w:r>
            <w:r w:rsidR="004F5457">
              <w:rPr>
                <w:bCs/>
                <w:color w:val="auto"/>
                <w:sz w:val="16"/>
                <w:szCs w:val="16"/>
                <w:lang w:val="pt-PT" w:eastAsia="ar-SA"/>
              </w:rPr>
              <w:t>a 9, deveria avisar o utilizador com uma notificação a dizer “</w:t>
            </w:r>
            <w:r w:rsidR="007D0E42">
              <w:rPr>
                <w:bCs/>
                <w:color w:val="auto"/>
                <w:sz w:val="16"/>
                <w:szCs w:val="16"/>
                <w:lang w:val="pt-PT" w:eastAsia="ar-SA"/>
              </w:rPr>
              <w:t>A quantidade máxima de produtos é 9, se pretender uma quantidade maior, contacte-nos”</w:t>
            </w:r>
          </w:p>
        </w:tc>
      </w:tr>
    </w:tbl>
    <w:p w14:paraId="787ABA1A" w14:textId="38F92413" w:rsidR="00564A17" w:rsidRDefault="00564A17" w:rsidP="00105813">
      <w:pPr>
        <w:spacing w:after="0"/>
        <w:rPr>
          <w:color w:val="auto"/>
          <w:lang w:val="pt-PT"/>
        </w:rPr>
      </w:pPr>
    </w:p>
    <w:p w14:paraId="58AFC2D5" w14:textId="04C80AC1" w:rsidR="00564A17" w:rsidRPr="009018C3" w:rsidRDefault="00FB38B1" w:rsidP="00105813">
      <w:pPr>
        <w:spacing w:after="0"/>
        <w:rPr>
          <w:color w:val="auto"/>
          <w:lang w:val="pt-PT"/>
        </w:rPr>
      </w:pPr>
      <w:r w:rsidRPr="00D427DC">
        <w:rPr>
          <w:color w:val="auto"/>
          <w:lang w:val="pt-PT"/>
        </w:rPr>
        <w:drawing>
          <wp:anchor distT="0" distB="0" distL="114300" distR="114300" simplePos="0" relativeHeight="251668480" behindDoc="0" locked="0" layoutInCell="1" allowOverlap="1" wp14:anchorId="04330CE1" wp14:editId="4EE4293D">
            <wp:simplePos x="0" y="0"/>
            <wp:positionH relativeFrom="margin">
              <wp:posOffset>1192120</wp:posOffset>
            </wp:positionH>
            <wp:positionV relativeFrom="paragraph">
              <wp:posOffset>20880</wp:posOffset>
            </wp:positionV>
            <wp:extent cx="2718671" cy="891766"/>
            <wp:effectExtent l="0" t="0" r="5715" b="3810"/>
            <wp:wrapNone/>
            <wp:docPr id="2082937379" name="Imagem 1" descr="Uma imagem com texto, cadeira, mobília, captura de ecrã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2937379" name="Imagem 1" descr="Uma imagem com texto, cadeira, mobília, captura de ecrã&#10;&#10;Descrição gerada automaticamente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18671" cy="8917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1AD9D4" w14:textId="3196069F" w:rsidR="00B323B7" w:rsidRDefault="00B323B7" w:rsidP="00105813">
      <w:pPr>
        <w:spacing w:after="0"/>
        <w:rPr>
          <w:color w:val="auto"/>
          <w:lang w:val="pt-PT"/>
        </w:rPr>
      </w:pPr>
    </w:p>
    <w:p w14:paraId="2C9D792F" w14:textId="68D24FBC" w:rsidR="004020EA" w:rsidRDefault="004020EA" w:rsidP="00105813">
      <w:pPr>
        <w:spacing w:after="0"/>
        <w:rPr>
          <w:color w:val="auto"/>
          <w:lang w:val="pt-PT"/>
        </w:rPr>
      </w:pPr>
    </w:p>
    <w:p w14:paraId="74EA66CF" w14:textId="550A3CB7" w:rsidR="004020EA" w:rsidRDefault="004020EA" w:rsidP="00105813">
      <w:pPr>
        <w:spacing w:after="0"/>
        <w:rPr>
          <w:color w:val="auto"/>
          <w:lang w:val="pt-PT"/>
        </w:rPr>
      </w:pPr>
    </w:p>
    <w:p w14:paraId="73A3A572" w14:textId="0F44B876" w:rsidR="004020EA" w:rsidRDefault="004020EA" w:rsidP="00105813">
      <w:pPr>
        <w:spacing w:after="0"/>
        <w:rPr>
          <w:color w:val="auto"/>
          <w:lang w:val="pt-PT"/>
        </w:rPr>
      </w:pPr>
    </w:p>
    <w:p w14:paraId="1FE2F6BC" w14:textId="3FE771DD" w:rsidR="004020EA" w:rsidRDefault="004020EA" w:rsidP="00105813">
      <w:pPr>
        <w:spacing w:after="0"/>
        <w:rPr>
          <w:color w:val="auto"/>
          <w:lang w:val="pt-PT"/>
        </w:rPr>
      </w:pPr>
    </w:p>
    <w:p w14:paraId="31BA0F61" w14:textId="3AFFB3D5" w:rsidR="004020EA" w:rsidRDefault="004020EA" w:rsidP="00105813">
      <w:pPr>
        <w:spacing w:after="0"/>
        <w:rPr>
          <w:color w:val="auto"/>
          <w:lang w:val="pt-PT"/>
        </w:rPr>
      </w:pPr>
    </w:p>
    <w:p w14:paraId="1E8CE70D" w14:textId="743B4F85" w:rsidR="004020EA" w:rsidRDefault="004020EA" w:rsidP="00105813">
      <w:pPr>
        <w:spacing w:after="0"/>
        <w:rPr>
          <w:color w:val="auto"/>
          <w:lang w:val="pt-PT"/>
        </w:rPr>
      </w:pPr>
    </w:p>
    <w:p w14:paraId="7AB8265B" w14:textId="19791CC6" w:rsidR="004020EA" w:rsidRDefault="004020EA" w:rsidP="00105813">
      <w:pPr>
        <w:spacing w:after="0"/>
        <w:rPr>
          <w:color w:val="auto"/>
          <w:lang w:val="pt-PT"/>
        </w:rPr>
      </w:pPr>
    </w:p>
    <w:p w14:paraId="5216DF95" w14:textId="48E9C372" w:rsidR="004020EA" w:rsidRDefault="004C7A02" w:rsidP="00105813">
      <w:pPr>
        <w:spacing w:after="0"/>
        <w:rPr>
          <w:color w:val="auto"/>
          <w:lang w:val="pt-PT"/>
        </w:rPr>
      </w:pPr>
      <w:r w:rsidRPr="00B332E8">
        <w:rPr>
          <w:color w:val="auto"/>
          <w:lang w:val="pt-PT"/>
        </w:rPr>
        <w:drawing>
          <wp:anchor distT="0" distB="0" distL="114300" distR="114300" simplePos="0" relativeHeight="251669504" behindDoc="1" locked="0" layoutInCell="1" allowOverlap="1" wp14:anchorId="456FD7AC" wp14:editId="76AB5BBA">
            <wp:simplePos x="0" y="0"/>
            <wp:positionH relativeFrom="margin">
              <wp:posOffset>712181</wp:posOffset>
            </wp:positionH>
            <wp:positionV relativeFrom="paragraph">
              <wp:posOffset>-144522</wp:posOffset>
            </wp:positionV>
            <wp:extent cx="3996642" cy="1943604"/>
            <wp:effectExtent l="0" t="0" r="4445" b="0"/>
            <wp:wrapNone/>
            <wp:docPr id="87026654" name="Imagem 1" descr="Uma imagem com mobília, cadeira, text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026654" name="Imagem 1" descr="Uma imagem com mobília, cadeira, texto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6642" cy="19436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4F07FA" w14:textId="77777777" w:rsidR="004C7A02" w:rsidRDefault="004C7A02" w:rsidP="00105813">
      <w:pPr>
        <w:spacing w:after="0"/>
        <w:rPr>
          <w:color w:val="auto"/>
          <w:lang w:val="pt-PT"/>
        </w:rPr>
      </w:pPr>
    </w:p>
    <w:p w14:paraId="4A9BB308" w14:textId="77777777" w:rsidR="004C7A02" w:rsidRDefault="004C7A02" w:rsidP="00105813">
      <w:pPr>
        <w:spacing w:after="0"/>
        <w:rPr>
          <w:color w:val="auto"/>
          <w:lang w:val="pt-PT"/>
        </w:rPr>
      </w:pPr>
    </w:p>
    <w:p w14:paraId="1A300F87" w14:textId="77777777" w:rsidR="004C7A02" w:rsidRDefault="004C7A02" w:rsidP="00105813">
      <w:pPr>
        <w:spacing w:after="0"/>
        <w:rPr>
          <w:color w:val="auto"/>
          <w:lang w:val="pt-PT"/>
        </w:rPr>
      </w:pPr>
    </w:p>
    <w:p w14:paraId="14A483B7" w14:textId="77777777" w:rsidR="004C7A02" w:rsidRDefault="004C7A02" w:rsidP="00105813">
      <w:pPr>
        <w:spacing w:after="0"/>
        <w:rPr>
          <w:color w:val="auto"/>
          <w:lang w:val="pt-PT"/>
        </w:rPr>
      </w:pPr>
    </w:p>
    <w:p w14:paraId="578DC0A7" w14:textId="77777777" w:rsidR="004C7A02" w:rsidRDefault="004C7A02" w:rsidP="00105813">
      <w:pPr>
        <w:spacing w:after="0"/>
        <w:rPr>
          <w:color w:val="auto"/>
          <w:lang w:val="pt-PT"/>
        </w:rPr>
      </w:pPr>
    </w:p>
    <w:p w14:paraId="3E845200" w14:textId="77777777" w:rsidR="004C7A02" w:rsidRDefault="004C7A02" w:rsidP="00105813">
      <w:pPr>
        <w:spacing w:after="0"/>
        <w:rPr>
          <w:color w:val="auto"/>
          <w:lang w:val="pt-PT"/>
        </w:rPr>
      </w:pPr>
    </w:p>
    <w:p w14:paraId="4976D80E" w14:textId="77777777" w:rsidR="004C7A02" w:rsidRDefault="004C7A02" w:rsidP="00105813">
      <w:pPr>
        <w:spacing w:after="0"/>
        <w:rPr>
          <w:color w:val="auto"/>
          <w:lang w:val="pt-PT"/>
        </w:rPr>
      </w:pPr>
    </w:p>
    <w:p w14:paraId="3D34C20B" w14:textId="77777777" w:rsidR="004C7A02" w:rsidRDefault="004C7A02" w:rsidP="00105813">
      <w:pPr>
        <w:spacing w:after="0"/>
        <w:rPr>
          <w:color w:val="auto"/>
          <w:lang w:val="pt-PT"/>
        </w:rPr>
      </w:pPr>
    </w:p>
    <w:p w14:paraId="55A0DC09" w14:textId="443A42C1" w:rsidR="004C7A02" w:rsidRDefault="004C7A02" w:rsidP="00105813">
      <w:pPr>
        <w:spacing w:after="0"/>
        <w:rPr>
          <w:color w:val="auto"/>
          <w:lang w:val="pt-PT"/>
        </w:rPr>
      </w:pPr>
    </w:p>
    <w:p w14:paraId="2C7E871B" w14:textId="49064884" w:rsidR="004C7A02" w:rsidRDefault="004C7A02" w:rsidP="00105813">
      <w:pPr>
        <w:spacing w:after="0"/>
        <w:rPr>
          <w:color w:val="auto"/>
          <w:lang w:val="pt-PT"/>
        </w:rPr>
      </w:pPr>
    </w:p>
    <w:p w14:paraId="30013402" w14:textId="795ECB94" w:rsidR="004020EA" w:rsidRDefault="00FB38B1" w:rsidP="00105813">
      <w:pPr>
        <w:spacing w:after="0"/>
        <w:rPr>
          <w:color w:val="auto"/>
          <w:lang w:val="pt-PT"/>
        </w:rPr>
      </w:pPr>
      <w:r w:rsidRPr="004C7A02">
        <w:rPr>
          <w:color w:val="auto"/>
          <w:lang w:val="pt-PT"/>
        </w:rPr>
        <w:drawing>
          <wp:anchor distT="0" distB="0" distL="114300" distR="114300" simplePos="0" relativeHeight="251678720" behindDoc="1" locked="0" layoutInCell="1" allowOverlap="1" wp14:anchorId="6D7FDE35" wp14:editId="443E86E2">
            <wp:simplePos x="0" y="0"/>
            <wp:positionH relativeFrom="margin">
              <wp:posOffset>1408243</wp:posOffset>
            </wp:positionH>
            <wp:positionV relativeFrom="paragraph">
              <wp:posOffset>144332</wp:posOffset>
            </wp:positionV>
            <wp:extent cx="2634559" cy="856724"/>
            <wp:effectExtent l="0" t="0" r="0" b="635"/>
            <wp:wrapNone/>
            <wp:docPr id="1827955899" name="Imagem 1" descr="Uma imagem com texto, cadeira, mobília, captura de ecrã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7955899" name="Imagem 1" descr="Uma imagem com texto, cadeira, mobília, captura de ecrã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4559" cy="8567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C3AADD" w14:textId="0A6FAD7A" w:rsidR="004C7A02" w:rsidRDefault="004C7A02" w:rsidP="00105813">
      <w:pPr>
        <w:spacing w:after="0"/>
        <w:rPr>
          <w:color w:val="auto"/>
          <w:lang w:val="pt-PT"/>
        </w:rPr>
      </w:pPr>
    </w:p>
    <w:p w14:paraId="72DA72AE" w14:textId="6DA40457" w:rsidR="004C7A02" w:rsidRDefault="004C7A02" w:rsidP="00105813">
      <w:pPr>
        <w:spacing w:after="0"/>
        <w:rPr>
          <w:color w:val="auto"/>
          <w:lang w:val="pt-PT"/>
        </w:rPr>
      </w:pPr>
    </w:p>
    <w:p w14:paraId="3A25B429" w14:textId="2DDEB373" w:rsidR="004C7A02" w:rsidRDefault="004C7A02" w:rsidP="00105813">
      <w:pPr>
        <w:spacing w:after="0"/>
        <w:rPr>
          <w:color w:val="auto"/>
          <w:lang w:val="pt-PT"/>
        </w:rPr>
      </w:pPr>
    </w:p>
    <w:p w14:paraId="688EB647" w14:textId="77777777" w:rsidR="004C7A02" w:rsidRDefault="004C7A02" w:rsidP="00105813">
      <w:pPr>
        <w:spacing w:after="0"/>
        <w:rPr>
          <w:color w:val="auto"/>
          <w:lang w:val="pt-PT"/>
        </w:rPr>
      </w:pPr>
    </w:p>
    <w:p w14:paraId="236B7602" w14:textId="77777777" w:rsidR="004C7A02" w:rsidRDefault="004C7A02" w:rsidP="00105813">
      <w:pPr>
        <w:spacing w:after="0"/>
        <w:rPr>
          <w:color w:val="auto"/>
          <w:lang w:val="pt-PT"/>
        </w:rPr>
      </w:pPr>
    </w:p>
    <w:p w14:paraId="0C4197F9" w14:textId="6A1DA0C8" w:rsidR="004C7A02" w:rsidRDefault="004C7A02" w:rsidP="00105813">
      <w:pPr>
        <w:spacing w:after="0"/>
        <w:rPr>
          <w:color w:val="auto"/>
          <w:lang w:val="pt-PT"/>
        </w:rPr>
      </w:pPr>
    </w:p>
    <w:p w14:paraId="1DB70946" w14:textId="28A54D8A" w:rsidR="004C7A02" w:rsidRPr="009018C3" w:rsidRDefault="004C7A02" w:rsidP="00105813">
      <w:pPr>
        <w:spacing w:after="0"/>
        <w:rPr>
          <w:color w:val="auto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8D60E3" w:rsidRPr="009018C3" w14:paraId="4F2DFF8B" w14:textId="77777777" w:rsidTr="008F2D0A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3F300561" w14:textId="4726C1BC" w:rsidR="008D60E3" w:rsidRPr="009018C3" w:rsidRDefault="008D60E3" w:rsidP="008F2D0A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304B2DEF" w14:textId="3EC9D28C" w:rsidR="008D60E3" w:rsidRPr="009018C3" w:rsidRDefault="008D60E3" w:rsidP="008F2D0A">
            <w:pPr>
              <w:pStyle w:val="Textoemtabela"/>
              <w:spacing w:before="120" w:line="240" w:lineRule="auto"/>
              <w:rPr>
                <w:b/>
              </w:rPr>
            </w:pPr>
            <w:r w:rsidRPr="009018C3">
              <w:rPr>
                <w:b/>
              </w:rPr>
              <w:t xml:space="preserve">Registo </w:t>
            </w:r>
            <w:r w:rsidR="00A5239E">
              <w:rPr>
                <w:b/>
              </w:rPr>
              <w:t>4</w:t>
            </w:r>
          </w:p>
        </w:tc>
      </w:tr>
      <w:tr w:rsidR="008D60E3" w:rsidRPr="00733CC3" w14:paraId="1CA8E2C5" w14:textId="77777777" w:rsidTr="008F2D0A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B1498B" w14:textId="77777777" w:rsidR="008D60E3" w:rsidRPr="009018C3" w:rsidRDefault="008D60E3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65F2F5D" w14:textId="70571F3D" w:rsidR="008D60E3" w:rsidRPr="009018C3" w:rsidRDefault="004C7A02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Adicionar o produto ao carrinho</w:t>
            </w:r>
          </w:p>
        </w:tc>
      </w:tr>
      <w:tr w:rsidR="008D60E3" w:rsidRPr="00733CC3" w14:paraId="38283B5A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6106D32" w14:textId="77777777" w:rsidR="008D60E3" w:rsidRPr="009018C3" w:rsidRDefault="008D60E3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F39D189" w14:textId="4768AD35" w:rsidR="008D60E3" w:rsidRPr="009018C3" w:rsidRDefault="004C7A02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Página de detalhes</w:t>
            </w:r>
          </w:p>
        </w:tc>
      </w:tr>
      <w:tr w:rsidR="008D60E3" w:rsidRPr="009018C3" w14:paraId="37582089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A79C994" w14:textId="77777777" w:rsidR="008D60E3" w:rsidRPr="009018C3" w:rsidRDefault="008D60E3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D372376" w14:textId="77777777" w:rsidR="008D60E3" w:rsidRPr="009018C3" w:rsidRDefault="008D60E3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 w:rsidRPr="009018C3">
              <w:rPr>
                <w:bCs/>
                <w:color w:val="auto"/>
                <w:sz w:val="16"/>
                <w:szCs w:val="16"/>
                <w:lang w:eastAsia="ar-SA"/>
              </w:rPr>
              <w:t>&lt;</w:t>
            </w:r>
            <w:proofErr w:type="gramStart"/>
            <w:r w:rsidRPr="009018C3">
              <w:rPr>
                <w:bCs/>
                <w:color w:val="auto"/>
                <w:sz w:val="16"/>
                <w:szCs w:val="16"/>
                <w:lang w:eastAsia="ar-SA"/>
              </w:rPr>
              <w:t>1..</w:t>
            </w:r>
            <w:proofErr w:type="gramEnd"/>
            <w:r w:rsidRPr="009018C3">
              <w:rPr>
                <w:bCs/>
                <w:color w:val="auto"/>
                <w:sz w:val="16"/>
                <w:szCs w:val="16"/>
                <w:lang w:eastAsia="ar-SA"/>
              </w:rPr>
              <w:t>10&gt;</w:t>
            </w:r>
          </w:p>
        </w:tc>
      </w:tr>
      <w:tr w:rsidR="008D60E3" w:rsidRPr="00733CC3" w14:paraId="7ED88DC8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AE50A3A" w14:textId="77777777" w:rsidR="008D60E3" w:rsidRPr="009018C3" w:rsidRDefault="008D60E3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FC62078" w14:textId="4315821F" w:rsidR="008D60E3" w:rsidRPr="009018C3" w:rsidRDefault="00F546A4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A informação que o </w:t>
            </w:r>
            <w:r w:rsidR="006D1895">
              <w:rPr>
                <w:bCs/>
                <w:color w:val="auto"/>
                <w:sz w:val="16"/>
                <w:szCs w:val="16"/>
                <w:lang w:val="pt-PT" w:eastAsia="ar-SA"/>
              </w:rPr>
              <w:t>p</w:t>
            </w: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roduto foi </w:t>
            </w:r>
            <w:r w:rsidR="006D1895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excluído da promoção é realçada </w:t>
            </w:r>
            <w:r w:rsidR="000A56A0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na página do </w:t>
            </w:r>
            <w:r w:rsidR="004B2E25">
              <w:rPr>
                <w:bCs/>
                <w:color w:val="auto"/>
                <w:sz w:val="16"/>
                <w:szCs w:val="16"/>
                <w:lang w:val="pt-PT" w:eastAsia="ar-SA"/>
              </w:rPr>
              <w:t>c</w:t>
            </w:r>
            <w:r w:rsidR="000A56A0">
              <w:rPr>
                <w:bCs/>
                <w:color w:val="auto"/>
                <w:sz w:val="16"/>
                <w:szCs w:val="16"/>
                <w:lang w:val="pt-PT" w:eastAsia="ar-SA"/>
              </w:rPr>
              <w:t>arrinho</w:t>
            </w:r>
            <w:r w:rsidR="004B2E25">
              <w:rPr>
                <w:bCs/>
                <w:color w:val="auto"/>
                <w:sz w:val="16"/>
                <w:szCs w:val="16"/>
                <w:lang w:val="pt-PT" w:eastAsia="ar-SA"/>
              </w:rPr>
              <w:t>,</w:t>
            </w:r>
            <w:r w:rsidR="000A56A0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mas na página de detalhes </w:t>
            </w:r>
            <w:r w:rsidR="004B2E25">
              <w:rPr>
                <w:bCs/>
                <w:color w:val="auto"/>
                <w:sz w:val="16"/>
                <w:szCs w:val="16"/>
                <w:lang w:val="pt-PT" w:eastAsia="ar-SA"/>
              </w:rPr>
              <w:t>não é.</w:t>
            </w:r>
          </w:p>
        </w:tc>
      </w:tr>
      <w:tr w:rsidR="008D60E3" w:rsidRPr="009018C3" w14:paraId="1A87F08A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4C42AF7" w14:textId="77777777" w:rsidR="008D60E3" w:rsidRPr="009018C3" w:rsidRDefault="008D60E3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4B12292" w14:textId="77777777" w:rsidR="008D60E3" w:rsidRPr="006A26B3" w:rsidRDefault="008D60E3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6A26B3">
              <w:rPr>
                <w:bCs/>
                <w:color w:val="auto"/>
                <w:sz w:val="16"/>
                <w:szCs w:val="16"/>
                <w:lang w:val="pt-PT" w:eastAsia="ar-SA"/>
              </w:rPr>
              <w:t>&lt;frequente</w:t>
            </w:r>
            <w:proofErr w:type="gramStart"/>
            <w:r w:rsidRPr="006A26B3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..</w:t>
            </w:r>
            <w:proofErr w:type="gramEnd"/>
            <w:r w:rsidRPr="006A26B3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raro, se aplicável&gt;</w:t>
            </w:r>
          </w:p>
        </w:tc>
      </w:tr>
      <w:tr w:rsidR="008D60E3" w:rsidRPr="00733CC3" w14:paraId="2D0479A8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C23AC21" w14:textId="77777777" w:rsidR="008D60E3" w:rsidRPr="009018C3" w:rsidRDefault="008D60E3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F8F7190" w14:textId="45282062" w:rsidR="008D60E3" w:rsidRPr="009018C3" w:rsidRDefault="004C7A02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R</w:t>
            </w:r>
            <w:r w:rsidR="008D60E3" w:rsidRPr="009018C3">
              <w:rPr>
                <w:bCs/>
                <w:color w:val="auto"/>
                <w:sz w:val="16"/>
                <w:szCs w:val="16"/>
                <w:lang w:val="pt-PT" w:eastAsia="ar-SA"/>
              </w:rPr>
              <w:t>epete sempre</w:t>
            </w:r>
          </w:p>
        </w:tc>
      </w:tr>
      <w:tr w:rsidR="008D60E3" w:rsidRPr="009018C3" w14:paraId="4AA8D74E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FBBDB6E" w14:textId="77777777" w:rsidR="008D60E3" w:rsidRPr="009018C3" w:rsidRDefault="008D60E3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4DDC3B0" w14:textId="77777777" w:rsidR="008D60E3" w:rsidRPr="009018C3" w:rsidRDefault="008D60E3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 w:rsidRPr="009018C3">
              <w:rPr>
                <w:bCs/>
                <w:color w:val="auto"/>
                <w:sz w:val="16"/>
                <w:szCs w:val="16"/>
                <w:lang w:eastAsia="ar-SA"/>
              </w:rPr>
              <w:t>&lt;</w:t>
            </w:r>
            <w:proofErr w:type="gramStart"/>
            <w:r w:rsidRPr="009018C3">
              <w:rPr>
                <w:bCs/>
                <w:color w:val="auto"/>
                <w:sz w:val="16"/>
                <w:szCs w:val="16"/>
                <w:lang w:eastAsia="ar-SA"/>
              </w:rPr>
              <w:t>0..</w:t>
            </w:r>
            <w:proofErr w:type="gramEnd"/>
            <w:r w:rsidRPr="009018C3">
              <w:rPr>
                <w:bCs/>
                <w:color w:val="auto"/>
                <w:sz w:val="16"/>
                <w:szCs w:val="16"/>
                <w:lang w:eastAsia="ar-SA"/>
              </w:rPr>
              <w:t>4&gt;</w:t>
            </w:r>
          </w:p>
        </w:tc>
      </w:tr>
      <w:tr w:rsidR="008D60E3" w:rsidRPr="00733CC3" w14:paraId="26F6BBF8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4A58B728" w14:textId="77777777" w:rsidR="008D60E3" w:rsidRPr="009018C3" w:rsidRDefault="008D60E3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487761FB" w14:textId="1BD1685A" w:rsidR="008D60E3" w:rsidRPr="009018C3" w:rsidRDefault="004B2E25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Realçar o texto “</w:t>
            </w:r>
            <w:r w:rsidR="002F0C20">
              <w:rPr>
                <w:bCs/>
                <w:color w:val="auto"/>
                <w:sz w:val="16"/>
                <w:szCs w:val="16"/>
                <w:lang w:val="pt-PT" w:eastAsia="ar-SA"/>
              </w:rPr>
              <w:t>Excluído</w:t>
            </w: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da Promoção” a vermelho</w:t>
            </w:r>
            <w:r w:rsidR="002F0C20">
              <w:rPr>
                <w:bCs/>
                <w:color w:val="auto"/>
                <w:sz w:val="16"/>
                <w:szCs w:val="16"/>
                <w:lang w:val="pt-PT" w:eastAsia="ar-SA"/>
              </w:rPr>
              <w:t>, como na página do carrinho</w:t>
            </w:r>
          </w:p>
        </w:tc>
      </w:tr>
    </w:tbl>
    <w:p w14:paraId="30238F81" w14:textId="29F3A5B7" w:rsidR="00B323B7" w:rsidRDefault="00FB38B1" w:rsidP="00105813">
      <w:pPr>
        <w:spacing w:after="0"/>
        <w:rPr>
          <w:color w:val="auto"/>
          <w:lang w:val="pt-PT"/>
        </w:rPr>
      </w:pPr>
      <w:r w:rsidRPr="00857712">
        <w:drawing>
          <wp:anchor distT="0" distB="0" distL="114300" distR="114300" simplePos="0" relativeHeight="251671552" behindDoc="1" locked="0" layoutInCell="1" allowOverlap="1" wp14:anchorId="776A9FD1" wp14:editId="59E3211C">
            <wp:simplePos x="0" y="0"/>
            <wp:positionH relativeFrom="margin">
              <wp:posOffset>158900</wp:posOffset>
            </wp:positionH>
            <wp:positionV relativeFrom="paragraph">
              <wp:posOffset>81280</wp:posOffset>
            </wp:positionV>
            <wp:extent cx="5177300" cy="2376535"/>
            <wp:effectExtent l="0" t="0" r="4445" b="5080"/>
            <wp:wrapNone/>
            <wp:docPr id="837311668" name="Imagem 1" descr="Uma imagem com texto, mobília, captura de ecrã, software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7311668" name="Imagem 1" descr="Uma imagem com texto, mobília, captura de ecrã, software&#10;&#10;Descrição gerada automaticamente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3" t="17306" r="3845" b="818"/>
                    <a:stretch/>
                  </pic:blipFill>
                  <pic:spPr bwMode="auto">
                    <a:xfrm>
                      <a:off x="0" y="0"/>
                      <a:ext cx="5177300" cy="23765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6A3B7A" w14:textId="3FDA04B7" w:rsidR="003F1059" w:rsidRPr="004B2E25" w:rsidRDefault="003F1059" w:rsidP="00105813">
      <w:pPr>
        <w:spacing w:after="0"/>
        <w:rPr>
          <w:lang w:val="pt-PT"/>
        </w:rPr>
      </w:pPr>
    </w:p>
    <w:p w14:paraId="56764640" w14:textId="68D54230" w:rsidR="009F57BE" w:rsidRDefault="009F57BE" w:rsidP="00105813">
      <w:pPr>
        <w:spacing w:after="0"/>
        <w:rPr>
          <w:color w:val="auto"/>
          <w:lang w:val="pt-PT"/>
        </w:rPr>
      </w:pPr>
    </w:p>
    <w:p w14:paraId="36DB7AA3" w14:textId="77777777" w:rsidR="009B6AEF" w:rsidRPr="004B2E25" w:rsidRDefault="009B6AEF" w:rsidP="00105813">
      <w:pPr>
        <w:spacing w:after="0"/>
        <w:rPr>
          <w:lang w:val="pt-PT"/>
        </w:rPr>
      </w:pPr>
    </w:p>
    <w:p w14:paraId="68FB0305" w14:textId="38B04B3E" w:rsidR="00E34E66" w:rsidRDefault="00E34E66" w:rsidP="00105813">
      <w:pPr>
        <w:spacing w:after="0"/>
        <w:rPr>
          <w:color w:val="auto"/>
          <w:lang w:val="pt-PT"/>
        </w:rPr>
      </w:pPr>
    </w:p>
    <w:p w14:paraId="3E4CC3A5" w14:textId="521A3EB0" w:rsidR="005F5709" w:rsidRPr="004B2E25" w:rsidRDefault="005F5709" w:rsidP="00105813">
      <w:pPr>
        <w:spacing w:after="0"/>
        <w:rPr>
          <w:lang w:val="pt-PT"/>
        </w:rPr>
      </w:pPr>
    </w:p>
    <w:p w14:paraId="7240AA5C" w14:textId="0FE837A8" w:rsidR="00E34E66" w:rsidRDefault="00E34E66" w:rsidP="00105813">
      <w:pPr>
        <w:spacing w:after="0"/>
        <w:rPr>
          <w:color w:val="auto"/>
          <w:lang w:val="pt-PT"/>
        </w:rPr>
      </w:pPr>
    </w:p>
    <w:p w14:paraId="34DB0366" w14:textId="07D7E022" w:rsidR="00E34E66" w:rsidRDefault="005A7BFD" w:rsidP="00105813">
      <w:pPr>
        <w:spacing w:after="0"/>
        <w:rPr>
          <w:color w:val="auto"/>
          <w:lang w:val="pt-PT"/>
        </w:rPr>
      </w:pPr>
      <w:r>
        <w:rPr>
          <w:noProof/>
          <w:color w:val="auto"/>
          <w:lang w:val="pt-PT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36EF45DC" wp14:editId="177A08A0">
                <wp:simplePos x="0" y="0"/>
                <wp:positionH relativeFrom="column">
                  <wp:posOffset>2964815</wp:posOffset>
                </wp:positionH>
                <wp:positionV relativeFrom="paragraph">
                  <wp:posOffset>135572</wp:posOffset>
                </wp:positionV>
                <wp:extent cx="702945" cy="294640"/>
                <wp:effectExtent l="19050" t="19050" r="40005" b="29210"/>
                <wp:wrapNone/>
                <wp:docPr id="2106575381" name="Fluxograma: Conexã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2945" cy="294640"/>
                        </a:xfrm>
                        <a:prstGeom prst="flowChartConnector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D51C63" id="_x0000_t120" coordsize="21600,21600" o:spt="120" path="m10800,qx,10800,10800,21600,21600,10800,10800,xe">
                <v:path gradientshapeok="t" o:connecttype="custom" o:connectlocs="10800,0;3163,3163;0,10800;3163,18437;10800,21600;18437,18437;21600,10800;18437,3163" textboxrect="3163,3163,18437,18437"/>
              </v:shapetype>
              <v:shape id="Fluxograma: Conexão 2" o:spid="_x0000_s1026" type="#_x0000_t120" style="position:absolute;margin-left:233.45pt;margin-top:10.65pt;width:55.35pt;height:23.2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" filled="f" strokecolor="red" strokeweight="4.5pt"/>
            </w:pict>
          </mc:Fallback>
        </mc:AlternateContent>
      </w:r>
    </w:p>
    <w:p w14:paraId="0E890469" w14:textId="4C69AFE6" w:rsidR="00E34E66" w:rsidRDefault="005A7BFD" w:rsidP="00105813">
      <w:pPr>
        <w:spacing w:after="0"/>
        <w:rPr>
          <w:color w:val="auto"/>
          <w:lang w:val="pt-PT"/>
        </w:rPr>
      </w:pPr>
      <w:r>
        <w:rPr>
          <w:noProof/>
          <w:sz w:val="20"/>
          <w:lang w:val="pt-PT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A42D8CF" wp14:editId="2836064B">
                <wp:simplePos x="0" y="0"/>
                <wp:positionH relativeFrom="column">
                  <wp:posOffset>2396490</wp:posOffset>
                </wp:positionH>
                <wp:positionV relativeFrom="paragraph">
                  <wp:posOffset>153353</wp:posOffset>
                </wp:positionV>
                <wp:extent cx="509588" cy="175895"/>
                <wp:effectExtent l="0" t="38100" r="62230" b="33655"/>
                <wp:wrapNone/>
                <wp:docPr id="1130530034" name="Conexão reta unidirecion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09588" cy="175895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B60C7E" id="_x0000_t32" coordsize="21600,21600" o:spt="32" o:oned="t" path="m,l21600,21600e" filled="f">
                <v:path arrowok="t" fillok="f" o:connecttype="none"/>
                <o:lock v:ext="edit" shapetype="t"/>
              </v:shapetype>
              <v:shape id="Conexão reta unidirecional 3" o:spid="_x0000_s1026" type="#_x0000_t32" style="position:absolute;margin-left:188.7pt;margin-top:12.1pt;width:40.15pt;height:13.85pt;flip:y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" strokecolor="red" strokeweight="1.5pt">
                <v:stroke endarrow="block"/>
              </v:shape>
            </w:pict>
          </mc:Fallback>
        </mc:AlternateContent>
      </w:r>
    </w:p>
    <w:p w14:paraId="3CD3E168" w14:textId="64B5C44B" w:rsidR="00E34E66" w:rsidRDefault="00E34E66" w:rsidP="00105813">
      <w:pPr>
        <w:spacing w:after="0"/>
        <w:rPr>
          <w:color w:val="auto"/>
          <w:lang w:val="pt-PT"/>
        </w:rPr>
      </w:pPr>
    </w:p>
    <w:p w14:paraId="38C26016" w14:textId="31CEECE6" w:rsidR="00E34E66" w:rsidRDefault="00E34E66" w:rsidP="00105813">
      <w:pPr>
        <w:spacing w:after="0"/>
        <w:rPr>
          <w:color w:val="auto"/>
          <w:lang w:val="pt-PT"/>
        </w:rPr>
      </w:pPr>
    </w:p>
    <w:p w14:paraId="03D812A7" w14:textId="32BD5082" w:rsidR="00E34E66" w:rsidRDefault="00E34E66" w:rsidP="00105813">
      <w:pPr>
        <w:spacing w:after="0"/>
        <w:rPr>
          <w:color w:val="auto"/>
          <w:lang w:val="pt-PT"/>
        </w:rPr>
      </w:pPr>
    </w:p>
    <w:p w14:paraId="0B8F1762" w14:textId="4197F37E" w:rsidR="00E34E66" w:rsidRDefault="00E34E66" w:rsidP="00105813">
      <w:pPr>
        <w:spacing w:after="0"/>
        <w:rPr>
          <w:color w:val="auto"/>
          <w:lang w:val="pt-PT"/>
        </w:rPr>
      </w:pPr>
    </w:p>
    <w:p w14:paraId="62CCD0AC" w14:textId="192F6A1F" w:rsidR="00E34E66" w:rsidRDefault="00E34E66" w:rsidP="00105813">
      <w:pPr>
        <w:spacing w:after="0"/>
        <w:rPr>
          <w:color w:val="auto"/>
          <w:lang w:val="pt-PT"/>
        </w:rPr>
      </w:pPr>
    </w:p>
    <w:p w14:paraId="73EF62E2" w14:textId="2B0F691C" w:rsidR="00195619" w:rsidRDefault="00195619" w:rsidP="00105813">
      <w:pPr>
        <w:spacing w:after="0"/>
        <w:rPr>
          <w:color w:val="auto"/>
          <w:lang w:val="pt-PT"/>
        </w:rPr>
      </w:pPr>
    </w:p>
    <w:p w14:paraId="70A6AEF6" w14:textId="694CFD4D" w:rsidR="002F0C20" w:rsidRPr="003213BA" w:rsidRDefault="00FB38B1" w:rsidP="00105813">
      <w:pPr>
        <w:spacing w:after="0"/>
        <w:rPr>
          <w:lang w:val="pt-PT"/>
        </w:rPr>
      </w:pPr>
      <w:r w:rsidRPr="003029D2">
        <w:drawing>
          <wp:anchor distT="0" distB="0" distL="114300" distR="114300" simplePos="0" relativeHeight="251672576" behindDoc="1" locked="0" layoutInCell="1" allowOverlap="1" wp14:anchorId="292C67D7" wp14:editId="27F0EEAB">
            <wp:simplePos x="0" y="0"/>
            <wp:positionH relativeFrom="column">
              <wp:posOffset>1062094</wp:posOffset>
            </wp:positionH>
            <wp:positionV relativeFrom="paragraph">
              <wp:posOffset>51547</wp:posOffset>
            </wp:positionV>
            <wp:extent cx="3209365" cy="1215299"/>
            <wp:effectExtent l="0" t="0" r="0" b="4445"/>
            <wp:wrapNone/>
            <wp:docPr id="662001741" name="Imagem 1" descr="Uma imagem com texto, captura de ecrã, software, Página web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2001741" name="Imagem 1" descr="Uma imagem com texto, captura de ecrã, software, Página web&#10;&#10;Descrição gerada automaticamente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090" t="30622" r="14767" b="18572"/>
                    <a:stretch/>
                  </pic:blipFill>
                  <pic:spPr bwMode="auto">
                    <a:xfrm>
                      <a:off x="0" y="0"/>
                      <a:ext cx="3209365" cy="12152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176DFD" w14:textId="1A22244E" w:rsidR="00195619" w:rsidRDefault="00195619" w:rsidP="00105813">
      <w:pPr>
        <w:spacing w:after="0"/>
        <w:rPr>
          <w:color w:val="auto"/>
          <w:lang w:val="pt-PT"/>
        </w:rPr>
      </w:pPr>
    </w:p>
    <w:p w14:paraId="2AEB87D9" w14:textId="145FC159" w:rsidR="002F0C20" w:rsidRPr="003213BA" w:rsidRDefault="002F0C20" w:rsidP="00105813">
      <w:pPr>
        <w:spacing w:after="0"/>
        <w:rPr>
          <w:lang w:val="pt-PT"/>
        </w:rPr>
      </w:pPr>
    </w:p>
    <w:p w14:paraId="4D74D4F0" w14:textId="73BCDF42" w:rsidR="00195619" w:rsidRDefault="00195619" w:rsidP="00105813">
      <w:pPr>
        <w:spacing w:after="0"/>
        <w:rPr>
          <w:color w:val="auto"/>
          <w:lang w:val="pt-PT"/>
        </w:rPr>
      </w:pPr>
    </w:p>
    <w:p w14:paraId="2E3DA789" w14:textId="2FCDEA07" w:rsidR="00195619" w:rsidRDefault="005A7BFD" w:rsidP="00105813">
      <w:pPr>
        <w:spacing w:after="0"/>
        <w:rPr>
          <w:color w:val="auto"/>
          <w:lang w:val="pt-PT"/>
        </w:rPr>
      </w:pPr>
      <w:r>
        <w:rPr>
          <w:noProof/>
          <w:color w:val="auto"/>
          <w:lang w:val="pt-PT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78B33635" wp14:editId="01C90AC8">
                <wp:simplePos x="0" y="0"/>
                <wp:positionH relativeFrom="column">
                  <wp:posOffset>2592387</wp:posOffset>
                </wp:positionH>
                <wp:positionV relativeFrom="paragraph">
                  <wp:posOffset>17145</wp:posOffset>
                </wp:positionV>
                <wp:extent cx="702945" cy="294640"/>
                <wp:effectExtent l="19050" t="19050" r="40005" b="29210"/>
                <wp:wrapNone/>
                <wp:docPr id="1374731564" name="Fluxograma: Conexã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2945" cy="294640"/>
                        </a:xfrm>
                        <a:prstGeom prst="flowChartConnector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5A3218" id="Fluxograma: Conexão 2" o:spid="_x0000_s1026" type="#_x0000_t120" style="position:absolute;margin-left:204.1pt;margin-top:1.35pt;width:55.35pt;height:23.2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" filled="f" strokecolor="red" strokeweight="4.5pt"/>
            </w:pict>
          </mc:Fallback>
        </mc:AlternateContent>
      </w:r>
    </w:p>
    <w:p w14:paraId="0B40AF11" w14:textId="110AE6CA" w:rsidR="008D60E3" w:rsidRDefault="005A7BFD" w:rsidP="00105813">
      <w:pPr>
        <w:spacing w:after="0"/>
        <w:rPr>
          <w:color w:val="auto"/>
          <w:lang w:val="pt-PT"/>
        </w:rPr>
      </w:pPr>
      <w:r>
        <w:rPr>
          <w:noProof/>
          <w:sz w:val="20"/>
          <w:lang w:val="pt-PT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687E2AFE" wp14:editId="18AF50D5">
                <wp:simplePos x="0" y="0"/>
                <wp:positionH relativeFrom="column">
                  <wp:posOffset>2024062</wp:posOffset>
                </wp:positionH>
                <wp:positionV relativeFrom="paragraph">
                  <wp:posOffset>53975</wp:posOffset>
                </wp:positionV>
                <wp:extent cx="509588" cy="175895"/>
                <wp:effectExtent l="0" t="38100" r="62230" b="33655"/>
                <wp:wrapNone/>
                <wp:docPr id="2132621566" name="Conexão reta unidirecion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09588" cy="175895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8B91BB" id="Conexão reta unidirecional 3" o:spid="_x0000_s1026" type="#_x0000_t32" style="position:absolute;margin-left:159.35pt;margin-top:4.25pt;width:40.15pt;height:13.85pt;flip:y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" strokecolor="red" strokeweight="1.5pt">
                <v:stroke endarrow="block"/>
              </v:shape>
            </w:pict>
          </mc:Fallback>
        </mc:AlternateConten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8D60E3" w:rsidRPr="009018C3" w14:paraId="2ECA5168" w14:textId="77777777" w:rsidTr="008F2D0A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03A6A6E4" w14:textId="77777777" w:rsidR="008D60E3" w:rsidRPr="009018C3" w:rsidRDefault="008D60E3" w:rsidP="008F2D0A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2B5D2111" w14:textId="76BCE6F2" w:rsidR="008D60E3" w:rsidRPr="009018C3" w:rsidRDefault="008D60E3" w:rsidP="008F2D0A">
            <w:pPr>
              <w:pStyle w:val="Textoemtabela"/>
              <w:spacing w:before="120" w:line="240" w:lineRule="auto"/>
              <w:rPr>
                <w:b/>
              </w:rPr>
            </w:pPr>
            <w:r w:rsidRPr="009018C3">
              <w:rPr>
                <w:b/>
              </w:rPr>
              <w:t xml:space="preserve">Registo </w:t>
            </w:r>
            <w:r w:rsidR="00A5239E">
              <w:rPr>
                <w:b/>
              </w:rPr>
              <w:t>5</w:t>
            </w:r>
          </w:p>
        </w:tc>
      </w:tr>
      <w:tr w:rsidR="008D60E3" w:rsidRPr="00733CC3" w14:paraId="22BAAB08" w14:textId="77777777" w:rsidTr="008F2D0A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2A1E085" w14:textId="77777777" w:rsidR="008D60E3" w:rsidRPr="009018C3" w:rsidRDefault="008D60E3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72F0AB6" w14:textId="7F0EADFC" w:rsidR="008D60E3" w:rsidRPr="009018C3" w:rsidRDefault="00A45A19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Confirmar Encomenda</w:t>
            </w:r>
          </w:p>
        </w:tc>
      </w:tr>
      <w:tr w:rsidR="008D60E3" w:rsidRPr="00733CC3" w14:paraId="53118F6A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E400D3F" w14:textId="77777777" w:rsidR="008D60E3" w:rsidRPr="009018C3" w:rsidRDefault="008D60E3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A4924B2" w14:textId="66214CD2" w:rsidR="008D60E3" w:rsidRPr="009018C3" w:rsidRDefault="00331AB2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Página do Carrinho</w:t>
            </w:r>
          </w:p>
        </w:tc>
      </w:tr>
      <w:tr w:rsidR="008D60E3" w:rsidRPr="009018C3" w14:paraId="326EAA1D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3B7ABAC" w14:textId="77777777" w:rsidR="008D60E3" w:rsidRPr="009018C3" w:rsidRDefault="008D60E3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841E158" w14:textId="1E45553A" w:rsidR="008D60E3" w:rsidRPr="009018C3" w:rsidRDefault="008D60E3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 w:rsidRPr="009018C3">
              <w:rPr>
                <w:bCs/>
                <w:color w:val="auto"/>
                <w:sz w:val="16"/>
                <w:szCs w:val="16"/>
                <w:lang w:eastAsia="ar-SA"/>
              </w:rPr>
              <w:t>&lt;</w:t>
            </w:r>
            <w:proofErr w:type="gramStart"/>
            <w:r w:rsidRPr="009018C3">
              <w:rPr>
                <w:bCs/>
                <w:color w:val="auto"/>
                <w:sz w:val="16"/>
                <w:szCs w:val="16"/>
                <w:lang w:eastAsia="ar-SA"/>
              </w:rPr>
              <w:t>1..</w:t>
            </w:r>
            <w:proofErr w:type="gramEnd"/>
            <w:r w:rsidRPr="009018C3">
              <w:rPr>
                <w:bCs/>
                <w:color w:val="auto"/>
                <w:sz w:val="16"/>
                <w:szCs w:val="16"/>
                <w:lang w:eastAsia="ar-SA"/>
              </w:rPr>
              <w:t>10&gt;</w:t>
            </w:r>
          </w:p>
        </w:tc>
      </w:tr>
      <w:tr w:rsidR="008D60E3" w:rsidRPr="00733CC3" w14:paraId="7F19D7FB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A80D667" w14:textId="77777777" w:rsidR="008D60E3" w:rsidRPr="009018C3" w:rsidRDefault="008D60E3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BAE0C48" w14:textId="519ABFB8" w:rsidR="008D60E3" w:rsidRPr="009018C3" w:rsidRDefault="00331AB2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Depois de ter criado conta e ter </w:t>
            </w:r>
            <w:r w:rsidR="000F522B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adicionado alguns produtos, tentei finalizar a encomenda, </w:t>
            </w:r>
            <w:r w:rsidR="00E408C6">
              <w:rPr>
                <w:bCs/>
                <w:color w:val="auto"/>
                <w:sz w:val="16"/>
                <w:szCs w:val="16"/>
                <w:lang w:val="pt-PT" w:eastAsia="ar-SA"/>
              </w:rPr>
              <w:t>e pediu me para iniciar sessão ou criar conta outra vez.</w:t>
            </w:r>
          </w:p>
        </w:tc>
      </w:tr>
      <w:tr w:rsidR="008D60E3" w:rsidRPr="009018C3" w14:paraId="33AC274E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D7FB05F" w14:textId="77777777" w:rsidR="008D60E3" w:rsidRPr="009018C3" w:rsidRDefault="008D60E3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69DED79" w14:textId="77777777" w:rsidR="008D60E3" w:rsidRPr="006A26B3" w:rsidRDefault="008D60E3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6A26B3">
              <w:rPr>
                <w:bCs/>
                <w:color w:val="auto"/>
                <w:sz w:val="16"/>
                <w:szCs w:val="16"/>
                <w:lang w:val="pt-PT" w:eastAsia="ar-SA"/>
              </w:rPr>
              <w:t>&lt;frequente</w:t>
            </w:r>
            <w:proofErr w:type="gramStart"/>
            <w:r w:rsidRPr="006A26B3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..</w:t>
            </w:r>
            <w:proofErr w:type="gramEnd"/>
            <w:r w:rsidRPr="006A26B3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raro, se aplicável&gt;</w:t>
            </w:r>
          </w:p>
        </w:tc>
      </w:tr>
      <w:tr w:rsidR="008D60E3" w:rsidRPr="00733CC3" w14:paraId="2B8E65AB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E6CA7D6" w14:textId="77777777" w:rsidR="008D60E3" w:rsidRPr="009018C3" w:rsidRDefault="008D60E3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96FA80A" w14:textId="77777777" w:rsidR="008D60E3" w:rsidRPr="009018C3" w:rsidRDefault="008D60E3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9018C3">
              <w:rPr>
                <w:bCs/>
                <w:color w:val="auto"/>
                <w:sz w:val="16"/>
                <w:szCs w:val="16"/>
                <w:lang w:val="pt-PT" w:eastAsia="ar-SA"/>
              </w:rPr>
              <w:t>&lt;aparece 1 vez...repete sempre, se aplicável &gt;</w:t>
            </w:r>
          </w:p>
        </w:tc>
      </w:tr>
      <w:tr w:rsidR="008D60E3" w:rsidRPr="009018C3" w14:paraId="27883652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0DF2964" w14:textId="77777777" w:rsidR="008D60E3" w:rsidRPr="009018C3" w:rsidRDefault="008D60E3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C4393C1" w14:textId="77777777" w:rsidR="008D60E3" w:rsidRPr="009018C3" w:rsidRDefault="008D60E3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 w:rsidRPr="009018C3">
              <w:rPr>
                <w:bCs/>
                <w:color w:val="auto"/>
                <w:sz w:val="16"/>
                <w:szCs w:val="16"/>
                <w:lang w:eastAsia="ar-SA"/>
              </w:rPr>
              <w:t>&lt;</w:t>
            </w:r>
            <w:proofErr w:type="gramStart"/>
            <w:r w:rsidRPr="009018C3">
              <w:rPr>
                <w:bCs/>
                <w:color w:val="auto"/>
                <w:sz w:val="16"/>
                <w:szCs w:val="16"/>
                <w:lang w:eastAsia="ar-SA"/>
              </w:rPr>
              <w:t>0..</w:t>
            </w:r>
            <w:proofErr w:type="gramEnd"/>
            <w:r w:rsidRPr="009018C3">
              <w:rPr>
                <w:bCs/>
                <w:color w:val="auto"/>
                <w:sz w:val="16"/>
                <w:szCs w:val="16"/>
                <w:lang w:eastAsia="ar-SA"/>
              </w:rPr>
              <w:t>4&gt;</w:t>
            </w:r>
          </w:p>
        </w:tc>
      </w:tr>
      <w:tr w:rsidR="008D60E3" w:rsidRPr="00733CC3" w14:paraId="1853E5B7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2F98AE26" w14:textId="77777777" w:rsidR="008D60E3" w:rsidRPr="009018C3" w:rsidRDefault="008D60E3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0F5DB0CA" w14:textId="114BDBAC" w:rsidR="008D60E3" w:rsidRPr="009018C3" w:rsidRDefault="00E408C6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Verificar se o </w:t>
            </w:r>
            <w:r w:rsidR="005B2877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utilizador tem conta iniciada ou não, caso </w:t>
            </w:r>
            <w:proofErr w:type="gramStart"/>
            <w:r w:rsidR="005B2877">
              <w:rPr>
                <w:bCs/>
                <w:color w:val="auto"/>
                <w:sz w:val="16"/>
                <w:szCs w:val="16"/>
                <w:lang w:val="pt-PT" w:eastAsia="ar-SA"/>
              </w:rPr>
              <w:t>tenha</w:t>
            </w:r>
            <w:proofErr w:type="gramEnd"/>
            <w:r w:rsidR="005B2877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deixar finalizar a compra</w:t>
            </w:r>
          </w:p>
        </w:tc>
      </w:tr>
    </w:tbl>
    <w:p w14:paraId="3EACCDA1" w14:textId="77777777" w:rsidR="00E82C30" w:rsidRPr="00E408C6" w:rsidRDefault="00E82C30" w:rsidP="00105813">
      <w:pPr>
        <w:spacing w:after="0"/>
        <w:rPr>
          <w:lang w:val="pt-PT"/>
        </w:rPr>
      </w:pPr>
    </w:p>
    <w:p w14:paraId="489BDC2F" w14:textId="77777777" w:rsidR="00E82C30" w:rsidRDefault="00E82C30" w:rsidP="00105813">
      <w:pPr>
        <w:spacing w:after="0"/>
        <w:rPr>
          <w:lang w:val="pt-PT"/>
        </w:rPr>
      </w:pPr>
    </w:p>
    <w:p w14:paraId="42102B90" w14:textId="77777777" w:rsidR="00DE41DB" w:rsidRDefault="00DE41DB" w:rsidP="00105813">
      <w:pPr>
        <w:spacing w:after="0"/>
        <w:rPr>
          <w:lang w:val="pt-PT"/>
        </w:rPr>
      </w:pPr>
    </w:p>
    <w:p w14:paraId="763CA421" w14:textId="77777777" w:rsidR="00DE41DB" w:rsidRPr="00E408C6" w:rsidRDefault="00DE41DB" w:rsidP="00105813">
      <w:pPr>
        <w:spacing w:after="0"/>
        <w:rPr>
          <w:lang w:val="pt-PT"/>
        </w:rPr>
      </w:pPr>
    </w:p>
    <w:p w14:paraId="12126357" w14:textId="01BE6BF4" w:rsidR="00195619" w:rsidRDefault="005C5F63" w:rsidP="00105813">
      <w:pPr>
        <w:spacing w:after="0"/>
        <w:rPr>
          <w:color w:val="auto"/>
          <w:lang w:val="pt-PT"/>
        </w:rPr>
      </w:pPr>
      <w:r>
        <w:rPr>
          <w:noProof/>
          <w:color w:val="auto"/>
          <w:lang w:val="pt-PT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0F1E8338" wp14:editId="38C29D24">
                <wp:simplePos x="0" y="0"/>
                <wp:positionH relativeFrom="column">
                  <wp:posOffset>4646705</wp:posOffset>
                </wp:positionH>
                <wp:positionV relativeFrom="paragraph">
                  <wp:posOffset>128494</wp:posOffset>
                </wp:positionV>
                <wp:extent cx="702945" cy="294640"/>
                <wp:effectExtent l="19050" t="19050" r="40005" b="29210"/>
                <wp:wrapNone/>
                <wp:docPr id="1048326865" name="Fluxograma: Conexã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2945" cy="294640"/>
                        </a:xfrm>
                        <a:prstGeom prst="flowChartConnector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E4AAE9" id="Fluxograma: Conexão 2" o:spid="_x0000_s1026" type="#_x0000_t120" style="position:absolute;margin-left:365.9pt;margin-top:10.1pt;width:55.35pt;height:23.2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" filled="f" strokecolor="red" strokeweight="4.5pt"/>
            </w:pict>
          </mc:Fallback>
        </mc:AlternateContent>
      </w:r>
      <w:r w:rsidR="00E82C30" w:rsidRPr="00F74395">
        <w:drawing>
          <wp:anchor distT="0" distB="0" distL="114300" distR="114300" simplePos="0" relativeHeight="251673600" behindDoc="1" locked="0" layoutInCell="1" allowOverlap="1" wp14:anchorId="1AA75B65" wp14:editId="5D080561">
            <wp:simplePos x="0" y="0"/>
            <wp:positionH relativeFrom="column">
              <wp:posOffset>1270</wp:posOffset>
            </wp:positionH>
            <wp:positionV relativeFrom="paragraph">
              <wp:posOffset>635</wp:posOffset>
            </wp:positionV>
            <wp:extent cx="5354955" cy="2659380"/>
            <wp:effectExtent l="0" t="0" r="0" b="7620"/>
            <wp:wrapNone/>
            <wp:docPr id="921368655" name="Imagem 1" descr="Uma imagem com texto, captura de ecrã, software, Página web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1368655" name="Imagem 1" descr="Uma imagem com texto, captura de ecrã, software, Página web&#10;&#10;Descrição gerada automaticamente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418" r="831"/>
                    <a:stretch/>
                  </pic:blipFill>
                  <pic:spPr bwMode="auto">
                    <a:xfrm>
                      <a:off x="0" y="0"/>
                      <a:ext cx="5354955" cy="26593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66F2B04E" w14:textId="6296107A" w:rsidR="00195619" w:rsidRDefault="00195619" w:rsidP="00105813">
      <w:pPr>
        <w:spacing w:after="0"/>
        <w:rPr>
          <w:color w:val="auto"/>
          <w:lang w:val="pt-PT"/>
        </w:rPr>
      </w:pPr>
    </w:p>
    <w:p w14:paraId="6CE3C93E" w14:textId="3202F156" w:rsidR="00195619" w:rsidRDefault="005C5F63" w:rsidP="00105813">
      <w:pPr>
        <w:spacing w:after="0"/>
        <w:rPr>
          <w:color w:val="auto"/>
          <w:lang w:val="pt-PT"/>
        </w:rPr>
      </w:pPr>
      <w:r>
        <w:rPr>
          <w:noProof/>
          <w:sz w:val="20"/>
          <w:lang w:val="pt-PT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34DA6C3F" wp14:editId="1D135076">
                <wp:simplePos x="0" y="0"/>
                <wp:positionH relativeFrom="column">
                  <wp:posOffset>4077110</wp:posOffset>
                </wp:positionH>
                <wp:positionV relativeFrom="paragraph">
                  <wp:posOffset>35149</wp:posOffset>
                </wp:positionV>
                <wp:extent cx="514985" cy="90170"/>
                <wp:effectExtent l="0" t="57150" r="0" b="24130"/>
                <wp:wrapNone/>
                <wp:docPr id="1617226213" name="Conexão reta unidirecion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14985" cy="9017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5470AA" id="Conexão reta unidirecional 3" o:spid="_x0000_s1026" type="#_x0000_t32" style="position:absolute;margin-left:321.05pt;margin-top:2.75pt;width:40.55pt;height:7.1pt;flip:y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" strokecolor="red" strokeweight="1.5pt">
                <v:stroke endarrow="block"/>
              </v:shape>
            </w:pict>
          </mc:Fallback>
        </mc:AlternateContent>
      </w:r>
    </w:p>
    <w:p w14:paraId="61814F7E" w14:textId="682C0B9C" w:rsidR="00195619" w:rsidRDefault="00195619" w:rsidP="00105813">
      <w:pPr>
        <w:spacing w:after="0"/>
        <w:rPr>
          <w:color w:val="auto"/>
          <w:lang w:val="pt-PT"/>
        </w:rPr>
      </w:pPr>
    </w:p>
    <w:p w14:paraId="2435B877" w14:textId="6D886FFA" w:rsidR="00195619" w:rsidRDefault="00195619" w:rsidP="00105813">
      <w:pPr>
        <w:spacing w:after="0"/>
        <w:rPr>
          <w:color w:val="auto"/>
          <w:lang w:val="pt-PT"/>
        </w:rPr>
      </w:pPr>
    </w:p>
    <w:p w14:paraId="5F65EF8A" w14:textId="67158769" w:rsidR="00195619" w:rsidRDefault="00195619" w:rsidP="00105813">
      <w:pPr>
        <w:spacing w:after="0"/>
        <w:rPr>
          <w:color w:val="auto"/>
          <w:lang w:val="pt-PT"/>
        </w:rPr>
      </w:pPr>
    </w:p>
    <w:p w14:paraId="6EBF9C42" w14:textId="77777777" w:rsidR="00195619" w:rsidRDefault="00195619" w:rsidP="00105813">
      <w:pPr>
        <w:spacing w:after="0"/>
        <w:rPr>
          <w:color w:val="auto"/>
          <w:lang w:val="pt-PT"/>
        </w:rPr>
      </w:pPr>
    </w:p>
    <w:p w14:paraId="2472E223" w14:textId="0D808F82" w:rsidR="00195619" w:rsidRDefault="00195619" w:rsidP="00105813">
      <w:pPr>
        <w:spacing w:after="0"/>
        <w:rPr>
          <w:color w:val="auto"/>
          <w:lang w:val="pt-PT"/>
        </w:rPr>
      </w:pPr>
    </w:p>
    <w:p w14:paraId="287B5B00" w14:textId="1DF7E9D3" w:rsidR="00195619" w:rsidRDefault="00195619" w:rsidP="00105813">
      <w:pPr>
        <w:spacing w:after="0"/>
        <w:rPr>
          <w:color w:val="auto"/>
          <w:lang w:val="pt-PT"/>
        </w:rPr>
      </w:pPr>
    </w:p>
    <w:p w14:paraId="12FE20FC" w14:textId="0D435431" w:rsidR="00195619" w:rsidRDefault="00195619" w:rsidP="00105813">
      <w:pPr>
        <w:spacing w:after="0"/>
        <w:rPr>
          <w:color w:val="auto"/>
          <w:lang w:val="pt-PT"/>
        </w:rPr>
      </w:pPr>
    </w:p>
    <w:p w14:paraId="625665CA" w14:textId="6ADCCD84" w:rsidR="00195619" w:rsidRDefault="00195619" w:rsidP="00105813">
      <w:pPr>
        <w:spacing w:after="0"/>
        <w:rPr>
          <w:color w:val="auto"/>
          <w:lang w:val="pt-PT"/>
        </w:rPr>
      </w:pPr>
    </w:p>
    <w:p w14:paraId="3A8C0333" w14:textId="1C5E884A" w:rsidR="00195619" w:rsidRDefault="00195619" w:rsidP="00105813">
      <w:pPr>
        <w:spacing w:after="0"/>
        <w:rPr>
          <w:color w:val="auto"/>
          <w:lang w:val="pt-PT"/>
        </w:rPr>
      </w:pPr>
    </w:p>
    <w:p w14:paraId="0BBA131D" w14:textId="4579D64F" w:rsidR="00195619" w:rsidRDefault="00195619" w:rsidP="00105813">
      <w:pPr>
        <w:spacing w:after="0"/>
        <w:rPr>
          <w:color w:val="auto"/>
          <w:lang w:val="pt-PT"/>
        </w:rPr>
      </w:pPr>
    </w:p>
    <w:p w14:paraId="3AD02422" w14:textId="042F2F11" w:rsidR="00195619" w:rsidRDefault="00195619" w:rsidP="00105813">
      <w:pPr>
        <w:spacing w:after="0"/>
        <w:rPr>
          <w:color w:val="auto"/>
          <w:lang w:val="pt-PT"/>
        </w:rPr>
      </w:pPr>
    </w:p>
    <w:p w14:paraId="4C85AE7E" w14:textId="40A1367A" w:rsidR="00195619" w:rsidRDefault="00195619" w:rsidP="00105813">
      <w:pPr>
        <w:spacing w:after="0"/>
        <w:rPr>
          <w:color w:val="auto"/>
          <w:lang w:val="pt-PT"/>
        </w:rPr>
      </w:pPr>
    </w:p>
    <w:p w14:paraId="4479DE77" w14:textId="09DD3B95" w:rsidR="00195619" w:rsidRDefault="00195619" w:rsidP="00105813">
      <w:pPr>
        <w:spacing w:after="0"/>
        <w:rPr>
          <w:color w:val="auto"/>
          <w:lang w:val="pt-PT"/>
        </w:rPr>
      </w:pPr>
    </w:p>
    <w:p w14:paraId="7C06921C" w14:textId="77777777" w:rsidR="00195619" w:rsidRDefault="00195619" w:rsidP="00105813">
      <w:pPr>
        <w:spacing w:after="0"/>
        <w:rPr>
          <w:color w:val="auto"/>
          <w:lang w:val="pt-PT"/>
        </w:rPr>
      </w:pPr>
    </w:p>
    <w:p w14:paraId="3A7A779B" w14:textId="77777777" w:rsidR="00DE41DB" w:rsidRDefault="00DE41DB" w:rsidP="00105813">
      <w:pPr>
        <w:spacing w:after="0"/>
        <w:rPr>
          <w:color w:val="auto"/>
          <w:lang w:val="pt-PT"/>
        </w:rPr>
      </w:pPr>
    </w:p>
    <w:p w14:paraId="4EE7B91E" w14:textId="77777777" w:rsidR="00DE41DB" w:rsidRDefault="00DE41DB" w:rsidP="00105813">
      <w:pPr>
        <w:spacing w:after="0"/>
        <w:rPr>
          <w:color w:val="auto"/>
          <w:lang w:val="pt-PT"/>
        </w:rPr>
      </w:pPr>
    </w:p>
    <w:p w14:paraId="1033F28B" w14:textId="77777777" w:rsidR="00DE41DB" w:rsidRDefault="00DE41DB" w:rsidP="00105813">
      <w:pPr>
        <w:spacing w:after="0"/>
        <w:rPr>
          <w:color w:val="auto"/>
          <w:lang w:val="pt-PT"/>
        </w:rPr>
      </w:pPr>
    </w:p>
    <w:p w14:paraId="1458470A" w14:textId="77777777" w:rsidR="00DE41DB" w:rsidRDefault="00DE41DB" w:rsidP="00105813">
      <w:pPr>
        <w:spacing w:after="0"/>
        <w:rPr>
          <w:color w:val="auto"/>
          <w:lang w:val="pt-PT"/>
        </w:rPr>
      </w:pPr>
    </w:p>
    <w:p w14:paraId="2D7A1C53" w14:textId="77777777" w:rsidR="00DE41DB" w:rsidRDefault="00DE41DB" w:rsidP="00105813">
      <w:pPr>
        <w:spacing w:after="0"/>
        <w:rPr>
          <w:color w:val="auto"/>
          <w:lang w:val="pt-PT"/>
        </w:rPr>
      </w:pPr>
    </w:p>
    <w:p w14:paraId="6F075985" w14:textId="77777777" w:rsidR="00DE41DB" w:rsidRDefault="00DE41DB" w:rsidP="00105813">
      <w:pPr>
        <w:spacing w:after="0"/>
        <w:rPr>
          <w:color w:val="auto"/>
          <w:lang w:val="pt-PT"/>
        </w:rPr>
      </w:pPr>
    </w:p>
    <w:p w14:paraId="1820D887" w14:textId="77777777" w:rsidR="00DE41DB" w:rsidRDefault="00DE41DB" w:rsidP="00105813">
      <w:pPr>
        <w:spacing w:after="0"/>
        <w:rPr>
          <w:color w:val="auto"/>
          <w:lang w:val="pt-PT"/>
        </w:rPr>
      </w:pPr>
    </w:p>
    <w:p w14:paraId="360E0710" w14:textId="77777777" w:rsidR="00DE41DB" w:rsidRDefault="00DE41DB" w:rsidP="00105813">
      <w:pPr>
        <w:spacing w:after="0"/>
        <w:rPr>
          <w:color w:val="auto"/>
          <w:lang w:val="pt-PT"/>
        </w:rPr>
      </w:pPr>
    </w:p>
    <w:p w14:paraId="363B713B" w14:textId="77777777" w:rsidR="00DE41DB" w:rsidRDefault="00DE41DB" w:rsidP="00105813">
      <w:pPr>
        <w:spacing w:after="0"/>
        <w:rPr>
          <w:color w:val="auto"/>
          <w:lang w:val="pt-PT"/>
        </w:rPr>
      </w:pPr>
    </w:p>
    <w:p w14:paraId="1FFFC088" w14:textId="7A062E64" w:rsidR="00AD3C95" w:rsidRDefault="00AD3C95" w:rsidP="00105813">
      <w:pPr>
        <w:spacing w:after="0"/>
        <w:rPr>
          <w:color w:val="auto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AD3C95" w:rsidRPr="009018C3" w14:paraId="548A134E" w14:textId="77777777" w:rsidTr="008F2D0A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78024D5D" w14:textId="77777777" w:rsidR="00AD3C95" w:rsidRPr="009018C3" w:rsidRDefault="00AD3C95" w:rsidP="008F2D0A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0B5EF282" w14:textId="63B51181" w:rsidR="00AD3C95" w:rsidRPr="009018C3" w:rsidRDefault="00AD3C95" w:rsidP="008F2D0A">
            <w:pPr>
              <w:pStyle w:val="Textoemtabela"/>
              <w:spacing w:before="120" w:line="240" w:lineRule="auto"/>
              <w:rPr>
                <w:b/>
              </w:rPr>
            </w:pPr>
            <w:r w:rsidRPr="009018C3">
              <w:rPr>
                <w:b/>
              </w:rPr>
              <w:t xml:space="preserve">Registo </w:t>
            </w:r>
            <w:r w:rsidR="00A5239E">
              <w:rPr>
                <w:b/>
              </w:rPr>
              <w:t>6</w:t>
            </w:r>
          </w:p>
        </w:tc>
      </w:tr>
      <w:tr w:rsidR="00AD3C95" w:rsidRPr="00733CC3" w14:paraId="3F11C884" w14:textId="77777777" w:rsidTr="008F2D0A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0138C60" w14:textId="77777777" w:rsidR="00AD3C95" w:rsidRPr="009018C3" w:rsidRDefault="00AD3C95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8FD0E14" w14:textId="3DAF0380" w:rsidR="00AD3C95" w:rsidRPr="009018C3" w:rsidRDefault="00053F59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Criar Conta com Plataformas</w:t>
            </w:r>
          </w:p>
        </w:tc>
      </w:tr>
      <w:tr w:rsidR="00AD3C95" w:rsidRPr="00733CC3" w14:paraId="490FA6B4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8465316" w14:textId="77777777" w:rsidR="00AD3C95" w:rsidRPr="009018C3" w:rsidRDefault="00AD3C95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CEE3262" w14:textId="666CB5F1" w:rsidR="00AD3C95" w:rsidRPr="009018C3" w:rsidRDefault="00F114F3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Página Inicial</w:t>
            </w:r>
          </w:p>
        </w:tc>
      </w:tr>
      <w:tr w:rsidR="00AD3C95" w:rsidRPr="009018C3" w14:paraId="0921C26A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87B1DB4" w14:textId="77777777" w:rsidR="00AD3C95" w:rsidRPr="009018C3" w:rsidRDefault="00AD3C95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62F8C30" w14:textId="77777777" w:rsidR="00AD3C95" w:rsidRPr="009018C3" w:rsidRDefault="00AD3C95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 w:rsidRPr="009018C3">
              <w:rPr>
                <w:bCs/>
                <w:color w:val="auto"/>
                <w:sz w:val="16"/>
                <w:szCs w:val="16"/>
                <w:lang w:eastAsia="ar-SA"/>
              </w:rPr>
              <w:t>&lt;</w:t>
            </w:r>
            <w:proofErr w:type="gramStart"/>
            <w:r w:rsidRPr="009018C3">
              <w:rPr>
                <w:bCs/>
                <w:color w:val="auto"/>
                <w:sz w:val="16"/>
                <w:szCs w:val="16"/>
                <w:lang w:eastAsia="ar-SA"/>
              </w:rPr>
              <w:t>1..</w:t>
            </w:r>
            <w:proofErr w:type="gramEnd"/>
            <w:r w:rsidRPr="009018C3">
              <w:rPr>
                <w:bCs/>
                <w:color w:val="auto"/>
                <w:sz w:val="16"/>
                <w:szCs w:val="16"/>
                <w:lang w:eastAsia="ar-SA"/>
              </w:rPr>
              <w:t>10&gt;</w:t>
            </w:r>
          </w:p>
        </w:tc>
      </w:tr>
      <w:tr w:rsidR="00AD3C95" w:rsidRPr="00733CC3" w14:paraId="1D61144E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F2C2017" w14:textId="77777777" w:rsidR="00AD3C95" w:rsidRPr="009018C3" w:rsidRDefault="00AD3C95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AD80C6B" w14:textId="12133EF3" w:rsidR="00AD3C95" w:rsidRPr="009018C3" w:rsidRDefault="005F6EF9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O site mostra que estou autenticado, sem ter conta criada</w:t>
            </w:r>
            <w:r w:rsidR="00C62030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. Isto acontece quando </w:t>
            </w:r>
            <w:r w:rsidR="009F4C9D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tento criar conta com o Facebook, Google e </w:t>
            </w:r>
            <w:proofErr w:type="spellStart"/>
            <w:r w:rsidR="009F4C9D">
              <w:rPr>
                <w:bCs/>
                <w:color w:val="auto"/>
                <w:sz w:val="16"/>
                <w:szCs w:val="16"/>
                <w:lang w:val="pt-PT" w:eastAsia="ar-SA"/>
              </w:rPr>
              <w:t>ICloud</w:t>
            </w:r>
            <w:proofErr w:type="spellEnd"/>
            <w:r w:rsidR="00140E0A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, eu autorizo a </w:t>
            </w:r>
            <w:r w:rsidR="00053F59">
              <w:rPr>
                <w:bCs/>
                <w:color w:val="auto"/>
                <w:sz w:val="16"/>
                <w:szCs w:val="16"/>
                <w:lang w:val="pt-PT" w:eastAsia="ar-SA"/>
              </w:rPr>
              <w:t>plataforma</w:t>
            </w:r>
            <w:r w:rsidR="00140E0A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e o site encaminha-me para a página de criar conta, se clicar no </w:t>
            </w:r>
            <w:r w:rsidR="00053F59">
              <w:rPr>
                <w:bCs/>
                <w:color w:val="auto"/>
                <w:sz w:val="16"/>
                <w:szCs w:val="16"/>
                <w:lang w:val="pt-PT" w:eastAsia="ar-SA"/>
              </w:rPr>
              <w:t>símbolo</w:t>
            </w:r>
            <w:r w:rsidR="00140E0A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da </w:t>
            </w:r>
            <w:r w:rsidR="00651B3B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La </w:t>
            </w:r>
            <w:proofErr w:type="spellStart"/>
            <w:r w:rsidR="00651B3B">
              <w:rPr>
                <w:bCs/>
                <w:color w:val="auto"/>
                <w:sz w:val="16"/>
                <w:szCs w:val="16"/>
                <w:lang w:val="pt-PT" w:eastAsia="ar-SA"/>
              </w:rPr>
              <w:t>Redoute</w:t>
            </w:r>
            <w:proofErr w:type="spellEnd"/>
            <w:r w:rsidR="00651B3B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dessa página, </w:t>
            </w:r>
            <w:r w:rsidR="00AB5C80">
              <w:rPr>
                <w:bCs/>
                <w:color w:val="auto"/>
                <w:sz w:val="16"/>
                <w:szCs w:val="16"/>
                <w:lang w:val="pt-PT" w:eastAsia="ar-SA"/>
              </w:rPr>
              <w:t>o site redireciona me para a página inicial</w:t>
            </w:r>
            <w:r w:rsidR="00053F59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e da me indicação que estou autenticado</w:t>
            </w:r>
            <w:r w:rsidR="00AB5C80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sem ter criado conta</w:t>
            </w:r>
            <w:r w:rsidR="002A6E94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e sem ter </w:t>
            </w:r>
            <w:r w:rsidR="00BD04E8">
              <w:rPr>
                <w:bCs/>
                <w:color w:val="auto"/>
                <w:sz w:val="16"/>
                <w:szCs w:val="16"/>
                <w:lang w:val="pt-PT" w:eastAsia="ar-SA"/>
              </w:rPr>
              <w:t>colocado os dados no formulário</w:t>
            </w:r>
            <w:r w:rsidR="00053F59">
              <w:rPr>
                <w:bCs/>
                <w:color w:val="auto"/>
                <w:sz w:val="16"/>
                <w:szCs w:val="16"/>
                <w:lang w:val="pt-PT" w:eastAsia="ar-SA"/>
              </w:rPr>
              <w:t>.</w:t>
            </w:r>
          </w:p>
        </w:tc>
      </w:tr>
      <w:tr w:rsidR="00AD3C95" w:rsidRPr="009018C3" w14:paraId="4F5A5263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054A6FD" w14:textId="77777777" w:rsidR="00AD3C95" w:rsidRPr="009018C3" w:rsidRDefault="00AD3C95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A9709A8" w14:textId="77777777" w:rsidR="00AD3C95" w:rsidRPr="006A26B3" w:rsidRDefault="00AD3C95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6A26B3">
              <w:rPr>
                <w:bCs/>
                <w:color w:val="auto"/>
                <w:sz w:val="16"/>
                <w:szCs w:val="16"/>
                <w:lang w:val="pt-PT" w:eastAsia="ar-SA"/>
              </w:rPr>
              <w:t>&lt;frequente</w:t>
            </w:r>
            <w:proofErr w:type="gramStart"/>
            <w:r w:rsidRPr="006A26B3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..</w:t>
            </w:r>
            <w:proofErr w:type="gramEnd"/>
            <w:r w:rsidRPr="006A26B3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raro, se aplicável&gt;</w:t>
            </w:r>
          </w:p>
        </w:tc>
      </w:tr>
      <w:tr w:rsidR="00AD3C95" w:rsidRPr="00733CC3" w14:paraId="09F3309A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717906E" w14:textId="77777777" w:rsidR="00AD3C95" w:rsidRPr="009018C3" w:rsidRDefault="00AD3C95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E0CBE74" w14:textId="2F19C476" w:rsidR="00AD3C95" w:rsidRPr="009018C3" w:rsidRDefault="00053F59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R</w:t>
            </w:r>
            <w:r w:rsidR="00AD3C95" w:rsidRPr="009018C3">
              <w:rPr>
                <w:bCs/>
                <w:color w:val="auto"/>
                <w:sz w:val="16"/>
                <w:szCs w:val="16"/>
                <w:lang w:val="pt-PT" w:eastAsia="ar-SA"/>
              </w:rPr>
              <w:t>epete sempre</w:t>
            </w:r>
          </w:p>
        </w:tc>
      </w:tr>
      <w:tr w:rsidR="00AD3C95" w:rsidRPr="009018C3" w14:paraId="3C31EE76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19C29DC" w14:textId="77777777" w:rsidR="00AD3C95" w:rsidRPr="009018C3" w:rsidRDefault="00AD3C95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EFEB350" w14:textId="77777777" w:rsidR="00AD3C95" w:rsidRPr="009018C3" w:rsidRDefault="00AD3C95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 w:rsidRPr="009018C3">
              <w:rPr>
                <w:bCs/>
                <w:color w:val="auto"/>
                <w:sz w:val="16"/>
                <w:szCs w:val="16"/>
                <w:lang w:eastAsia="ar-SA"/>
              </w:rPr>
              <w:t>&lt;</w:t>
            </w:r>
            <w:proofErr w:type="gramStart"/>
            <w:r w:rsidRPr="009018C3">
              <w:rPr>
                <w:bCs/>
                <w:color w:val="auto"/>
                <w:sz w:val="16"/>
                <w:szCs w:val="16"/>
                <w:lang w:eastAsia="ar-SA"/>
              </w:rPr>
              <w:t>0..</w:t>
            </w:r>
            <w:proofErr w:type="gramEnd"/>
            <w:r w:rsidRPr="009018C3">
              <w:rPr>
                <w:bCs/>
                <w:color w:val="auto"/>
                <w:sz w:val="16"/>
                <w:szCs w:val="16"/>
                <w:lang w:eastAsia="ar-SA"/>
              </w:rPr>
              <w:t>4&gt;</w:t>
            </w:r>
          </w:p>
        </w:tc>
      </w:tr>
      <w:tr w:rsidR="00AD3C95" w:rsidRPr="00733CC3" w14:paraId="0AC945ED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6295FC02" w14:textId="77777777" w:rsidR="00AD3C95" w:rsidRPr="009018C3" w:rsidRDefault="00AD3C95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2EF1BC15" w14:textId="0A60DB6D" w:rsidR="00AD3C95" w:rsidRPr="009018C3" w:rsidRDefault="00172894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Verificar se o utilizador tem conta ou não, antes de </w:t>
            </w:r>
            <w:r w:rsidR="00C62030">
              <w:rPr>
                <w:bCs/>
                <w:color w:val="auto"/>
                <w:sz w:val="16"/>
                <w:szCs w:val="16"/>
                <w:lang w:val="pt-PT" w:eastAsia="ar-SA"/>
              </w:rPr>
              <w:t>entra na página inicial</w:t>
            </w:r>
          </w:p>
        </w:tc>
      </w:tr>
    </w:tbl>
    <w:p w14:paraId="6A5E2C40" w14:textId="22CC6C50" w:rsidR="00230C12" w:rsidRDefault="00230C12" w:rsidP="00105813">
      <w:pPr>
        <w:spacing w:after="0"/>
        <w:rPr>
          <w:color w:val="auto"/>
          <w:lang w:val="pt-PT"/>
        </w:rPr>
      </w:pPr>
    </w:p>
    <w:p w14:paraId="2B0FBBFA" w14:textId="04775FB3" w:rsidR="00230C12" w:rsidRDefault="00230C12" w:rsidP="00105813">
      <w:pPr>
        <w:spacing w:after="0"/>
        <w:rPr>
          <w:color w:val="auto"/>
          <w:lang w:val="pt-PT"/>
        </w:rPr>
      </w:pPr>
    </w:p>
    <w:p w14:paraId="408A5DC2" w14:textId="5A26353A" w:rsidR="00195619" w:rsidRDefault="00195619" w:rsidP="00105813">
      <w:pPr>
        <w:spacing w:after="0"/>
        <w:rPr>
          <w:color w:val="auto"/>
          <w:lang w:val="pt-PT"/>
        </w:rPr>
      </w:pPr>
    </w:p>
    <w:p w14:paraId="6632326B" w14:textId="16372988" w:rsidR="00195619" w:rsidRDefault="00195619" w:rsidP="00105813">
      <w:pPr>
        <w:spacing w:after="0"/>
        <w:rPr>
          <w:color w:val="auto"/>
          <w:lang w:val="pt-PT"/>
        </w:rPr>
      </w:pPr>
    </w:p>
    <w:p w14:paraId="5B7971C6" w14:textId="21306977" w:rsidR="00195619" w:rsidRDefault="00195619" w:rsidP="00105813">
      <w:pPr>
        <w:spacing w:after="0"/>
        <w:rPr>
          <w:color w:val="auto"/>
          <w:lang w:val="pt-PT"/>
        </w:rPr>
      </w:pPr>
    </w:p>
    <w:p w14:paraId="175D107C" w14:textId="26D0267E" w:rsidR="00195619" w:rsidRDefault="00195619" w:rsidP="00105813">
      <w:pPr>
        <w:spacing w:after="0"/>
        <w:rPr>
          <w:color w:val="auto"/>
          <w:lang w:val="pt-PT"/>
        </w:rPr>
      </w:pPr>
    </w:p>
    <w:p w14:paraId="15DE909F" w14:textId="496B770D" w:rsidR="00994207" w:rsidRPr="005C572F" w:rsidRDefault="00DE41DB" w:rsidP="00105813">
      <w:pPr>
        <w:spacing w:after="0"/>
        <w:rPr>
          <w:sz w:val="20"/>
          <w:lang w:val="pt-PT"/>
        </w:rPr>
      </w:pPr>
      <w:r>
        <w:rPr>
          <w:noProof/>
          <w:color w:val="auto"/>
          <w:lang w:val="pt-PT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74EC7646" wp14:editId="7CF4F453">
                <wp:simplePos x="0" y="0"/>
                <wp:positionH relativeFrom="column">
                  <wp:posOffset>4209415</wp:posOffset>
                </wp:positionH>
                <wp:positionV relativeFrom="paragraph">
                  <wp:posOffset>-125730</wp:posOffset>
                </wp:positionV>
                <wp:extent cx="702945" cy="294640"/>
                <wp:effectExtent l="19050" t="19050" r="40005" b="29210"/>
                <wp:wrapNone/>
                <wp:docPr id="826466481" name="Fluxograma: Conexã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2945" cy="294640"/>
                        </a:xfrm>
                        <a:prstGeom prst="flowChartConnector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8D5357" id="Fluxograma: Conexão 2" o:spid="_x0000_s1026" type="#_x0000_t120" style="position:absolute;margin-left:331.45pt;margin-top:-9.9pt;width:55.35pt;height:23.2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" filled="f" strokecolor="red" strokeweight="4.5pt"/>
            </w:pict>
          </mc:Fallback>
        </mc:AlternateContent>
      </w:r>
      <w:r>
        <w:rPr>
          <w:noProof/>
          <w:sz w:val="20"/>
          <w:lang w:val="pt-PT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56A3CE65" wp14:editId="04BF2E58">
                <wp:simplePos x="0" y="0"/>
                <wp:positionH relativeFrom="column">
                  <wp:posOffset>3630295</wp:posOffset>
                </wp:positionH>
                <wp:positionV relativeFrom="paragraph">
                  <wp:posOffset>50482</wp:posOffset>
                </wp:positionV>
                <wp:extent cx="515508" cy="90768"/>
                <wp:effectExtent l="0" t="57150" r="0" b="24130"/>
                <wp:wrapNone/>
                <wp:docPr id="1993159683" name="Conexão reta unidirecion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15508" cy="90768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525009" id="Conexão reta unidirecional 3" o:spid="_x0000_s1026" type="#_x0000_t32" style="position:absolute;margin-left:285.85pt;margin-top:3.95pt;width:40.6pt;height:7.15pt;flip:y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" strokecolor="red" strokeweight="1.5pt">
                <v:stroke endarrow="block"/>
              </v:shape>
            </w:pict>
          </mc:Fallback>
        </mc:AlternateContent>
      </w:r>
      <w:r w:rsidRPr="00424148">
        <w:rPr>
          <w:sz w:val="20"/>
        </w:rPr>
        <w:drawing>
          <wp:anchor distT="0" distB="0" distL="114300" distR="114300" simplePos="0" relativeHeight="251675648" behindDoc="1" locked="0" layoutInCell="1" allowOverlap="1" wp14:anchorId="4AE65A4C" wp14:editId="7DBA6437">
            <wp:simplePos x="0" y="0"/>
            <wp:positionH relativeFrom="margin">
              <wp:posOffset>523219</wp:posOffset>
            </wp:positionH>
            <wp:positionV relativeFrom="paragraph">
              <wp:posOffset>-211138</wp:posOffset>
            </wp:positionV>
            <wp:extent cx="4624387" cy="2295987"/>
            <wp:effectExtent l="0" t="0" r="5080" b="9525"/>
            <wp:wrapNone/>
            <wp:docPr id="1969372781" name="Imagem 1" descr="Uma imagem com texto, captura de ecrã, Website, Página web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9372781" name="Imagem 1" descr="Uma imagem com texto, captura de ecrã, Website, Página web&#10;&#10;Descrição gerada automaticamente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574" r="999"/>
                    <a:stretch/>
                  </pic:blipFill>
                  <pic:spPr bwMode="auto">
                    <a:xfrm>
                      <a:off x="0" y="0"/>
                      <a:ext cx="4624387" cy="22959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8ABD1A" w14:textId="5550E1A1" w:rsidR="00994207" w:rsidRPr="005C572F" w:rsidRDefault="00994207" w:rsidP="00105813">
      <w:pPr>
        <w:spacing w:after="0"/>
        <w:rPr>
          <w:sz w:val="20"/>
          <w:lang w:val="pt-PT"/>
        </w:rPr>
      </w:pPr>
    </w:p>
    <w:p w14:paraId="19E11DE5" w14:textId="0065E5F2" w:rsidR="00195619" w:rsidRDefault="00195619" w:rsidP="00105813">
      <w:pPr>
        <w:spacing w:after="0"/>
        <w:rPr>
          <w:color w:val="auto"/>
          <w:lang w:val="pt-PT"/>
        </w:rPr>
      </w:pPr>
    </w:p>
    <w:p w14:paraId="1D21091D" w14:textId="17BAE0DA" w:rsidR="00195619" w:rsidRDefault="00195619" w:rsidP="00105813">
      <w:pPr>
        <w:spacing w:after="0"/>
        <w:rPr>
          <w:color w:val="auto"/>
          <w:lang w:val="pt-PT"/>
        </w:rPr>
      </w:pPr>
    </w:p>
    <w:p w14:paraId="75058A72" w14:textId="7B93E30B" w:rsidR="00195619" w:rsidRDefault="00195619" w:rsidP="00105813">
      <w:pPr>
        <w:spacing w:after="0"/>
        <w:rPr>
          <w:color w:val="auto"/>
          <w:lang w:val="pt-PT"/>
        </w:rPr>
      </w:pPr>
    </w:p>
    <w:p w14:paraId="56946660" w14:textId="5402148C" w:rsidR="00195619" w:rsidRDefault="00195619" w:rsidP="00105813">
      <w:pPr>
        <w:spacing w:after="0"/>
        <w:rPr>
          <w:color w:val="auto"/>
          <w:lang w:val="pt-PT"/>
        </w:rPr>
      </w:pPr>
    </w:p>
    <w:p w14:paraId="2242E61A" w14:textId="03C05672" w:rsidR="00195619" w:rsidRDefault="00195619" w:rsidP="00105813">
      <w:pPr>
        <w:spacing w:after="0"/>
        <w:rPr>
          <w:color w:val="auto"/>
          <w:lang w:val="pt-PT"/>
        </w:rPr>
      </w:pPr>
    </w:p>
    <w:p w14:paraId="50743FD9" w14:textId="5044E1E1" w:rsidR="00195619" w:rsidRDefault="00195619" w:rsidP="00105813">
      <w:pPr>
        <w:spacing w:after="0"/>
        <w:rPr>
          <w:color w:val="auto"/>
          <w:lang w:val="pt-PT"/>
        </w:rPr>
      </w:pPr>
    </w:p>
    <w:p w14:paraId="348F3E78" w14:textId="45173439" w:rsidR="00195619" w:rsidRDefault="00195619" w:rsidP="00105813">
      <w:pPr>
        <w:spacing w:after="0"/>
        <w:rPr>
          <w:color w:val="auto"/>
          <w:lang w:val="pt-PT"/>
        </w:rPr>
      </w:pPr>
    </w:p>
    <w:p w14:paraId="4E94555C" w14:textId="41C6CFF5" w:rsidR="00195619" w:rsidRDefault="00195619" w:rsidP="00105813">
      <w:pPr>
        <w:spacing w:after="0"/>
        <w:rPr>
          <w:color w:val="auto"/>
          <w:lang w:val="pt-PT"/>
        </w:rPr>
      </w:pPr>
    </w:p>
    <w:p w14:paraId="09923FFB" w14:textId="1C1BF776" w:rsidR="00195619" w:rsidRDefault="00195619" w:rsidP="00105813">
      <w:pPr>
        <w:spacing w:after="0"/>
        <w:rPr>
          <w:color w:val="auto"/>
          <w:lang w:val="pt-PT"/>
        </w:rPr>
      </w:pPr>
    </w:p>
    <w:p w14:paraId="6FBB020D" w14:textId="78D973BD" w:rsidR="00195619" w:rsidRDefault="00195619" w:rsidP="00105813">
      <w:pPr>
        <w:spacing w:after="0"/>
        <w:rPr>
          <w:color w:val="auto"/>
          <w:lang w:val="pt-PT"/>
        </w:rPr>
      </w:pPr>
    </w:p>
    <w:p w14:paraId="6B890381" w14:textId="3E2F88A5" w:rsidR="00195619" w:rsidRDefault="00195619" w:rsidP="00105813">
      <w:pPr>
        <w:spacing w:after="0"/>
        <w:rPr>
          <w:color w:val="auto"/>
          <w:lang w:val="pt-PT"/>
        </w:rPr>
      </w:pPr>
    </w:p>
    <w:p w14:paraId="11E3C035" w14:textId="493A06D5" w:rsidR="00195619" w:rsidRDefault="00DE41DB" w:rsidP="00105813">
      <w:pPr>
        <w:spacing w:after="0"/>
        <w:rPr>
          <w:color w:val="auto"/>
          <w:lang w:val="pt-PT"/>
        </w:rPr>
      </w:pPr>
      <w:r w:rsidRPr="00656CB4">
        <w:rPr>
          <w:color w:val="auto"/>
          <w:lang w:val="pt-PT"/>
        </w:rPr>
        <w:drawing>
          <wp:anchor distT="0" distB="0" distL="114300" distR="114300" simplePos="0" relativeHeight="251674624" behindDoc="1" locked="0" layoutInCell="1" allowOverlap="1" wp14:anchorId="7C7E9B3A" wp14:editId="5224E5E1">
            <wp:simplePos x="0" y="0"/>
            <wp:positionH relativeFrom="margin">
              <wp:align>center</wp:align>
            </wp:positionH>
            <wp:positionV relativeFrom="paragraph">
              <wp:posOffset>127952</wp:posOffset>
            </wp:positionV>
            <wp:extent cx="5370386" cy="2181517"/>
            <wp:effectExtent l="0" t="0" r="1905" b="9525"/>
            <wp:wrapNone/>
            <wp:docPr id="2135302220" name="Imagem 1" descr="Uma imagem com texto, captura de ecrã, software, Página web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5302220" name="Imagem 1" descr="Uma imagem com texto, captura de ecrã, software, Página web&#10;&#10;Descrição gerada automaticamente"/>
                    <pic:cNvPicPr/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3" t="8551" b="16159"/>
                    <a:stretch/>
                  </pic:blipFill>
                  <pic:spPr bwMode="auto">
                    <a:xfrm>
                      <a:off x="0" y="0"/>
                      <a:ext cx="5370386" cy="21815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6164CE" w14:textId="702A200F" w:rsidR="00195619" w:rsidRDefault="00195619" w:rsidP="00105813">
      <w:pPr>
        <w:spacing w:after="0"/>
        <w:rPr>
          <w:color w:val="auto"/>
          <w:lang w:val="pt-PT"/>
        </w:rPr>
      </w:pPr>
    </w:p>
    <w:p w14:paraId="4BF6F450" w14:textId="1ED39179" w:rsidR="00195619" w:rsidRDefault="00195619" w:rsidP="00105813">
      <w:pPr>
        <w:spacing w:after="0"/>
        <w:rPr>
          <w:color w:val="auto"/>
          <w:lang w:val="pt-PT"/>
        </w:rPr>
      </w:pPr>
    </w:p>
    <w:p w14:paraId="2827C8E4" w14:textId="07CA2708" w:rsidR="00195619" w:rsidRDefault="00195619" w:rsidP="00105813">
      <w:pPr>
        <w:spacing w:after="0"/>
        <w:rPr>
          <w:color w:val="auto"/>
          <w:lang w:val="pt-PT"/>
        </w:rPr>
      </w:pPr>
    </w:p>
    <w:p w14:paraId="10ABF0D8" w14:textId="212A9A9B" w:rsidR="00195619" w:rsidRDefault="00195619" w:rsidP="00105813">
      <w:pPr>
        <w:spacing w:after="0"/>
        <w:rPr>
          <w:color w:val="auto"/>
          <w:lang w:val="pt-PT"/>
        </w:rPr>
      </w:pPr>
    </w:p>
    <w:p w14:paraId="42D84BFE" w14:textId="5F7B6BF6" w:rsidR="00195619" w:rsidRDefault="00195619" w:rsidP="00105813">
      <w:pPr>
        <w:spacing w:after="0"/>
        <w:rPr>
          <w:color w:val="auto"/>
          <w:lang w:val="pt-PT"/>
        </w:rPr>
      </w:pPr>
    </w:p>
    <w:p w14:paraId="28AC8FAB" w14:textId="0C761113" w:rsidR="00195619" w:rsidRDefault="00195619" w:rsidP="00105813">
      <w:pPr>
        <w:spacing w:after="0"/>
        <w:rPr>
          <w:color w:val="auto"/>
          <w:lang w:val="pt-PT"/>
        </w:rPr>
      </w:pPr>
    </w:p>
    <w:p w14:paraId="33EBEE25" w14:textId="20A8A2FC" w:rsidR="00195619" w:rsidRDefault="00195619" w:rsidP="00105813">
      <w:pPr>
        <w:spacing w:after="0"/>
        <w:rPr>
          <w:color w:val="auto"/>
          <w:lang w:val="pt-PT"/>
        </w:rPr>
      </w:pPr>
    </w:p>
    <w:p w14:paraId="2E3FC748" w14:textId="00815F57" w:rsidR="00195619" w:rsidRDefault="00DE41DB" w:rsidP="00105813">
      <w:pPr>
        <w:spacing w:after="0"/>
        <w:rPr>
          <w:color w:val="auto"/>
          <w:lang w:val="pt-PT"/>
        </w:rPr>
      </w:pPr>
      <w:r>
        <w:rPr>
          <w:noProof/>
          <w:color w:val="auto"/>
          <w:lang w:val="pt-PT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2DCF9EEA" wp14:editId="2A3E560C">
                <wp:simplePos x="0" y="0"/>
                <wp:positionH relativeFrom="column">
                  <wp:posOffset>2030730</wp:posOffset>
                </wp:positionH>
                <wp:positionV relativeFrom="paragraph">
                  <wp:posOffset>42862</wp:posOffset>
                </wp:positionV>
                <wp:extent cx="1482090" cy="398780"/>
                <wp:effectExtent l="19050" t="19050" r="41910" b="39370"/>
                <wp:wrapNone/>
                <wp:docPr id="1613818712" name="Fluxograma: Conexã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82090" cy="398780"/>
                        </a:xfrm>
                        <a:prstGeom prst="flowChartConnector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47DEE8" id="Fluxograma: Conexão 2" o:spid="_x0000_s1026" type="#_x0000_t120" style="position:absolute;margin-left:159.9pt;margin-top:3.35pt;width:116.7pt;height:31.4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" filled="f" strokecolor="red" strokeweight="4.5pt"/>
            </w:pict>
          </mc:Fallback>
        </mc:AlternateContent>
      </w:r>
    </w:p>
    <w:p w14:paraId="51D19723" w14:textId="444CF5A7" w:rsidR="00195619" w:rsidRDefault="00DE41DB" w:rsidP="00105813">
      <w:pPr>
        <w:spacing w:after="0"/>
        <w:rPr>
          <w:color w:val="auto"/>
          <w:lang w:val="pt-PT"/>
        </w:rPr>
      </w:pPr>
      <w:r>
        <w:rPr>
          <w:noProof/>
          <w:sz w:val="20"/>
          <w:lang w:val="pt-PT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75F8482" wp14:editId="3477CB79">
                <wp:simplePos x="0" y="0"/>
                <wp:positionH relativeFrom="column">
                  <wp:posOffset>1169670</wp:posOffset>
                </wp:positionH>
                <wp:positionV relativeFrom="paragraph">
                  <wp:posOffset>146367</wp:posOffset>
                </wp:positionV>
                <wp:extent cx="833755" cy="166370"/>
                <wp:effectExtent l="0" t="57150" r="4445" b="24130"/>
                <wp:wrapNone/>
                <wp:docPr id="1572759348" name="Conexão reta unidirecion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33755" cy="16637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4F655A" id="Conexão reta unidirecional 3" o:spid="_x0000_s1026" type="#_x0000_t32" style="position:absolute;margin-left:92.1pt;margin-top:11.5pt;width:65.65pt;height:13.1pt;flip:y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" strokecolor="red" strokeweight="1.5pt">
                <v:stroke endarrow="block"/>
              </v:shape>
            </w:pict>
          </mc:Fallback>
        </mc:AlternateContent>
      </w:r>
    </w:p>
    <w:p w14:paraId="46D5F7A6" w14:textId="58E0D4B4" w:rsidR="00195619" w:rsidRDefault="00195619" w:rsidP="00105813">
      <w:pPr>
        <w:spacing w:after="0"/>
        <w:rPr>
          <w:color w:val="auto"/>
          <w:lang w:val="pt-PT"/>
        </w:rPr>
      </w:pPr>
    </w:p>
    <w:p w14:paraId="71384D0A" w14:textId="39002975" w:rsidR="00195619" w:rsidRDefault="00195619" w:rsidP="00105813">
      <w:pPr>
        <w:spacing w:after="0"/>
        <w:rPr>
          <w:color w:val="auto"/>
          <w:lang w:val="pt-PT"/>
        </w:rPr>
      </w:pPr>
    </w:p>
    <w:p w14:paraId="7E3EC829" w14:textId="7A17217D" w:rsidR="00195619" w:rsidRDefault="00195619" w:rsidP="00105813">
      <w:pPr>
        <w:spacing w:after="0"/>
        <w:rPr>
          <w:color w:val="auto"/>
          <w:lang w:val="pt-PT"/>
        </w:rPr>
      </w:pPr>
    </w:p>
    <w:p w14:paraId="77B87DCC" w14:textId="48A86349" w:rsidR="00195619" w:rsidRDefault="00195619" w:rsidP="00105813">
      <w:pPr>
        <w:spacing w:after="0"/>
        <w:rPr>
          <w:color w:val="auto"/>
          <w:lang w:val="pt-PT"/>
        </w:rPr>
      </w:pPr>
    </w:p>
    <w:p w14:paraId="66A835CF" w14:textId="70CBFEEF" w:rsidR="00195619" w:rsidRDefault="00195619" w:rsidP="00105813">
      <w:pPr>
        <w:spacing w:after="0"/>
        <w:rPr>
          <w:color w:val="auto"/>
          <w:lang w:val="pt-PT"/>
        </w:rPr>
      </w:pPr>
    </w:p>
    <w:p w14:paraId="5298624D" w14:textId="42A0665F" w:rsidR="00195619" w:rsidRDefault="00195619" w:rsidP="00105813">
      <w:pPr>
        <w:spacing w:after="0"/>
        <w:rPr>
          <w:color w:val="auto"/>
          <w:lang w:val="pt-PT"/>
        </w:rPr>
      </w:pPr>
    </w:p>
    <w:p w14:paraId="0CC10352" w14:textId="31D6944A" w:rsidR="00195619" w:rsidRDefault="00195619" w:rsidP="00105813">
      <w:pPr>
        <w:spacing w:after="0"/>
        <w:rPr>
          <w:color w:val="auto"/>
          <w:lang w:val="pt-PT"/>
        </w:rPr>
      </w:pPr>
    </w:p>
    <w:p w14:paraId="68644768" w14:textId="6474F77C" w:rsidR="00195619" w:rsidRDefault="00C441D7" w:rsidP="00105813">
      <w:pPr>
        <w:spacing w:after="0"/>
        <w:rPr>
          <w:color w:val="auto"/>
          <w:lang w:val="pt-PT"/>
        </w:rPr>
      </w:pPr>
      <w:r>
        <w:rPr>
          <w:noProof/>
          <w:color w:val="auto"/>
          <w:lang w:val="pt-PT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D0AB14B" wp14:editId="55326DA2">
                <wp:simplePos x="0" y="0"/>
                <wp:positionH relativeFrom="column">
                  <wp:posOffset>2494703</wp:posOffset>
                </wp:positionH>
                <wp:positionV relativeFrom="paragraph">
                  <wp:posOffset>148379</wp:posOffset>
                </wp:positionV>
                <wp:extent cx="379095" cy="344382"/>
                <wp:effectExtent l="19050" t="19050" r="40005" b="36830"/>
                <wp:wrapNone/>
                <wp:docPr id="813472515" name="Fluxograma: Conexã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9095" cy="344382"/>
                        </a:xfrm>
                        <a:prstGeom prst="flowChartConnector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77D86D" id="Fluxograma: Conexão 2" o:spid="_x0000_s1026" type="#_x0000_t120" style="position:absolute;margin-left:196.45pt;margin-top:11.7pt;width:29.85pt;height:27.1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" filled="f" strokecolor="red" strokeweight="4.5pt"/>
            </w:pict>
          </mc:Fallback>
        </mc:AlternateContent>
      </w:r>
      <w:r w:rsidR="007F0262">
        <w:rPr>
          <w:noProof/>
          <w:sz w:val="20"/>
          <w:lang w:val="pt-PT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570062E3" wp14:editId="0AA4B69F">
                <wp:simplePos x="0" y="0"/>
                <wp:positionH relativeFrom="column">
                  <wp:posOffset>1980565</wp:posOffset>
                </wp:positionH>
                <wp:positionV relativeFrom="paragraph">
                  <wp:posOffset>-100541</wp:posOffset>
                </wp:positionV>
                <wp:extent cx="546100" cy="232622"/>
                <wp:effectExtent l="0" t="0" r="82550" b="53340"/>
                <wp:wrapNone/>
                <wp:docPr id="1634770184" name="Conexão reta unidirecion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6100" cy="232622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731D30" id="Conexão reta unidirecional 3" o:spid="_x0000_s1026" type="#_x0000_t32" style="position:absolute;margin-left:155.95pt;margin-top:-7.9pt;width:43pt;height:18.3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" strokecolor="red" strokeweight="1.5pt">
                <v:stroke endarrow="block"/>
              </v:shape>
            </w:pict>
          </mc:Fallback>
        </mc:AlternateContent>
      </w:r>
    </w:p>
    <w:p w14:paraId="1733705F" w14:textId="1B6246C0" w:rsidR="00965485" w:rsidRPr="005C572F" w:rsidRDefault="00965485" w:rsidP="00105813">
      <w:pPr>
        <w:spacing w:after="0"/>
        <w:rPr>
          <w:sz w:val="20"/>
          <w:lang w:val="pt-PT"/>
        </w:rPr>
      </w:pPr>
    </w:p>
    <w:p w14:paraId="29F93F4F" w14:textId="68C3A729" w:rsidR="00195619" w:rsidRDefault="00C62030" w:rsidP="00105813">
      <w:pPr>
        <w:spacing w:after="0"/>
        <w:rPr>
          <w:color w:val="auto"/>
          <w:lang w:val="pt-PT"/>
        </w:rPr>
      </w:pPr>
      <w:r w:rsidRPr="00BA1168">
        <w:rPr>
          <w:sz w:val="20"/>
        </w:rPr>
        <w:drawing>
          <wp:anchor distT="0" distB="0" distL="114300" distR="114300" simplePos="0" relativeHeight="251676672" behindDoc="1" locked="0" layoutInCell="1" allowOverlap="1" wp14:anchorId="0B944EE6" wp14:editId="6BFEB246">
            <wp:simplePos x="0" y="0"/>
            <wp:positionH relativeFrom="margin">
              <wp:align>left</wp:align>
            </wp:positionH>
            <wp:positionV relativeFrom="paragraph">
              <wp:posOffset>-171450</wp:posOffset>
            </wp:positionV>
            <wp:extent cx="5336540" cy="2630031"/>
            <wp:effectExtent l="0" t="0" r="0" b="0"/>
            <wp:wrapNone/>
            <wp:docPr id="31092124" name="Imagem 1" descr="Uma imagem com texto, captura de ecrã, Website, Página web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092124" name="Imagem 1" descr="Uma imagem com texto, captura de ecrã, Website, Página web&#10;&#10;Descrição gerada automaticamente"/>
                    <pic:cNvPicPr/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2" t="8418" r="916" b="989"/>
                    <a:stretch/>
                  </pic:blipFill>
                  <pic:spPr bwMode="auto">
                    <a:xfrm>
                      <a:off x="0" y="0"/>
                      <a:ext cx="5336540" cy="26300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CB90B6" w14:textId="104F29F7" w:rsidR="00195619" w:rsidRDefault="00195619" w:rsidP="00105813">
      <w:pPr>
        <w:spacing w:after="0"/>
        <w:rPr>
          <w:color w:val="auto"/>
          <w:lang w:val="pt-PT"/>
        </w:rPr>
      </w:pPr>
    </w:p>
    <w:p w14:paraId="61926B99" w14:textId="44E4176E" w:rsidR="00195619" w:rsidRDefault="00195619" w:rsidP="00105813">
      <w:pPr>
        <w:spacing w:after="0"/>
        <w:rPr>
          <w:color w:val="auto"/>
          <w:lang w:val="pt-PT"/>
        </w:rPr>
      </w:pPr>
    </w:p>
    <w:p w14:paraId="52C33613" w14:textId="5A964F92" w:rsidR="00195619" w:rsidRDefault="00195619" w:rsidP="00105813">
      <w:pPr>
        <w:spacing w:after="0"/>
        <w:rPr>
          <w:color w:val="auto"/>
          <w:lang w:val="pt-PT"/>
        </w:rPr>
      </w:pPr>
    </w:p>
    <w:p w14:paraId="2A8302A4" w14:textId="57B83E80" w:rsidR="00195619" w:rsidRDefault="00195619" w:rsidP="00105813">
      <w:pPr>
        <w:spacing w:after="0"/>
        <w:rPr>
          <w:color w:val="auto"/>
          <w:lang w:val="pt-PT"/>
        </w:rPr>
      </w:pPr>
    </w:p>
    <w:p w14:paraId="1D458507" w14:textId="727DC34C" w:rsidR="00195619" w:rsidRDefault="00195619" w:rsidP="00105813">
      <w:pPr>
        <w:spacing w:after="0"/>
        <w:rPr>
          <w:color w:val="auto"/>
          <w:lang w:val="pt-PT"/>
        </w:rPr>
      </w:pPr>
    </w:p>
    <w:p w14:paraId="0C49AACD" w14:textId="5CE06D8A" w:rsidR="00994207" w:rsidRDefault="00994207" w:rsidP="00105813">
      <w:pPr>
        <w:spacing w:after="0"/>
        <w:rPr>
          <w:color w:val="auto"/>
          <w:lang w:val="pt-PT"/>
        </w:rPr>
      </w:pPr>
    </w:p>
    <w:p w14:paraId="6C379C53" w14:textId="319AF583" w:rsidR="00994207" w:rsidRDefault="00994207" w:rsidP="00105813">
      <w:pPr>
        <w:spacing w:after="0"/>
        <w:rPr>
          <w:color w:val="auto"/>
          <w:lang w:val="pt-PT"/>
        </w:rPr>
      </w:pPr>
    </w:p>
    <w:p w14:paraId="242F5C69" w14:textId="1680C16D" w:rsidR="00994207" w:rsidRDefault="00994207" w:rsidP="00105813">
      <w:pPr>
        <w:spacing w:after="0"/>
        <w:rPr>
          <w:color w:val="auto"/>
          <w:lang w:val="pt-PT"/>
        </w:rPr>
      </w:pPr>
    </w:p>
    <w:p w14:paraId="3407F22A" w14:textId="2D88D580" w:rsidR="00994207" w:rsidRDefault="00994207" w:rsidP="00105813">
      <w:pPr>
        <w:spacing w:after="0"/>
        <w:rPr>
          <w:color w:val="auto"/>
          <w:lang w:val="pt-PT"/>
        </w:rPr>
      </w:pPr>
    </w:p>
    <w:p w14:paraId="0BA9C371" w14:textId="2A6DE19F" w:rsidR="00994207" w:rsidRDefault="00994207" w:rsidP="00105813">
      <w:pPr>
        <w:spacing w:after="0"/>
        <w:rPr>
          <w:color w:val="auto"/>
          <w:lang w:val="pt-PT"/>
        </w:rPr>
      </w:pPr>
    </w:p>
    <w:p w14:paraId="56F54D69" w14:textId="4374E332" w:rsidR="00994207" w:rsidRDefault="00994207" w:rsidP="00105813">
      <w:pPr>
        <w:spacing w:after="0"/>
        <w:rPr>
          <w:color w:val="auto"/>
          <w:lang w:val="pt-PT"/>
        </w:rPr>
      </w:pPr>
    </w:p>
    <w:p w14:paraId="06DA4313" w14:textId="1BC7DF09" w:rsidR="00994207" w:rsidRDefault="00994207" w:rsidP="00105813">
      <w:pPr>
        <w:spacing w:after="0"/>
        <w:rPr>
          <w:color w:val="auto"/>
          <w:lang w:val="pt-PT"/>
        </w:rPr>
      </w:pPr>
    </w:p>
    <w:p w14:paraId="41A3A34C" w14:textId="4A6E69BC" w:rsidR="00994207" w:rsidRDefault="00994207" w:rsidP="00105813">
      <w:pPr>
        <w:spacing w:after="0"/>
        <w:rPr>
          <w:color w:val="auto"/>
          <w:lang w:val="pt-PT"/>
        </w:rPr>
      </w:pPr>
    </w:p>
    <w:p w14:paraId="00F1BB48" w14:textId="16CE156F" w:rsidR="00994207" w:rsidRDefault="00994207" w:rsidP="00105813">
      <w:pPr>
        <w:spacing w:after="0"/>
        <w:rPr>
          <w:color w:val="auto"/>
          <w:lang w:val="pt-PT"/>
        </w:rPr>
      </w:pPr>
    </w:p>
    <w:p w14:paraId="29F68A70" w14:textId="5B499B3F" w:rsidR="00994207" w:rsidRDefault="00994207" w:rsidP="00105813">
      <w:pPr>
        <w:spacing w:after="0"/>
        <w:rPr>
          <w:color w:val="auto"/>
          <w:lang w:val="pt-PT"/>
        </w:rPr>
      </w:pPr>
    </w:p>
    <w:p w14:paraId="46DE26CB" w14:textId="41AA8FEA" w:rsidR="00994207" w:rsidRDefault="00965485" w:rsidP="00105813">
      <w:pPr>
        <w:spacing w:after="0"/>
        <w:rPr>
          <w:color w:val="auto"/>
          <w:lang w:val="pt-PT"/>
        </w:rPr>
      </w:pPr>
      <w:r w:rsidRPr="009B1968">
        <w:rPr>
          <w:sz w:val="20"/>
        </w:rPr>
        <w:drawing>
          <wp:anchor distT="0" distB="0" distL="114300" distR="114300" simplePos="0" relativeHeight="251677696" behindDoc="1" locked="0" layoutInCell="1" allowOverlap="1" wp14:anchorId="7B12031E" wp14:editId="45D4083A">
            <wp:simplePos x="0" y="0"/>
            <wp:positionH relativeFrom="margin">
              <wp:posOffset>130629</wp:posOffset>
            </wp:positionH>
            <wp:positionV relativeFrom="paragraph">
              <wp:posOffset>97518</wp:posOffset>
            </wp:positionV>
            <wp:extent cx="5335270" cy="2639060"/>
            <wp:effectExtent l="0" t="0" r="0" b="8890"/>
            <wp:wrapNone/>
            <wp:docPr id="1788763679" name="Imagem 1" descr="Uma imagem com texto, captura de ecrã, Website, Página web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8763679" name="Imagem 1" descr="Uma imagem com texto, captura de ecrã, Website, Página web&#10;&#10;Descrição gerada automaticamente"/>
                    <pic:cNvPicPr/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2" t="8418" r="914" b="677"/>
                    <a:stretch/>
                  </pic:blipFill>
                  <pic:spPr bwMode="auto">
                    <a:xfrm>
                      <a:off x="0" y="0"/>
                      <a:ext cx="5335270" cy="26390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66CCB093" w14:textId="29B6709E" w:rsidR="00994207" w:rsidRDefault="00C441D7" w:rsidP="00105813">
      <w:pPr>
        <w:spacing w:after="0"/>
        <w:rPr>
          <w:color w:val="auto"/>
          <w:lang w:val="pt-PT"/>
        </w:rPr>
      </w:pPr>
      <w:r>
        <w:rPr>
          <w:noProof/>
          <w:color w:val="auto"/>
          <w:lang w:val="pt-PT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320F3B2C" wp14:editId="6D3CC73E">
                <wp:simplePos x="0" y="0"/>
                <wp:positionH relativeFrom="column">
                  <wp:posOffset>4576898</wp:posOffset>
                </wp:positionH>
                <wp:positionV relativeFrom="paragraph">
                  <wp:posOffset>44813</wp:posOffset>
                </wp:positionV>
                <wp:extent cx="569383" cy="344382"/>
                <wp:effectExtent l="19050" t="19050" r="40640" b="36830"/>
                <wp:wrapNone/>
                <wp:docPr id="364762245" name="Fluxograma: Conexã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9383" cy="344382"/>
                        </a:xfrm>
                        <a:prstGeom prst="flowChartConnector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EC0C21" id="Fluxograma: Conexão 2" o:spid="_x0000_s1026" type="#_x0000_t120" style="position:absolute;margin-left:360.4pt;margin-top:3.55pt;width:44.85pt;height:27.1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" filled="f" strokecolor="red" strokeweight="4.5pt"/>
            </w:pict>
          </mc:Fallback>
        </mc:AlternateContent>
      </w:r>
    </w:p>
    <w:p w14:paraId="12DDAEA9" w14:textId="5D143A6E" w:rsidR="00965485" w:rsidRPr="005C572F" w:rsidRDefault="0094627D" w:rsidP="00105813">
      <w:pPr>
        <w:spacing w:after="0"/>
        <w:rPr>
          <w:sz w:val="20"/>
          <w:lang w:val="pt-PT"/>
        </w:rPr>
      </w:pPr>
      <w:r>
        <w:rPr>
          <w:noProof/>
          <w:sz w:val="20"/>
          <w:lang w:val="pt-PT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2A4118F" wp14:editId="05C663F0">
                <wp:simplePos x="0" y="0"/>
                <wp:positionH relativeFrom="column">
                  <wp:posOffset>4018189</wp:posOffset>
                </wp:positionH>
                <wp:positionV relativeFrom="paragraph">
                  <wp:posOffset>93708</wp:posOffset>
                </wp:positionV>
                <wp:extent cx="516467" cy="88900"/>
                <wp:effectExtent l="0" t="57150" r="17145" b="25400"/>
                <wp:wrapNone/>
                <wp:docPr id="1284524156" name="Conexão reta unidirecion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16467" cy="889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F342CD" id="Conexão reta unidirecional 3" o:spid="_x0000_s1026" type="#_x0000_t32" style="position:absolute;margin-left:316.4pt;margin-top:7.4pt;width:40.65pt;height:7pt;flip:y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" strokecolor="red" strokeweight="1.5pt">
                <v:stroke endarrow="block"/>
              </v:shape>
            </w:pict>
          </mc:Fallback>
        </mc:AlternateContent>
      </w:r>
    </w:p>
    <w:p w14:paraId="4DA21196" w14:textId="56A04216" w:rsidR="00994207" w:rsidRDefault="00994207" w:rsidP="00105813">
      <w:pPr>
        <w:spacing w:after="0"/>
        <w:rPr>
          <w:color w:val="auto"/>
          <w:lang w:val="pt-PT"/>
        </w:rPr>
      </w:pPr>
    </w:p>
    <w:p w14:paraId="068E993F" w14:textId="56544416" w:rsidR="00195619" w:rsidRDefault="00195619" w:rsidP="00105813">
      <w:pPr>
        <w:spacing w:after="0"/>
        <w:rPr>
          <w:color w:val="auto"/>
          <w:lang w:val="pt-PT"/>
        </w:rPr>
      </w:pPr>
    </w:p>
    <w:p w14:paraId="2A7321C9" w14:textId="77777777" w:rsidR="00965485" w:rsidRDefault="00965485" w:rsidP="00105813">
      <w:pPr>
        <w:spacing w:after="0"/>
        <w:rPr>
          <w:color w:val="auto"/>
          <w:lang w:val="pt-PT"/>
        </w:rPr>
      </w:pPr>
    </w:p>
    <w:p w14:paraId="49793757" w14:textId="77777777" w:rsidR="00965485" w:rsidRDefault="00965485" w:rsidP="00105813">
      <w:pPr>
        <w:spacing w:after="0"/>
        <w:rPr>
          <w:color w:val="auto"/>
          <w:lang w:val="pt-PT"/>
        </w:rPr>
      </w:pPr>
    </w:p>
    <w:p w14:paraId="02E482BE" w14:textId="77777777" w:rsidR="00965485" w:rsidRDefault="00965485" w:rsidP="00105813">
      <w:pPr>
        <w:spacing w:after="0"/>
        <w:rPr>
          <w:color w:val="auto"/>
          <w:lang w:val="pt-PT"/>
        </w:rPr>
      </w:pPr>
    </w:p>
    <w:p w14:paraId="0F45B40E" w14:textId="77777777" w:rsidR="00965485" w:rsidRDefault="00965485" w:rsidP="00105813">
      <w:pPr>
        <w:spacing w:after="0"/>
        <w:rPr>
          <w:color w:val="auto"/>
          <w:lang w:val="pt-PT"/>
        </w:rPr>
      </w:pPr>
    </w:p>
    <w:p w14:paraId="60C4FD5B" w14:textId="77777777" w:rsidR="00965485" w:rsidRDefault="00965485" w:rsidP="00105813">
      <w:pPr>
        <w:spacing w:after="0"/>
        <w:rPr>
          <w:color w:val="auto"/>
          <w:lang w:val="pt-PT"/>
        </w:rPr>
      </w:pPr>
    </w:p>
    <w:p w14:paraId="0F4DE07F" w14:textId="77777777" w:rsidR="00965485" w:rsidRDefault="00965485" w:rsidP="00105813">
      <w:pPr>
        <w:spacing w:after="0"/>
        <w:rPr>
          <w:color w:val="auto"/>
          <w:lang w:val="pt-PT"/>
        </w:rPr>
      </w:pPr>
    </w:p>
    <w:p w14:paraId="4D821B1E" w14:textId="77777777" w:rsidR="00965485" w:rsidRDefault="00965485" w:rsidP="00105813">
      <w:pPr>
        <w:spacing w:after="0"/>
        <w:rPr>
          <w:color w:val="auto"/>
          <w:lang w:val="pt-PT"/>
        </w:rPr>
      </w:pPr>
    </w:p>
    <w:p w14:paraId="1317BE44" w14:textId="77777777" w:rsidR="00965485" w:rsidRDefault="00965485" w:rsidP="00105813">
      <w:pPr>
        <w:spacing w:after="0"/>
        <w:rPr>
          <w:color w:val="auto"/>
          <w:lang w:val="pt-PT"/>
        </w:rPr>
      </w:pPr>
    </w:p>
    <w:p w14:paraId="1E0D050F" w14:textId="77777777" w:rsidR="00965485" w:rsidRDefault="00965485" w:rsidP="00105813">
      <w:pPr>
        <w:spacing w:after="0"/>
        <w:rPr>
          <w:color w:val="auto"/>
          <w:lang w:val="pt-PT"/>
        </w:rPr>
      </w:pPr>
    </w:p>
    <w:p w14:paraId="2FED4370" w14:textId="77777777" w:rsidR="00965485" w:rsidRDefault="00965485" w:rsidP="00105813">
      <w:pPr>
        <w:spacing w:after="0"/>
        <w:rPr>
          <w:color w:val="auto"/>
          <w:lang w:val="pt-PT"/>
        </w:rPr>
      </w:pPr>
    </w:p>
    <w:p w14:paraId="1A6B0AA1" w14:textId="77777777" w:rsidR="00965485" w:rsidRDefault="00965485" w:rsidP="00105813">
      <w:pPr>
        <w:spacing w:after="0"/>
        <w:rPr>
          <w:color w:val="auto"/>
          <w:lang w:val="pt-PT"/>
        </w:rPr>
      </w:pPr>
    </w:p>
    <w:p w14:paraId="2CF4AC81" w14:textId="77777777" w:rsidR="00965485" w:rsidRDefault="00965485" w:rsidP="00105813">
      <w:pPr>
        <w:spacing w:after="0"/>
        <w:rPr>
          <w:color w:val="auto"/>
          <w:lang w:val="pt-PT"/>
        </w:rPr>
      </w:pPr>
    </w:p>
    <w:p w14:paraId="7CD552D6" w14:textId="77777777" w:rsidR="00B27D5B" w:rsidRDefault="00B27D5B" w:rsidP="00105813">
      <w:pPr>
        <w:spacing w:after="0"/>
        <w:rPr>
          <w:color w:val="auto"/>
          <w:lang w:val="pt-PT"/>
        </w:rPr>
      </w:pPr>
    </w:p>
    <w:p w14:paraId="5BBB9209" w14:textId="77777777" w:rsidR="00B27D5B" w:rsidRDefault="00B27D5B" w:rsidP="00105813">
      <w:pPr>
        <w:spacing w:after="0"/>
        <w:rPr>
          <w:color w:val="auto"/>
          <w:lang w:val="pt-PT"/>
        </w:rPr>
      </w:pPr>
    </w:p>
    <w:p w14:paraId="7DE31E6A" w14:textId="77777777" w:rsidR="00B27D5B" w:rsidRDefault="00B27D5B" w:rsidP="00105813">
      <w:pPr>
        <w:spacing w:after="0"/>
        <w:rPr>
          <w:color w:val="auto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387DA0" w:rsidRPr="009018C3" w14:paraId="58864FCE" w14:textId="77777777" w:rsidTr="008F2D0A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2580AAEA" w14:textId="77777777" w:rsidR="00387DA0" w:rsidRPr="009018C3" w:rsidRDefault="00387DA0" w:rsidP="008F2D0A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54298954" w14:textId="1F033CCA" w:rsidR="00387DA0" w:rsidRPr="009018C3" w:rsidRDefault="00387DA0" w:rsidP="008F2D0A">
            <w:pPr>
              <w:pStyle w:val="Textoemtabela"/>
              <w:spacing w:before="120" w:line="240" w:lineRule="auto"/>
              <w:rPr>
                <w:b/>
              </w:rPr>
            </w:pPr>
            <w:r w:rsidRPr="009018C3">
              <w:rPr>
                <w:b/>
              </w:rPr>
              <w:t xml:space="preserve">Registo </w:t>
            </w:r>
            <w:r w:rsidR="00A5239E">
              <w:rPr>
                <w:b/>
              </w:rPr>
              <w:t>7</w:t>
            </w:r>
          </w:p>
        </w:tc>
      </w:tr>
      <w:tr w:rsidR="00387DA0" w:rsidRPr="00733CC3" w14:paraId="34B6F5F4" w14:textId="77777777" w:rsidTr="008F2D0A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3B06814" w14:textId="77777777" w:rsidR="00387DA0" w:rsidRPr="009018C3" w:rsidRDefault="00387DA0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195A3BB" w14:textId="3CDB0D1B" w:rsidR="00387DA0" w:rsidRPr="009018C3" w:rsidRDefault="00BD04E8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Modificar </w:t>
            </w:r>
            <w:r w:rsidR="006C5D36">
              <w:rPr>
                <w:bCs/>
                <w:color w:val="auto"/>
                <w:sz w:val="16"/>
                <w:szCs w:val="16"/>
                <w:lang w:val="pt-PT" w:eastAsia="ar-SA"/>
              </w:rPr>
              <w:t>um produto do carrinho</w:t>
            </w:r>
          </w:p>
        </w:tc>
      </w:tr>
      <w:tr w:rsidR="00387DA0" w:rsidRPr="00733CC3" w14:paraId="502C24A8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A06743E" w14:textId="77777777" w:rsidR="00387DA0" w:rsidRPr="009018C3" w:rsidRDefault="00387DA0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4A6703A" w14:textId="1D3BCF5F" w:rsidR="00387DA0" w:rsidRPr="009018C3" w:rsidRDefault="006C5D36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Página do Carrinho</w:t>
            </w:r>
          </w:p>
        </w:tc>
      </w:tr>
      <w:tr w:rsidR="00387DA0" w:rsidRPr="009018C3" w14:paraId="1B925DEF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88714BA" w14:textId="77777777" w:rsidR="00387DA0" w:rsidRPr="009018C3" w:rsidRDefault="00387DA0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132F94B" w14:textId="77777777" w:rsidR="00387DA0" w:rsidRPr="009018C3" w:rsidRDefault="00387DA0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 w:rsidRPr="009018C3">
              <w:rPr>
                <w:bCs/>
                <w:color w:val="auto"/>
                <w:sz w:val="16"/>
                <w:szCs w:val="16"/>
                <w:lang w:eastAsia="ar-SA"/>
              </w:rPr>
              <w:t>&lt;</w:t>
            </w:r>
            <w:proofErr w:type="gramStart"/>
            <w:r w:rsidRPr="009018C3">
              <w:rPr>
                <w:bCs/>
                <w:color w:val="auto"/>
                <w:sz w:val="16"/>
                <w:szCs w:val="16"/>
                <w:lang w:eastAsia="ar-SA"/>
              </w:rPr>
              <w:t>1..</w:t>
            </w:r>
            <w:proofErr w:type="gramEnd"/>
            <w:r w:rsidRPr="009018C3">
              <w:rPr>
                <w:bCs/>
                <w:color w:val="auto"/>
                <w:sz w:val="16"/>
                <w:szCs w:val="16"/>
                <w:lang w:eastAsia="ar-SA"/>
              </w:rPr>
              <w:t>10&gt;</w:t>
            </w:r>
          </w:p>
        </w:tc>
      </w:tr>
      <w:tr w:rsidR="00387DA0" w:rsidRPr="00733CC3" w14:paraId="6DB5674F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92A4954" w14:textId="77777777" w:rsidR="00387DA0" w:rsidRPr="009018C3" w:rsidRDefault="00387DA0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64C0700" w14:textId="2A062408" w:rsidR="00387DA0" w:rsidRPr="009018C3" w:rsidRDefault="006C5D36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Para modificar </w:t>
            </w:r>
            <w:r w:rsidR="00A503CF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um produto do carrinho tenho </w:t>
            </w:r>
            <w:r w:rsidR="005B2877">
              <w:rPr>
                <w:bCs/>
                <w:color w:val="auto"/>
                <w:sz w:val="16"/>
                <w:szCs w:val="16"/>
                <w:lang w:val="pt-PT" w:eastAsia="ar-SA"/>
              </w:rPr>
              <w:t>de</w:t>
            </w:r>
            <w:r w:rsidR="00A503CF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clicar no botão de modificar para poder alterar o</w:t>
            </w:r>
            <w:r w:rsidR="00E81548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produto</w:t>
            </w:r>
          </w:p>
        </w:tc>
      </w:tr>
      <w:tr w:rsidR="00387DA0" w:rsidRPr="009018C3" w14:paraId="4F8E625C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3493982" w14:textId="77777777" w:rsidR="00387DA0" w:rsidRPr="009018C3" w:rsidRDefault="00387DA0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B301B27" w14:textId="77777777" w:rsidR="00387DA0" w:rsidRPr="006A26B3" w:rsidRDefault="00387DA0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6A26B3">
              <w:rPr>
                <w:bCs/>
                <w:color w:val="auto"/>
                <w:sz w:val="16"/>
                <w:szCs w:val="16"/>
                <w:lang w:val="pt-PT" w:eastAsia="ar-SA"/>
              </w:rPr>
              <w:t>&lt;frequente</w:t>
            </w:r>
            <w:proofErr w:type="gramStart"/>
            <w:r w:rsidRPr="006A26B3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..</w:t>
            </w:r>
            <w:proofErr w:type="gramEnd"/>
            <w:r w:rsidRPr="006A26B3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raro, se aplicável&gt;</w:t>
            </w:r>
          </w:p>
        </w:tc>
      </w:tr>
      <w:tr w:rsidR="00387DA0" w:rsidRPr="00733CC3" w14:paraId="60792DB5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460504B" w14:textId="77777777" w:rsidR="00387DA0" w:rsidRPr="009018C3" w:rsidRDefault="00387DA0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DF5242A" w14:textId="77777777" w:rsidR="00387DA0" w:rsidRPr="009018C3" w:rsidRDefault="00387DA0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9018C3">
              <w:rPr>
                <w:bCs/>
                <w:color w:val="auto"/>
                <w:sz w:val="16"/>
                <w:szCs w:val="16"/>
                <w:lang w:val="pt-PT" w:eastAsia="ar-SA"/>
              </w:rPr>
              <w:t>&lt;aparece 1 vez...repete sempre, se aplicável &gt;</w:t>
            </w:r>
          </w:p>
        </w:tc>
      </w:tr>
      <w:tr w:rsidR="00387DA0" w:rsidRPr="009018C3" w14:paraId="33724245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3DB596A" w14:textId="77777777" w:rsidR="00387DA0" w:rsidRPr="009018C3" w:rsidRDefault="00387DA0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101F720" w14:textId="77777777" w:rsidR="00387DA0" w:rsidRPr="009018C3" w:rsidRDefault="00387DA0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 w:rsidRPr="009018C3">
              <w:rPr>
                <w:bCs/>
                <w:color w:val="auto"/>
                <w:sz w:val="16"/>
                <w:szCs w:val="16"/>
                <w:lang w:eastAsia="ar-SA"/>
              </w:rPr>
              <w:t>&lt;</w:t>
            </w:r>
            <w:proofErr w:type="gramStart"/>
            <w:r w:rsidRPr="009018C3">
              <w:rPr>
                <w:bCs/>
                <w:color w:val="auto"/>
                <w:sz w:val="16"/>
                <w:szCs w:val="16"/>
                <w:lang w:eastAsia="ar-SA"/>
              </w:rPr>
              <w:t>0..</w:t>
            </w:r>
            <w:proofErr w:type="gramEnd"/>
            <w:r w:rsidRPr="009018C3">
              <w:rPr>
                <w:bCs/>
                <w:color w:val="auto"/>
                <w:sz w:val="16"/>
                <w:szCs w:val="16"/>
                <w:lang w:eastAsia="ar-SA"/>
              </w:rPr>
              <w:t>4&gt;</w:t>
            </w:r>
          </w:p>
        </w:tc>
      </w:tr>
      <w:tr w:rsidR="00387DA0" w:rsidRPr="00733CC3" w14:paraId="17B8D436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41651B05" w14:textId="77777777" w:rsidR="00387DA0" w:rsidRPr="009018C3" w:rsidRDefault="00387DA0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5ECA735E" w14:textId="0D3FE4A1" w:rsidR="00387DA0" w:rsidRPr="009018C3" w:rsidRDefault="005B2877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Para simplificar, poderíamos ter </w:t>
            </w:r>
            <w:r w:rsidR="006247E1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a frente da quantidade um </w:t>
            </w:r>
            <w:proofErr w:type="spellStart"/>
            <w:r w:rsidR="006247E1">
              <w:rPr>
                <w:bCs/>
                <w:color w:val="auto"/>
                <w:sz w:val="16"/>
                <w:szCs w:val="16"/>
                <w:lang w:val="pt-PT" w:eastAsia="ar-SA"/>
              </w:rPr>
              <w:t>icon</w:t>
            </w:r>
            <w:proofErr w:type="spellEnd"/>
            <w:r w:rsidR="006247E1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de mais e menos que incrementava e decrementava</w:t>
            </w:r>
            <w:r w:rsidR="00D874A3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o valor da quantidade, </w:t>
            </w:r>
            <w:r w:rsidR="009F7749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para o material e para o </w:t>
            </w:r>
            <w:r w:rsidR="00AA77A7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tamanho caso existam poderia mos ter um seletor com os vários materiais e </w:t>
            </w:r>
            <w:r w:rsidR="00ED74B0">
              <w:rPr>
                <w:bCs/>
                <w:color w:val="auto"/>
                <w:sz w:val="16"/>
                <w:szCs w:val="16"/>
                <w:lang w:val="pt-PT" w:eastAsia="ar-SA"/>
              </w:rPr>
              <w:t>tamanhos disponíveis do produto.</w:t>
            </w:r>
          </w:p>
        </w:tc>
      </w:tr>
    </w:tbl>
    <w:p w14:paraId="443AF974" w14:textId="77777777" w:rsidR="00387DA0" w:rsidRDefault="00387DA0" w:rsidP="00105813">
      <w:pPr>
        <w:spacing w:after="0"/>
        <w:rPr>
          <w:color w:val="auto"/>
          <w:lang w:val="pt-PT"/>
        </w:rPr>
      </w:pPr>
    </w:p>
    <w:p w14:paraId="028AF917" w14:textId="77777777" w:rsidR="00387DA0" w:rsidRDefault="00387DA0" w:rsidP="00105813">
      <w:pPr>
        <w:spacing w:after="0"/>
        <w:rPr>
          <w:color w:val="auto"/>
          <w:lang w:val="pt-PT"/>
        </w:rPr>
      </w:pPr>
    </w:p>
    <w:p w14:paraId="51109AC9" w14:textId="2B9CE50D" w:rsidR="005953A2" w:rsidRPr="005B2877" w:rsidRDefault="00BD04E8" w:rsidP="00105813">
      <w:pPr>
        <w:spacing w:after="0"/>
        <w:rPr>
          <w:sz w:val="20"/>
          <w:lang w:val="pt-PT"/>
        </w:rPr>
      </w:pPr>
      <w:r w:rsidRPr="0069720A">
        <w:rPr>
          <w:sz w:val="20"/>
        </w:rPr>
        <w:drawing>
          <wp:anchor distT="0" distB="0" distL="114300" distR="114300" simplePos="0" relativeHeight="251684864" behindDoc="1" locked="0" layoutInCell="1" allowOverlap="1" wp14:anchorId="215AC5F1" wp14:editId="30F29CAA">
            <wp:simplePos x="0" y="0"/>
            <wp:positionH relativeFrom="margin">
              <wp:align>center</wp:align>
            </wp:positionH>
            <wp:positionV relativeFrom="paragraph">
              <wp:posOffset>6532</wp:posOffset>
            </wp:positionV>
            <wp:extent cx="5340270" cy="2639085"/>
            <wp:effectExtent l="0" t="0" r="0" b="8890"/>
            <wp:wrapNone/>
            <wp:docPr id="642236153" name="Imagem 1" descr="Uma imagem com texto, captura de ecrã, software, Página web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2236153" name="Imagem 1" descr="Uma imagem com texto, captura de ecrã, software, Página web&#10;&#10;Descrição gerada automaticamente"/>
                    <pic:cNvPicPr/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8" t="8262" r="912" b="831"/>
                    <a:stretch/>
                  </pic:blipFill>
                  <pic:spPr bwMode="auto">
                    <a:xfrm>
                      <a:off x="0" y="0"/>
                      <a:ext cx="5340270" cy="26390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3560D038" w14:textId="0EBAB420" w:rsidR="00387DA0" w:rsidRDefault="00387DA0" w:rsidP="00105813">
      <w:pPr>
        <w:spacing w:after="0"/>
        <w:rPr>
          <w:color w:val="auto"/>
          <w:lang w:val="pt-PT"/>
        </w:rPr>
      </w:pPr>
    </w:p>
    <w:p w14:paraId="2903503C" w14:textId="77777777" w:rsidR="00387DA0" w:rsidRDefault="00387DA0" w:rsidP="00105813">
      <w:pPr>
        <w:spacing w:after="0"/>
        <w:rPr>
          <w:color w:val="auto"/>
          <w:lang w:val="pt-PT"/>
        </w:rPr>
      </w:pPr>
    </w:p>
    <w:p w14:paraId="02AB8C4B" w14:textId="77777777" w:rsidR="00387DA0" w:rsidRDefault="00387DA0" w:rsidP="00105813">
      <w:pPr>
        <w:spacing w:after="0"/>
        <w:rPr>
          <w:color w:val="auto"/>
          <w:lang w:val="pt-PT"/>
        </w:rPr>
      </w:pPr>
    </w:p>
    <w:p w14:paraId="3103C3DA" w14:textId="77777777" w:rsidR="00387DA0" w:rsidRDefault="00387DA0" w:rsidP="00105813">
      <w:pPr>
        <w:spacing w:after="0"/>
        <w:rPr>
          <w:color w:val="auto"/>
          <w:lang w:val="pt-PT"/>
        </w:rPr>
      </w:pPr>
    </w:p>
    <w:p w14:paraId="4FB3B318" w14:textId="77777777" w:rsidR="00195619" w:rsidRDefault="00195619" w:rsidP="00105813">
      <w:pPr>
        <w:spacing w:after="0"/>
        <w:rPr>
          <w:color w:val="auto"/>
          <w:lang w:val="pt-PT"/>
        </w:rPr>
      </w:pPr>
    </w:p>
    <w:p w14:paraId="2E65A7B1" w14:textId="77777777" w:rsidR="00195619" w:rsidRDefault="00195619" w:rsidP="00105813">
      <w:pPr>
        <w:spacing w:after="0"/>
        <w:rPr>
          <w:color w:val="auto"/>
          <w:lang w:val="pt-PT"/>
        </w:rPr>
      </w:pPr>
    </w:p>
    <w:p w14:paraId="5F65A7AB" w14:textId="77777777" w:rsidR="00195619" w:rsidRDefault="00195619" w:rsidP="00105813">
      <w:pPr>
        <w:spacing w:after="0"/>
        <w:rPr>
          <w:color w:val="auto"/>
          <w:lang w:val="pt-PT"/>
        </w:rPr>
      </w:pPr>
    </w:p>
    <w:p w14:paraId="3CD7A509" w14:textId="77777777" w:rsidR="00195619" w:rsidRDefault="00195619" w:rsidP="00105813">
      <w:pPr>
        <w:spacing w:after="0"/>
        <w:rPr>
          <w:color w:val="auto"/>
          <w:lang w:val="pt-PT"/>
        </w:rPr>
      </w:pPr>
    </w:p>
    <w:p w14:paraId="204ED373" w14:textId="77777777" w:rsidR="00195619" w:rsidRDefault="00195619" w:rsidP="00105813">
      <w:pPr>
        <w:spacing w:after="0"/>
        <w:rPr>
          <w:color w:val="auto"/>
          <w:lang w:val="pt-PT"/>
        </w:rPr>
      </w:pPr>
    </w:p>
    <w:p w14:paraId="6509770A" w14:textId="77777777" w:rsidR="00195619" w:rsidRDefault="00195619" w:rsidP="00105813">
      <w:pPr>
        <w:spacing w:after="0"/>
        <w:rPr>
          <w:color w:val="auto"/>
          <w:lang w:val="pt-PT"/>
        </w:rPr>
      </w:pPr>
    </w:p>
    <w:p w14:paraId="2DC5D5BF" w14:textId="77777777" w:rsidR="00195619" w:rsidRDefault="00195619" w:rsidP="00105813">
      <w:pPr>
        <w:spacing w:after="0"/>
        <w:rPr>
          <w:color w:val="auto"/>
          <w:lang w:val="pt-PT"/>
        </w:rPr>
      </w:pPr>
    </w:p>
    <w:p w14:paraId="09CBBF18" w14:textId="77777777" w:rsidR="00195619" w:rsidRDefault="00195619" w:rsidP="00105813">
      <w:pPr>
        <w:spacing w:after="0"/>
        <w:rPr>
          <w:color w:val="auto"/>
          <w:lang w:val="pt-PT"/>
        </w:rPr>
      </w:pPr>
    </w:p>
    <w:p w14:paraId="6F61A713" w14:textId="77777777" w:rsidR="00BD04E8" w:rsidRDefault="00BD04E8" w:rsidP="00105813">
      <w:pPr>
        <w:spacing w:after="0"/>
        <w:rPr>
          <w:color w:val="auto"/>
          <w:lang w:val="pt-PT"/>
        </w:rPr>
      </w:pPr>
    </w:p>
    <w:p w14:paraId="62B07668" w14:textId="77777777" w:rsidR="00BD04E8" w:rsidRDefault="00BD04E8" w:rsidP="00105813">
      <w:pPr>
        <w:spacing w:after="0"/>
        <w:rPr>
          <w:color w:val="auto"/>
          <w:lang w:val="pt-PT"/>
        </w:rPr>
      </w:pPr>
    </w:p>
    <w:p w14:paraId="7FCDA2AE" w14:textId="77777777" w:rsidR="00BD04E8" w:rsidRDefault="00BD04E8" w:rsidP="00105813">
      <w:pPr>
        <w:spacing w:after="0"/>
        <w:rPr>
          <w:color w:val="auto"/>
          <w:lang w:val="pt-PT"/>
        </w:rPr>
      </w:pPr>
    </w:p>
    <w:p w14:paraId="4E3FB575" w14:textId="77777777" w:rsidR="00BD04E8" w:rsidRDefault="00BD04E8" w:rsidP="00105813">
      <w:pPr>
        <w:spacing w:after="0"/>
        <w:rPr>
          <w:color w:val="auto"/>
          <w:lang w:val="pt-PT"/>
        </w:rPr>
      </w:pPr>
    </w:p>
    <w:p w14:paraId="7DA8BDDE" w14:textId="77777777" w:rsidR="00BD04E8" w:rsidRDefault="00BD04E8" w:rsidP="00105813">
      <w:pPr>
        <w:spacing w:after="0"/>
        <w:rPr>
          <w:color w:val="auto"/>
          <w:lang w:val="pt-PT"/>
        </w:rPr>
      </w:pPr>
    </w:p>
    <w:p w14:paraId="76DCBE82" w14:textId="77777777" w:rsidR="00195619" w:rsidRDefault="00195619" w:rsidP="00105813">
      <w:pPr>
        <w:spacing w:after="0"/>
        <w:rPr>
          <w:color w:val="auto"/>
          <w:lang w:val="pt-PT"/>
        </w:rPr>
      </w:pPr>
    </w:p>
    <w:p w14:paraId="55A0AC42" w14:textId="77777777" w:rsidR="00195619" w:rsidRDefault="00195619" w:rsidP="00105813">
      <w:pPr>
        <w:spacing w:after="0"/>
        <w:rPr>
          <w:color w:val="auto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5953A2" w:rsidRPr="009018C3" w14:paraId="2BC5508E" w14:textId="77777777" w:rsidTr="008F2D0A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4D15D801" w14:textId="77777777" w:rsidR="005953A2" w:rsidRPr="009018C3" w:rsidRDefault="005953A2" w:rsidP="008F2D0A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5A0C7A86" w14:textId="15ABA773" w:rsidR="005953A2" w:rsidRPr="009018C3" w:rsidRDefault="005953A2" w:rsidP="008F2D0A">
            <w:pPr>
              <w:pStyle w:val="Textoemtabela"/>
              <w:spacing w:before="120" w:line="240" w:lineRule="auto"/>
              <w:rPr>
                <w:b/>
              </w:rPr>
            </w:pPr>
            <w:r w:rsidRPr="009018C3">
              <w:rPr>
                <w:b/>
              </w:rPr>
              <w:t xml:space="preserve">Registo </w:t>
            </w:r>
            <w:r>
              <w:rPr>
                <w:b/>
              </w:rPr>
              <w:t>8</w:t>
            </w:r>
          </w:p>
        </w:tc>
      </w:tr>
      <w:tr w:rsidR="005953A2" w:rsidRPr="00733CC3" w14:paraId="76D97196" w14:textId="77777777" w:rsidTr="008F2D0A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BB02450" w14:textId="77777777" w:rsidR="005953A2" w:rsidRPr="009018C3" w:rsidRDefault="005953A2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F6DEAE7" w14:textId="3C562E98" w:rsidR="005953A2" w:rsidRPr="009018C3" w:rsidRDefault="009B0B59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Remover Produto</w:t>
            </w:r>
            <w:r w:rsidR="00035937">
              <w:rPr>
                <w:bCs/>
                <w:color w:val="auto"/>
                <w:sz w:val="16"/>
                <w:szCs w:val="16"/>
                <w:lang w:val="pt-PT" w:eastAsia="ar-SA"/>
              </w:rPr>
              <w:t>s</w:t>
            </w: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do carrinho</w:t>
            </w:r>
          </w:p>
        </w:tc>
      </w:tr>
      <w:tr w:rsidR="005953A2" w:rsidRPr="00733CC3" w14:paraId="1AF6E629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EE78740" w14:textId="77777777" w:rsidR="005953A2" w:rsidRPr="009018C3" w:rsidRDefault="005953A2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33C4A2F" w14:textId="2B184CCC" w:rsidR="005953A2" w:rsidRPr="009018C3" w:rsidRDefault="009B0B59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Página do Carrinho</w:t>
            </w:r>
          </w:p>
        </w:tc>
      </w:tr>
      <w:tr w:rsidR="005953A2" w:rsidRPr="009018C3" w14:paraId="729292B9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CE87AC1" w14:textId="77777777" w:rsidR="005953A2" w:rsidRPr="009018C3" w:rsidRDefault="005953A2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DB9F902" w14:textId="77777777" w:rsidR="005953A2" w:rsidRPr="009018C3" w:rsidRDefault="005953A2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 w:rsidRPr="009018C3">
              <w:rPr>
                <w:bCs/>
                <w:color w:val="auto"/>
                <w:sz w:val="16"/>
                <w:szCs w:val="16"/>
                <w:lang w:eastAsia="ar-SA"/>
              </w:rPr>
              <w:t>&lt;</w:t>
            </w:r>
            <w:proofErr w:type="gramStart"/>
            <w:r w:rsidRPr="009018C3">
              <w:rPr>
                <w:bCs/>
                <w:color w:val="auto"/>
                <w:sz w:val="16"/>
                <w:szCs w:val="16"/>
                <w:lang w:eastAsia="ar-SA"/>
              </w:rPr>
              <w:t>1..</w:t>
            </w:r>
            <w:proofErr w:type="gramEnd"/>
            <w:r w:rsidRPr="009018C3">
              <w:rPr>
                <w:bCs/>
                <w:color w:val="auto"/>
                <w:sz w:val="16"/>
                <w:szCs w:val="16"/>
                <w:lang w:eastAsia="ar-SA"/>
              </w:rPr>
              <w:t>10&gt;</w:t>
            </w:r>
          </w:p>
        </w:tc>
      </w:tr>
      <w:tr w:rsidR="005953A2" w:rsidRPr="00733CC3" w14:paraId="1BE99595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C13AA9B" w14:textId="77777777" w:rsidR="005953A2" w:rsidRPr="009018C3" w:rsidRDefault="005953A2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984EFA0" w14:textId="325A7B5A" w:rsidR="005953A2" w:rsidRPr="009018C3" w:rsidRDefault="00035937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Para remover todos os produtos do carrinho</w:t>
            </w:r>
            <w:r w:rsidR="00B60C18">
              <w:rPr>
                <w:bCs/>
                <w:color w:val="auto"/>
                <w:sz w:val="16"/>
                <w:szCs w:val="16"/>
                <w:lang w:val="pt-PT" w:eastAsia="ar-SA"/>
              </w:rPr>
              <w:t>, tenho de remover um a um</w:t>
            </w:r>
          </w:p>
        </w:tc>
      </w:tr>
      <w:tr w:rsidR="005953A2" w:rsidRPr="009018C3" w14:paraId="209AC776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B1C4167" w14:textId="77777777" w:rsidR="005953A2" w:rsidRPr="009018C3" w:rsidRDefault="005953A2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606092D" w14:textId="77777777" w:rsidR="005953A2" w:rsidRPr="006A26B3" w:rsidRDefault="005953A2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6A26B3">
              <w:rPr>
                <w:bCs/>
                <w:color w:val="auto"/>
                <w:sz w:val="16"/>
                <w:szCs w:val="16"/>
                <w:lang w:val="pt-PT" w:eastAsia="ar-SA"/>
              </w:rPr>
              <w:t>&lt;frequente</w:t>
            </w:r>
            <w:proofErr w:type="gramStart"/>
            <w:r w:rsidRPr="006A26B3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..</w:t>
            </w:r>
            <w:proofErr w:type="gramEnd"/>
            <w:r w:rsidRPr="006A26B3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raro, se aplicável&gt;</w:t>
            </w:r>
          </w:p>
        </w:tc>
      </w:tr>
      <w:tr w:rsidR="005953A2" w:rsidRPr="00733CC3" w14:paraId="481E32CF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CE2B19D" w14:textId="77777777" w:rsidR="005953A2" w:rsidRPr="009018C3" w:rsidRDefault="005953A2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FC4B345" w14:textId="68251EB2" w:rsidR="005953A2" w:rsidRPr="009018C3" w:rsidRDefault="001411AC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R</w:t>
            </w:r>
            <w:r w:rsidR="005953A2" w:rsidRPr="009018C3">
              <w:rPr>
                <w:bCs/>
                <w:color w:val="auto"/>
                <w:sz w:val="16"/>
                <w:szCs w:val="16"/>
                <w:lang w:val="pt-PT" w:eastAsia="ar-SA"/>
              </w:rPr>
              <w:t>epete sempre</w:t>
            </w:r>
          </w:p>
        </w:tc>
      </w:tr>
      <w:tr w:rsidR="005953A2" w:rsidRPr="009018C3" w14:paraId="6E644557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99019BF" w14:textId="77777777" w:rsidR="005953A2" w:rsidRPr="009018C3" w:rsidRDefault="005953A2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8389977" w14:textId="77777777" w:rsidR="005953A2" w:rsidRPr="009018C3" w:rsidRDefault="005953A2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 w:rsidRPr="009018C3">
              <w:rPr>
                <w:bCs/>
                <w:color w:val="auto"/>
                <w:sz w:val="16"/>
                <w:szCs w:val="16"/>
                <w:lang w:eastAsia="ar-SA"/>
              </w:rPr>
              <w:t>&lt;</w:t>
            </w:r>
            <w:proofErr w:type="gramStart"/>
            <w:r w:rsidRPr="009018C3">
              <w:rPr>
                <w:bCs/>
                <w:color w:val="auto"/>
                <w:sz w:val="16"/>
                <w:szCs w:val="16"/>
                <w:lang w:eastAsia="ar-SA"/>
              </w:rPr>
              <w:t>0..</w:t>
            </w:r>
            <w:proofErr w:type="gramEnd"/>
            <w:r w:rsidRPr="009018C3">
              <w:rPr>
                <w:bCs/>
                <w:color w:val="auto"/>
                <w:sz w:val="16"/>
                <w:szCs w:val="16"/>
                <w:lang w:eastAsia="ar-SA"/>
              </w:rPr>
              <w:t>4&gt;</w:t>
            </w:r>
          </w:p>
        </w:tc>
      </w:tr>
      <w:tr w:rsidR="005953A2" w:rsidRPr="00733CC3" w14:paraId="7E3AD344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17C51604" w14:textId="77777777" w:rsidR="005953A2" w:rsidRPr="009018C3" w:rsidRDefault="005953A2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7EEA5138" w14:textId="75FED1D9" w:rsidR="005953A2" w:rsidRPr="009018C3" w:rsidRDefault="00B60C18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proofErr w:type="gramStart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Uma dos</w:t>
            </w:r>
            <w:proofErr w:type="gramEnd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soluções era inserir um botão para remover todos os itens do carrinho, </w:t>
            </w:r>
            <w:r w:rsidR="00385783">
              <w:rPr>
                <w:bCs/>
                <w:color w:val="auto"/>
                <w:sz w:val="16"/>
                <w:szCs w:val="16"/>
                <w:lang w:val="pt-PT" w:eastAsia="ar-SA"/>
              </w:rPr>
              <w:t>outra das soluções</w:t>
            </w:r>
            <w:r w:rsidR="00922517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era ter uma </w:t>
            </w:r>
            <w:proofErr w:type="spellStart"/>
            <w:r w:rsidR="00922517">
              <w:rPr>
                <w:bCs/>
                <w:color w:val="auto"/>
                <w:sz w:val="16"/>
                <w:szCs w:val="16"/>
                <w:lang w:val="pt-PT" w:eastAsia="ar-SA"/>
              </w:rPr>
              <w:t>checkbox</w:t>
            </w:r>
            <w:proofErr w:type="spellEnd"/>
            <w:r w:rsidR="00922517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para </w:t>
            </w:r>
            <w:r w:rsidR="00AD622A">
              <w:rPr>
                <w:bCs/>
                <w:color w:val="auto"/>
                <w:sz w:val="16"/>
                <w:szCs w:val="16"/>
                <w:lang w:val="pt-PT" w:eastAsia="ar-SA"/>
              </w:rPr>
              <w:t>cada produto e uma de selecionar todos</w:t>
            </w:r>
            <w:r w:rsidR="008726AD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</w:t>
            </w:r>
            <w:r w:rsidR="00385783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e um botão de </w:t>
            </w:r>
            <w:r w:rsidR="008726AD">
              <w:rPr>
                <w:bCs/>
                <w:color w:val="auto"/>
                <w:sz w:val="16"/>
                <w:szCs w:val="16"/>
                <w:lang w:val="pt-PT" w:eastAsia="ar-SA"/>
              </w:rPr>
              <w:t>remover</w:t>
            </w:r>
            <w:r w:rsidR="00385783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os selecionados</w:t>
            </w:r>
            <w:r w:rsidR="00581461">
              <w:rPr>
                <w:bCs/>
                <w:color w:val="auto"/>
                <w:sz w:val="16"/>
                <w:szCs w:val="16"/>
                <w:lang w:val="pt-PT" w:eastAsia="ar-SA"/>
              </w:rPr>
              <w:t>.</w:t>
            </w:r>
          </w:p>
        </w:tc>
      </w:tr>
    </w:tbl>
    <w:p w14:paraId="759B4455" w14:textId="77777777" w:rsidR="00195619" w:rsidRDefault="00195619" w:rsidP="00105813">
      <w:pPr>
        <w:spacing w:after="0"/>
        <w:rPr>
          <w:color w:val="auto"/>
          <w:lang w:val="pt-PT"/>
        </w:rPr>
      </w:pPr>
    </w:p>
    <w:p w14:paraId="779FDAE0" w14:textId="77777777" w:rsidR="00195619" w:rsidRDefault="00195619" w:rsidP="00105813">
      <w:pPr>
        <w:spacing w:after="0"/>
        <w:rPr>
          <w:color w:val="auto"/>
          <w:lang w:val="pt-PT"/>
        </w:rPr>
      </w:pPr>
    </w:p>
    <w:p w14:paraId="7A3BBF9E" w14:textId="77777777" w:rsidR="00195619" w:rsidRDefault="00195619" w:rsidP="00105813">
      <w:pPr>
        <w:spacing w:after="0"/>
        <w:rPr>
          <w:color w:val="auto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581461" w:rsidRPr="009018C3" w14:paraId="1D142E0F" w14:textId="77777777" w:rsidTr="008F2D0A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427F1FB6" w14:textId="77777777" w:rsidR="00581461" w:rsidRPr="009018C3" w:rsidRDefault="00581461" w:rsidP="008F2D0A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21F05C5D" w14:textId="2AAF7814" w:rsidR="00581461" w:rsidRPr="009018C3" w:rsidRDefault="00581461" w:rsidP="008F2D0A">
            <w:pPr>
              <w:pStyle w:val="Textoemtabela"/>
              <w:spacing w:before="120" w:line="240" w:lineRule="auto"/>
              <w:rPr>
                <w:b/>
              </w:rPr>
            </w:pPr>
            <w:r w:rsidRPr="009018C3">
              <w:rPr>
                <w:b/>
              </w:rPr>
              <w:t xml:space="preserve">Registo </w:t>
            </w:r>
            <w:r w:rsidR="00C35BC2">
              <w:rPr>
                <w:b/>
              </w:rPr>
              <w:t>9</w:t>
            </w:r>
          </w:p>
        </w:tc>
      </w:tr>
      <w:tr w:rsidR="00581461" w:rsidRPr="00733CC3" w14:paraId="173BA340" w14:textId="77777777" w:rsidTr="008F2D0A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A37B9DC" w14:textId="77777777" w:rsidR="00581461" w:rsidRPr="009018C3" w:rsidRDefault="00581461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6E2008B" w14:textId="2ED28E58" w:rsidR="00581461" w:rsidRPr="009018C3" w:rsidRDefault="00FB7022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Remover </w:t>
            </w:r>
            <w:r w:rsidR="00D630A7">
              <w:rPr>
                <w:bCs/>
                <w:color w:val="auto"/>
                <w:sz w:val="16"/>
                <w:szCs w:val="16"/>
                <w:lang w:val="pt-PT" w:eastAsia="ar-SA"/>
              </w:rPr>
              <w:t>do Carrinho</w:t>
            </w:r>
          </w:p>
        </w:tc>
      </w:tr>
      <w:tr w:rsidR="00581461" w:rsidRPr="00733CC3" w14:paraId="3B4E7545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5F27E0D" w14:textId="77777777" w:rsidR="00581461" w:rsidRPr="009018C3" w:rsidRDefault="00581461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2DAB495" w14:textId="77777777" w:rsidR="00581461" w:rsidRPr="009018C3" w:rsidRDefault="00581461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Página do Carrinho</w:t>
            </w:r>
          </w:p>
        </w:tc>
      </w:tr>
      <w:tr w:rsidR="00581461" w:rsidRPr="009018C3" w14:paraId="60FBD7C8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BF5BA4C" w14:textId="77777777" w:rsidR="00581461" w:rsidRPr="009018C3" w:rsidRDefault="00581461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CF8D478" w14:textId="77777777" w:rsidR="00581461" w:rsidRPr="009018C3" w:rsidRDefault="00581461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 w:rsidRPr="009018C3">
              <w:rPr>
                <w:bCs/>
                <w:color w:val="auto"/>
                <w:sz w:val="16"/>
                <w:szCs w:val="16"/>
                <w:lang w:eastAsia="ar-SA"/>
              </w:rPr>
              <w:t>&lt;</w:t>
            </w:r>
            <w:proofErr w:type="gramStart"/>
            <w:r w:rsidRPr="009018C3">
              <w:rPr>
                <w:bCs/>
                <w:color w:val="auto"/>
                <w:sz w:val="16"/>
                <w:szCs w:val="16"/>
                <w:lang w:eastAsia="ar-SA"/>
              </w:rPr>
              <w:t>1..</w:t>
            </w:r>
            <w:proofErr w:type="gramEnd"/>
            <w:r w:rsidRPr="009018C3">
              <w:rPr>
                <w:bCs/>
                <w:color w:val="auto"/>
                <w:sz w:val="16"/>
                <w:szCs w:val="16"/>
                <w:lang w:eastAsia="ar-SA"/>
              </w:rPr>
              <w:t>10&gt;</w:t>
            </w:r>
          </w:p>
        </w:tc>
      </w:tr>
      <w:tr w:rsidR="00581461" w:rsidRPr="00733CC3" w14:paraId="1EE54E4F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8920BD8" w14:textId="77777777" w:rsidR="00581461" w:rsidRPr="009018C3" w:rsidRDefault="00581461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5DD1E6E" w14:textId="3531CEBC" w:rsidR="00581461" w:rsidRPr="009018C3" w:rsidRDefault="00D630A7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Ao remover um item do carrinho seria mais correto perguntar ao utilizador se deseja mesmo remover, por vezes o utilizador engana-se</w:t>
            </w:r>
            <w:r w:rsidR="00457E46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e se conseguirmos evitar o seu engano vai melhorar a sua experiência </w:t>
            </w:r>
          </w:p>
        </w:tc>
      </w:tr>
      <w:tr w:rsidR="00581461" w:rsidRPr="009018C3" w14:paraId="1BF7F0B1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DF9F933" w14:textId="77777777" w:rsidR="00581461" w:rsidRPr="009018C3" w:rsidRDefault="00581461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9DA04D3" w14:textId="77777777" w:rsidR="00581461" w:rsidRPr="006A26B3" w:rsidRDefault="00581461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6A26B3">
              <w:rPr>
                <w:bCs/>
                <w:color w:val="auto"/>
                <w:sz w:val="16"/>
                <w:szCs w:val="16"/>
                <w:lang w:val="pt-PT" w:eastAsia="ar-SA"/>
              </w:rPr>
              <w:t>&lt;frequente</w:t>
            </w:r>
            <w:proofErr w:type="gramStart"/>
            <w:r w:rsidRPr="006A26B3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..</w:t>
            </w:r>
            <w:proofErr w:type="gramEnd"/>
            <w:r w:rsidRPr="006A26B3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raro, se aplicável&gt;</w:t>
            </w:r>
          </w:p>
        </w:tc>
      </w:tr>
      <w:tr w:rsidR="00581461" w:rsidRPr="00733CC3" w14:paraId="1F52D56B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1D96835" w14:textId="77777777" w:rsidR="00581461" w:rsidRPr="009018C3" w:rsidRDefault="00581461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C7F6BAE" w14:textId="77777777" w:rsidR="00581461" w:rsidRPr="009018C3" w:rsidRDefault="00581461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R</w:t>
            </w:r>
            <w:r w:rsidRPr="009018C3">
              <w:rPr>
                <w:bCs/>
                <w:color w:val="auto"/>
                <w:sz w:val="16"/>
                <w:szCs w:val="16"/>
                <w:lang w:val="pt-PT" w:eastAsia="ar-SA"/>
              </w:rPr>
              <w:t>epete sempre</w:t>
            </w:r>
          </w:p>
        </w:tc>
      </w:tr>
      <w:tr w:rsidR="00581461" w:rsidRPr="009018C3" w14:paraId="092F8934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7D2303B" w14:textId="77777777" w:rsidR="00581461" w:rsidRPr="009018C3" w:rsidRDefault="00581461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5911069" w14:textId="77777777" w:rsidR="00581461" w:rsidRPr="009018C3" w:rsidRDefault="00581461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 w:rsidRPr="009018C3">
              <w:rPr>
                <w:bCs/>
                <w:color w:val="auto"/>
                <w:sz w:val="16"/>
                <w:szCs w:val="16"/>
                <w:lang w:eastAsia="ar-SA"/>
              </w:rPr>
              <w:t>&lt;</w:t>
            </w:r>
            <w:proofErr w:type="gramStart"/>
            <w:r w:rsidRPr="009018C3">
              <w:rPr>
                <w:bCs/>
                <w:color w:val="auto"/>
                <w:sz w:val="16"/>
                <w:szCs w:val="16"/>
                <w:lang w:eastAsia="ar-SA"/>
              </w:rPr>
              <w:t>0..</w:t>
            </w:r>
            <w:proofErr w:type="gramEnd"/>
            <w:r w:rsidRPr="009018C3">
              <w:rPr>
                <w:bCs/>
                <w:color w:val="auto"/>
                <w:sz w:val="16"/>
                <w:szCs w:val="16"/>
                <w:lang w:eastAsia="ar-SA"/>
              </w:rPr>
              <w:t>4&gt;</w:t>
            </w:r>
          </w:p>
        </w:tc>
      </w:tr>
      <w:tr w:rsidR="00581461" w:rsidRPr="00733CC3" w14:paraId="789658E5" w14:textId="77777777" w:rsidTr="008F2D0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7FAF496F" w14:textId="77777777" w:rsidR="00581461" w:rsidRPr="009018C3" w:rsidRDefault="00581461" w:rsidP="008F2D0A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02A11459" w14:textId="69CCF9F4" w:rsidR="00581461" w:rsidRPr="009018C3" w:rsidRDefault="00457E46" w:rsidP="008F2D0A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Receber uma notificação de “Deseja mesmo remover este produto do c</w:t>
            </w:r>
            <w:r w:rsidR="002F2CA4">
              <w:rPr>
                <w:bCs/>
                <w:color w:val="auto"/>
                <w:sz w:val="16"/>
                <w:szCs w:val="16"/>
                <w:lang w:val="pt-PT" w:eastAsia="ar-SA"/>
              </w:rPr>
              <w:t>arrinho”</w:t>
            </w:r>
            <w:r w:rsidR="00EE0122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com um </w:t>
            </w:r>
            <w:r w:rsidR="00C35BC2">
              <w:rPr>
                <w:bCs/>
                <w:color w:val="auto"/>
                <w:sz w:val="16"/>
                <w:szCs w:val="16"/>
                <w:lang w:val="pt-PT" w:eastAsia="ar-SA"/>
              </w:rPr>
              <w:t>botão de “sim desejo” e de “cancelar”</w:t>
            </w:r>
          </w:p>
        </w:tc>
      </w:tr>
    </w:tbl>
    <w:p w14:paraId="7CDA6F3E" w14:textId="77777777" w:rsidR="00195619" w:rsidRDefault="00195619" w:rsidP="00105813">
      <w:pPr>
        <w:spacing w:after="0"/>
        <w:rPr>
          <w:color w:val="auto"/>
          <w:lang w:val="pt-PT"/>
        </w:rPr>
      </w:pPr>
    </w:p>
    <w:p w14:paraId="5AE5FA98" w14:textId="77777777" w:rsidR="00195619" w:rsidRDefault="00195619" w:rsidP="00105813">
      <w:pPr>
        <w:spacing w:after="0"/>
        <w:rPr>
          <w:color w:val="auto"/>
          <w:lang w:val="pt-PT"/>
        </w:rPr>
      </w:pPr>
    </w:p>
    <w:p w14:paraId="6F9C7186" w14:textId="1AAAB7D0" w:rsidR="00195619" w:rsidRDefault="00C35BC2" w:rsidP="00105813">
      <w:pPr>
        <w:spacing w:after="0"/>
        <w:rPr>
          <w:color w:val="auto"/>
          <w:lang w:val="pt-PT"/>
        </w:rPr>
      </w:pPr>
      <w:r w:rsidRPr="0069720A">
        <w:rPr>
          <w:sz w:val="20"/>
        </w:rPr>
        <w:drawing>
          <wp:inline distT="0" distB="0" distL="0" distR="0" wp14:anchorId="225A5B3D" wp14:editId="7F6B013B">
            <wp:extent cx="5332491" cy="2659380"/>
            <wp:effectExtent l="0" t="0" r="1905" b="7620"/>
            <wp:docPr id="1873740849" name="Imagem 1" descr="Uma imagem com texto, captura de ecrã, software, Página web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2236153" name="Imagem 1" descr="Uma imagem com texto, captura de ecrã, software, Página web&#10;&#10;Descrição gerada automaticamente"/>
                    <pic:cNvPicPr/>
                  </pic:nvPicPr>
                  <pic:blipFill rotWithShape="1">
                    <a:blip r:embed="rId24"/>
                    <a:srcRect l="-168" t="9198" r="1418" b="-779"/>
                    <a:stretch/>
                  </pic:blipFill>
                  <pic:spPr bwMode="auto">
                    <a:xfrm>
                      <a:off x="0" y="0"/>
                      <a:ext cx="5332555" cy="26594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9B2D3C" w14:textId="77777777" w:rsidR="00195619" w:rsidRDefault="00195619" w:rsidP="00105813">
      <w:pPr>
        <w:spacing w:after="0"/>
        <w:rPr>
          <w:color w:val="auto"/>
          <w:lang w:val="pt-PT"/>
        </w:rPr>
      </w:pPr>
    </w:p>
    <w:p w14:paraId="78C5D21E" w14:textId="77777777" w:rsidR="00195619" w:rsidRDefault="00195619" w:rsidP="00105813">
      <w:pPr>
        <w:spacing w:after="0"/>
        <w:rPr>
          <w:color w:val="auto"/>
          <w:lang w:val="pt-PT"/>
        </w:rPr>
      </w:pPr>
    </w:p>
    <w:p w14:paraId="14C491AA" w14:textId="77777777" w:rsidR="00195619" w:rsidRDefault="00195619" w:rsidP="00105813">
      <w:pPr>
        <w:spacing w:after="0"/>
        <w:rPr>
          <w:color w:val="auto"/>
          <w:lang w:val="pt-PT"/>
        </w:rPr>
      </w:pPr>
    </w:p>
    <w:p w14:paraId="3F07E157" w14:textId="77777777" w:rsidR="00195619" w:rsidRDefault="00195619" w:rsidP="00105813">
      <w:pPr>
        <w:spacing w:after="0"/>
        <w:rPr>
          <w:color w:val="auto"/>
          <w:lang w:val="pt-PT"/>
        </w:rPr>
      </w:pPr>
    </w:p>
    <w:p w14:paraId="77D4AEF9" w14:textId="77777777" w:rsidR="00195619" w:rsidRDefault="00195619" w:rsidP="00105813">
      <w:pPr>
        <w:spacing w:after="0"/>
        <w:rPr>
          <w:color w:val="auto"/>
          <w:lang w:val="pt-PT"/>
        </w:rPr>
      </w:pPr>
    </w:p>
    <w:p w14:paraId="5E1C5175" w14:textId="77777777" w:rsidR="00195619" w:rsidRDefault="00195619" w:rsidP="00105813">
      <w:pPr>
        <w:spacing w:after="0"/>
        <w:rPr>
          <w:color w:val="auto"/>
          <w:lang w:val="pt-PT"/>
        </w:rPr>
      </w:pPr>
    </w:p>
    <w:p w14:paraId="340E4540" w14:textId="77777777" w:rsidR="00195619" w:rsidRDefault="00195619" w:rsidP="00105813">
      <w:pPr>
        <w:spacing w:after="0"/>
        <w:rPr>
          <w:color w:val="auto"/>
          <w:lang w:val="pt-PT"/>
        </w:rPr>
      </w:pPr>
    </w:p>
    <w:p w14:paraId="2B533052" w14:textId="77777777" w:rsidR="00195619" w:rsidRDefault="00195619" w:rsidP="00105813">
      <w:pPr>
        <w:spacing w:after="0"/>
        <w:rPr>
          <w:color w:val="auto"/>
          <w:lang w:val="pt-PT"/>
        </w:rPr>
      </w:pPr>
    </w:p>
    <w:p w14:paraId="6AEEF38A" w14:textId="77777777" w:rsidR="00195619" w:rsidRDefault="00195619" w:rsidP="00105813">
      <w:pPr>
        <w:spacing w:after="0"/>
        <w:rPr>
          <w:color w:val="auto"/>
          <w:lang w:val="pt-PT"/>
        </w:rPr>
      </w:pPr>
    </w:p>
    <w:p w14:paraId="042E32F8" w14:textId="77777777" w:rsidR="00195619" w:rsidRDefault="00195619" w:rsidP="00105813">
      <w:pPr>
        <w:spacing w:after="0"/>
        <w:rPr>
          <w:color w:val="auto"/>
          <w:lang w:val="pt-PT"/>
        </w:rPr>
      </w:pPr>
    </w:p>
    <w:p w14:paraId="7A3DB21D" w14:textId="77777777" w:rsidR="00387DA0" w:rsidRPr="009018C3" w:rsidRDefault="00387DA0" w:rsidP="00105813">
      <w:pPr>
        <w:spacing w:after="0"/>
        <w:rPr>
          <w:color w:val="auto"/>
          <w:lang w:val="pt-PT"/>
        </w:rPr>
      </w:pPr>
    </w:p>
    <w:p w14:paraId="5F451A82" w14:textId="77777777" w:rsidR="00D62A6C" w:rsidRPr="009018C3" w:rsidRDefault="00D62A6C" w:rsidP="00D62A6C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  <w:r w:rsidRPr="009018C3">
        <w:rPr>
          <w:b/>
          <w:smallCaps/>
          <w:color w:val="auto"/>
          <w:spacing w:val="5"/>
          <w:sz w:val="24"/>
          <w:szCs w:val="24"/>
          <w:lang w:val="pt-PT"/>
        </w:rPr>
        <w:t>Tabelas com o resumo da avaliação consolidada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573"/>
        <w:gridCol w:w="5234"/>
        <w:gridCol w:w="3021"/>
      </w:tblGrid>
      <w:tr w:rsidR="009018C3" w:rsidRPr="00733CC3" w14:paraId="2F9970BA" w14:textId="77777777" w:rsidTr="00D62A6C">
        <w:tc>
          <w:tcPr>
            <w:tcW w:w="5807" w:type="dxa"/>
            <w:gridSpan w:val="2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16D479" w14:textId="77777777" w:rsidR="00D62A6C" w:rsidRPr="009018C3" w:rsidRDefault="00D62A6C" w:rsidP="00900915">
            <w:pPr>
              <w:spacing w:before="120" w:after="0" w:line="240" w:lineRule="auto"/>
              <w:jc w:val="center"/>
              <w:rPr>
                <w:b/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b/>
                <w:bCs/>
                <w:color w:val="auto"/>
                <w:sz w:val="20"/>
                <w:lang w:val="pt-PT" w:eastAsia="ar-SA"/>
              </w:rPr>
              <w:t>Heurística</w:t>
            </w: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BE231B2" w14:textId="77777777" w:rsidR="00D62A6C" w:rsidRPr="009018C3" w:rsidRDefault="00D62A6C" w:rsidP="00900915">
            <w:pPr>
              <w:spacing w:after="0" w:line="240" w:lineRule="auto"/>
              <w:jc w:val="center"/>
              <w:rPr>
                <w:b/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b/>
                <w:bCs/>
                <w:color w:val="auto"/>
                <w:sz w:val="20"/>
                <w:lang w:val="pt-PT" w:eastAsia="ar-SA"/>
              </w:rPr>
              <w:t>Nº de vezes em que a heurística é violada</w:t>
            </w:r>
          </w:p>
        </w:tc>
      </w:tr>
      <w:tr w:rsidR="009018C3" w:rsidRPr="00733CC3" w14:paraId="120ECC21" w14:textId="77777777" w:rsidTr="00D62A6C">
        <w:tc>
          <w:tcPr>
            <w:tcW w:w="573" w:type="dxa"/>
            <w:tcBorders>
              <w:top w:val="single" w:sz="4" w:space="0" w:color="000000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C865B2D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1</w:t>
            </w:r>
          </w:p>
        </w:tc>
        <w:tc>
          <w:tcPr>
            <w:tcW w:w="5234" w:type="dxa"/>
            <w:tcBorders>
              <w:top w:val="single" w:sz="4" w:space="0" w:color="000000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39648B64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bCs/>
                <w:color w:val="auto"/>
                <w:sz w:val="20"/>
                <w:lang w:val="pt-PT" w:eastAsia="ar-SA"/>
              </w:rPr>
              <w:t>Visibilidade do estado do sistema</w:t>
            </w: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1443E16" w14:textId="0A5CECD1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</w:p>
        </w:tc>
      </w:tr>
      <w:tr w:rsidR="009018C3" w:rsidRPr="00733CC3" w14:paraId="4B5BE2A1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CB9C44F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2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5DACFEFD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bCs/>
                <w:color w:val="auto"/>
                <w:sz w:val="20"/>
                <w:lang w:val="pt-PT" w:eastAsia="ar-SA"/>
              </w:rPr>
              <w:t>Correspondência entre o sistema e o mundo real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50BF0627" w14:textId="1E0DCEBC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</w:p>
        </w:tc>
      </w:tr>
      <w:tr w:rsidR="009018C3" w:rsidRPr="00733CC3" w14:paraId="36B4703F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F1219E0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3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1477629F" w14:textId="77777777" w:rsidR="00D62A6C" w:rsidRPr="006A26B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6A26B3">
              <w:rPr>
                <w:bCs/>
                <w:color w:val="auto"/>
                <w:sz w:val="20"/>
                <w:lang w:val="pt-PT" w:eastAsia="ar-SA"/>
              </w:rPr>
              <w:t>Liberdade e controlo pelo utilizador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30F22BC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</w:p>
        </w:tc>
      </w:tr>
      <w:tr w:rsidR="009018C3" w:rsidRPr="009018C3" w14:paraId="4B39C0AE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342F495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4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7AADCDD8" w14:textId="77777777" w:rsidR="00D62A6C" w:rsidRPr="006A26B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6A26B3">
              <w:rPr>
                <w:bCs/>
                <w:color w:val="auto"/>
                <w:sz w:val="20"/>
                <w:lang w:val="pt-PT" w:eastAsia="ar-SA"/>
              </w:rPr>
              <w:t xml:space="preserve">Consistência e </w:t>
            </w:r>
            <w:r w:rsidRPr="006A26B3">
              <w:rPr>
                <w:bCs/>
                <w:i/>
                <w:color w:val="auto"/>
                <w:sz w:val="20"/>
                <w:lang w:val="pt-PT" w:eastAsia="ar-SA"/>
              </w:rPr>
              <w:t>standards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78BECFE0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</w:p>
        </w:tc>
      </w:tr>
      <w:tr w:rsidR="009018C3" w:rsidRPr="009018C3" w14:paraId="2FB5F40B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1A1BA3E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5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347286A2" w14:textId="77777777" w:rsidR="00D62A6C" w:rsidRPr="006A26B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6A26B3">
              <w:rPr>
                <w:bCs/>
                <w:color w:val="auto"/>
                <w:sz w:val="20"/>
                <w:lang w:val="pt-PT" w:eastAsia="ar-SA"/>
              </w:rPr>
              <w:t>Prevenção de erros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28A3D1D7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</w:p>
        </w:tc>
      </w:tr>
      <w:tr w:rsidR="009018C3" w:rsidRPr="00733CC3" w14:paraId="1053D818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2601E66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6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C7B33CA" w14:textId="77777777" w:rsidR="00D62A6C" w:rsidRPr="006A26B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6A26B3">
              <w:rPr>
                <w:bCs/>
                <w:color w:val="auto"/>
                <w:sz w:val="20"/>
                <w:lang w:val="pt-PT" w:eastAsia="ar-SA"/>
              </w:rPr>
              <w:t>Reconhecer em vez de relembrar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D7EB0DC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</w:p>
        </w:tc>
      </w:tr>
      <w:tr w:rsidR="009018C3" w:rsidRPr="00733CC3" w14:paraId="40C887BB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B95C0F8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7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3B18E966" w14:textId="77777777" w:rsidR="00D62A6C" w:rsidRPr="006A26B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6A26B3">
              <w:rPr>
                <w:bCs/>
                <w:color w:val="auto"/>
                <w:sz w:val="20"/>
                <w:lang w:val="pt-PT" w:eastAsia="ar-SA"/>
              </w:rPr>
              <w:t>Flexibilidade e eficiência de utilização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5BEB8E8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</w:p>
        </w:tc>
      </w:tr>
      <w:tr w:rsidR="009018C3" w:rsidRPr="009018C3" w14:paraId="7C88EAB8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80BD68A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8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29326285" w14:textId="4A73E3EB" w:rsidR="00D62A6C" w:rsidRPr="006A26B3" w:rsidRDefault="00013DF0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6A26B3">
              <w:rPr>
                <w:bCs/>
                <w:color w:val="auto"/>
                <w:sz w:val="20"/>
                <w:lang w:val="pt-PT" w:eastAsia="ar-SA"/>
              </w:rPr>
              <w:t>Estética e desenho minimalista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0CFA61DC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</w:p>
        </w:tc>
      </w:tr>
      <w:tr w:rsidR="009018C3" w:rsidRPr="00733CC3" w14:paraId="6D1B924C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BA17EB8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9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D8725A5" w14:textId="77777777" w:rsidR="00D62A6C" w:rsidRPr="006A26B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6A26B3">
              <w:rPr>
                <w:bCs/>
                <w:color w:val="auto"/>
                <w:sz w:val="20"/>
                <w:lang w:val="pt-PT" w:eastAsia="ar-SA"/>
              </w:rPr>
              <w:t>Ajuda utilizadores a reconhecer e recuperar dos erros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74BC0BBF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</w:p>
        </w:tc>
      </w:tr>
      <w:tr w:rsidR="009018C3" w:rsidRPr="009018C3" w14:paraId="49984A8E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5C86DD0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10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05299650" w14:textId="77777777" w:rsidR="00D62A6C" w:rsidRPr="006A26B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6A26B3">
              <w:rPr>
                <w:bCs/>
                <w:color w:val="auto"/>
                <w:sz w:val="20"/>
                <w:lang w:val="pt-PT" w:eastAsia="ar-SA"/>
              </w:rPr>
              <w:t>Ajuda e documentação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2778350F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</w:p>
        </w:tc>
      </w:tr>
      <w:tr w:rsidR="009018C3" w:rsidRPr="009018C3" w14:paraId="7B150489" w14:textId="77777777" w:rsidTr="00D62A6C">
        <w:tc>
          <w:tcPr>
            <w:tcW w:w="5807" w:type="dxa"/>
            <w:gridSpan w:val="2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270F5B6" w14:textId="77777777" w:rsidR="00D62A6C" w:rsidRPr="009018C3" w:rsidRDefault="00D62A6C" w:rsidP="00900915">
            <w:pPr>
              <w:spacing w:after="0" w:line="240" w:lineRule="auto"/>
              <w:jc w:val="right"/>
              <w:rPr>
                <w:b/>
                <w:bCs/>
                <w:color w:val="auto"/>
                <w:sz w:val="20"/>
                <w:lang w:eastAsia="ar-SA"/>
              </w:rPr>
            </w:pPr>
            <w:r w:rsidRPr="009018C3">
              <w:rPr>
                <w:b/>
                <w:bCs/>
                <w:color w:val="auto"/>
                <w:sz w:val="20"/>
                <w:lang w:eastAsia="ar-SA"/>
              </w:rPr>
              <w:t>Total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</w:tcPr>
          <w:p w14:paraId="728F35EF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</w:p>
        </w:tc>
      </w:tr>
    </w:tbl>
    <w:p w14:paraId="705BFF91" w14:textId="77777777" w:rsidR="00E878BD" w:rsidRPr="009018C3" w:rsidRDefault="00E878BD">
      <w:pPr>
        <w:rPr>
          <w:color w:val="auto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573"/>
        <w:gridCol w:w="5234"/>
        <w:gridCol w:w="3021"/>
      </w:tblGrid>
      <w:tr w:rsidR="009018C3" w:rsidRPr="00733CC3" w14:paraId="4BA702F5" w14:textId="77777777" w:rsidTr="00D62A6C">
        <w:tc>
          <w:tcPr>
            <w:tcW w:w="5807" w:type="dxa"/>
            <w:gridSpan w:val="2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684B00" w14:textId="77777777" w:rsidR="00D62A6C" w:rsidRPr="009018C3" w:rsidRDefault="00D62A6C" w:rsidP="00900915">
            <w:pPr>
              <w:spacing w:before="120" w:after="0" w:line="240" w:lineRule="auto"/>
              <w:jc w:val="center"/>
              <w:rPr>
                <w:b/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b/>
                <w:bCs/>
                <w:color w:val="auto"/>
                <w:sz w:val="20"/>
                <w:lang w:val="pt-PT" w:eastAsia="ar-SA"/>
              </w:rPr>
              <w:t>Severidade</w:t>
            </w: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011F314" w14:textId="77777777" w:rsidR="00D62A6C" w:rsidRPr="009018C3" w:rsidRDefault="00D62A6C" w:rsidP="00900915">
            <w:pPr>
              <w:spacing w:after="0" w:line="240" w:lineRule="auto"/>
              <w:jc w:val="center"/>
              <w:rPr>
                <w:b/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b/>
                <w:bCs/>
                <w:color w:val="auto"/>
                <w:sz w:val="20"/>
                <w:lang w:val="pt-PT" w:eastAsia="ar-SA"/>
              </w:rPr>
              <w:t>Nº de vezes em que a severidade em causa foi atribuída</w:t>
            </w:r>
          </w:p>
        </w:tc>
      </w:tr>
      <w:tr w:rsidR="009018C3" w:rsidRPr="00733CC3" w14:paraId="0E38674E" w14:textId="77777777" w:rsidTr="00D62A6C"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1294FCA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0</w:t>
            </w:r>
          </w:p>
        </w:tc>
        <w:tc>
          <w:tcPr>
            <w:tcW w:w="5234" w:type="dxa"/>
            <w:tcBorders>
              <w:top w:val="single" w:sz="4" w:space="0" w:color="000000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08E6D73F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color w:val="auto"/>
                <w:sz w:val="20"/>
                <w:lang w:val="pt-PT"/>
              </w:rPr>
              <w:t>Não existe consenso de que seja um problema de usabilidade</w:t>
            </w: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1ADC3DB7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</w:p>
        </w:tc>
      </w:tr>
      <w:tr w:rsidR="009018C3" w:rsidRPr="009018C3" w14:paraId="6F372A28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4DFDC4D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1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3B133BF5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color w:val="auto"/>
                <w:sz w:val="20"/>
                <w:lang w:val="pt-PT"/>
              </w:rPr>
              <w:t>Problema cosmético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BEFF281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</w:p>
        </w:tc>
      </w:tr>
      <w:tr w:rsidR="009018C3" w:rsidRPr="009018C3" w14:paraId="5E6A5484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5944EE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2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25B636CE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color w:val="auto"/>
                <w:sz w:val="20"/>
                <w:lang w:val="pt-PT"/>
              </w:rPr>
              <w:t>Problema menor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5A61363B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</w:p>
        </w:tc>
      </w:tr>
      <w:tr w:rsidR="009018C3" w:rsidRPr="009018C3" w14:paraId="66BF14AD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039390D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3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1E4E6D2F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 w:rsidRPr="009018C3">
              <w:rPr>
                <w:color w:val="auto"/>
                <w:sz w:val="20"/>
                <w:lang w:val="pt-PT"/>
              </w:rPr>
              <w:t>Problema significativo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1BF6629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</w:p>
        </w:tc>
      </w:tr>
      <w:tr w:rsidR="009018C3" w:rsidRPr="009018C3" w14:paraId="3486854C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B890C43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4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3A830E4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 w:rsidRPr="009018C3">
              <w:rPr>
                <w:color w:val="auto"/>
                <w:sz w:val="20"/>
                <w:lang w:val="pt-PT"/>
              </w:rPr>
              <w:t>Problema catastrófico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66890C4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</w:p>
        </w:tc>
      </w:tr>
      <w:tr w:rsidR="009018C3" w:rsidRPr="009018C3" w14:paraId="4B07D6AD" w14:textId="77777777" w:rsidTr="00D62A6C">
        <w:tc>
          <w:tcPr>
            <w:tcW w:w="5807" w:type="dxa"/>
            <w:gridSpan w:val="2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7B48323" w14:textId="0ED8F7DE" w:rsidR="00D62A6C" w:rsidRPr="009018C3" w:rsidRDefault="00D62A6C" w:rsidP="00900915">
            <w:pPr>
              <w:spacing w:after="0" w:line="240" w:lineRule="auto"/>
              <w:jc w:val="right"/>
              <w:rPr>
                <w:b/>
                <w:color w:val="auto"/>
                <w:sz w:val="20"/>
                <w:lang w:val="pt-PT"/>
              </w:rPr>
            </w:pPr>
            <w:r w:rsidRPr="00EF0894">
              <w:rPr>
                <w:b/>
                <w:bCs/>
                <w:color w:val="auto"/>
                <w:sz w:val="20"/>
                <w:lang w:val="pt-PT" w:eastAsia="ar-SA"/>
              </w:rPr>
              <w:t>Média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</w:tcPr>
          <w:p w14:paraId="531796FA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</w:p>
        </w:tc>
      </w:tr>
    </w:tbl>
    <w:p w14:paraId="06C38D3B" w14:textId="77777777" w:rsidR="00D62A6C" w:rsidRDefault="00D62A6C">
      <w:pPr>
        <w:rPr>
          <w:color w:val="auto"/>
          <w:lang w:val="pt-PT"/>
        </w:rPr>
      </w:pPr>
    </w:p>
    <w:p w14:paraId="105A735A" w14:textId="3D090C5B" w:rsidR="00C35BC2" w:rsidRPr="00AD67B7" w:rsidRDefault="00C35BC2">
      <w:pPr>
        <w:rPr>
          <w:color w:val="auto"/>
          <w:sz w:val="28"/>
          <w:szCs w:val="28"/>
          <w:lang w:val="pt-PT"/>
        </w:rPr>
      </w:pPr>
    </w:p>
    <w:sectPr w:rsidR="00C35BC2" w:rsidRPr="00AD67B7" w:rsidSect="009D1188">
      <w:headerReference w:type="default" r:id="rId25"/>
      <w:footerReference w:type="default" r:id="rId26"/>
      <w:pgSz w:w="12240" w:h="15840"/>
      <w:pgMar w:top="967" w:right="1701" w:bottom="1417" w:left="1701" w:header="567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076DD9" w14:textId="77777777" w:rsidR="009D1188" w:rsidRDefault="009D1188" w:rsidP="00140CDB">
      <w:pPr>
        <w:spacing w:after="0" w:line="240" w:lineRule="auto"/>
      </w:pPr>
      <w:r>
        <w:separator/>
      </w:r>
    </w:p>
  </w:endnote>
  <w:endnote w:type="continuationSeparator" w:id="0">
    <w:p w14:paraId="16B65A4A" w14:textId="77777777" w:rsidR="009D1188" w:rsidRDefault="009D1188" w:rsidP="00140C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ill Sans">
    <w:altName w:val="Century Gothic"/>
    <w:charset w:val="00"/>
    <w:family w:val="swiss"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elha"/>
      <w:tblW w:w="8931" w:type="dxa"/>
      <w:tblBorders>
        <w:top w:val="single" w:sz="2" w:space="0" w:color="808080" w:themeColor="background1" w:themeShade="80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954"/>
      <w:gridCol w:w="2977"/>
    </w:tblGrid>
    <w:tr w:rsidR="00140CDB" w14:paraId="6AE2E93F" w14:textId="77777777" w:rsidTr="00D2709E">
      <w:trPr>
        <w:trHeight w:val="565"/>
      </w:trPr>
      <w:tc>
        <w:tcPr>
          <w:tcW w:w="5954" w:type="dxa"/>
          <w:tcBorders>
            <w:top w:val="single" w:sz="2" w:space="0" w:color="808080" w:themeColor="background1" w:themeShade="80"/>
          </w:tcBorders>
        </w:tcPr>
        <w:p w14:paraId="7623CA77" w14:textId="19069758" w:rsidR="00C14A9B" w:rsidRPr="00C14A9B" w:rsidRDefault="008E3B62" w:rsidP="00AC1CF0">
          <w:pPr>
            <w:pStyle w:val="Rodap"/>
            <w:rPr>
              <w:lang w:val="pt-PT"/>
            </w:rPr>
          </w:pPr>
          <w:r>
            <w:rPr>
              <w:lang w:val="pt-PT"/>
            </w:rPr>
            <w:t xml:space="preserve">Miguel Gameiro </w:t>
          </w:r>
          <w:r w:rsidR="00F423D1">
            <w:rPr>
              <w:lang w:val="pt-PT"/>
            </w:rPr>
            <w:t>&amp; Miguel Rodrigues</w:t>
          </w:r>
        </w:p>
      </w:tc>
      <w:tc>
        <w:tcPr>
          <w:tcW w:w="2977" w:type="dxa"/>
          <w:tcBorders>
            <w:top w:val="single" w:sz="2" w:space="0" w:color="808080" w:themeColor="background1" w:themeShade="80"/>
          </w:tcBorders>
        </w:tcPr>
        <w:p w14:paraId="561B2839" w14:textId="77777777" w:rsidR="00140CDB" w:rsidRPr="00140CDB" w:rsidRDefault="00140CDB" w:rsidP="00140CDB">
          <w:pPr>
            <w:pStyle w:val="Rodap"/>
            <w:jc w:val="right"/>
            <w:rPr>
              <w:sz w:val="16"/>
              <w:szCs w:val="16"/>
            </w:rPr>
          </w:pPr>
          <w:r w:rsidRPr="00140CDB">
            <w:rPr>
              <w:color w:val="808080" w:themeColor="background1" w:themeShade="80"/>
              <w:sz w:val="16"/>
              <w:szCs w:val="16"/>
            </w:rPr>
            <w:fldChar w:fldCharType="begin"/>
          </w:r>
          <w:r w:rsidRPr="00140CDB">
            <w:rPr>
              <w:color w:val="808080" w:themeColor="background1" w:themeShade="80"/>
              <w:sz w:val="16"/>
              <w:szCs w:val="16"/>
            </w:rPr>
            <w:instrText>PAGE  \* Arabic  \* MERGEFORMAT</w:instrTex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separate"/>
          </w:r>
          <w:r w:rsidR="00317255" w:rsidRPr="00317255">
            <w:rPr>
              <w:noProof/>
              <w:color w:val="808080" w:themeColor="background1" w:themeShade="80"/>
              <w:sz w:val="16"/>
              <w:szCs w:val="16"/>
              <w:lang w:val="pt-PT"/>
            </w:rPr>
            <w:t>1</w: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end"/>
          </w:r>
          <w:r>
            <w:rPr>
              <w:color w:val="808080" w:themeColor="background1" w:themeShade="80"/>
              <w:sz w:val="16"/>
              <w:szCs w:val="16"/>
              <w:lang w:val="pt-PT"/>
            </w:rPr>
            <w:t xml:space="preserve"> /</w:t>
          </w:r>
          <w:r w:rsidRPr="00140CDB">
            <w:rPr>
              <w:color w:val="808080" w:themeColor="background1" w:themeShade="80"/>
              <w:sz w:val="16"/>
              <w:szCs w:val="16"/>
              <w:lang w:val="pt-PT"/>
            </w:rPr>
            <w:t xml:space="preserve"> </w: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begin"/>
          </w:r>
          <w:r w:rsidRPr="00140CDB">
            <w:rPr>
              <w:color w:val="808080" w:themeColor="background1" w:themeShade="80"/>
              <w:sz w:val="16"/>
              <w:szCs w:val="16"/>
            </w:rPr>
            <w:instrText>NUMPAGES  \* Arabic  \* MERGEFORMAT</w:instrTex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separate"/>
          </w:r>
          <w:r w:rsidR="00317255" w:rsidRPr="00317255">
            <w:rPr>
              <w:noProof/>
              <w:color w:val="808080" w:themeColor="background1" w:themeShade="80"/>
              <w:sz w:val="16"/>
              <w:szCs w:val="16"/>
              <w:lang w:val="pt-PT"/>
            </w:rPr>
            <w:t>2</w: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end"/>
          </w:r>
        </w:p>
      </w:tc>
    </w:tr>
  </w:tbl>
  <w:p w14:paraId="1E1B0E39" w14:textId="77777777" w:rsidR="00140CDB" w:rsidRDefault="00140CDB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5D1EE5" w14:textId="77777777" w:rsidR="009D1188" w:rsidRDefault="009D1188" w:rsidP="00140CDB">
      <w:pPr>
        <w:spacing w:after="0" w:line="240" w:lineRule="auto"/>
      </w:pPr>
      <w:r>
        <w:separator/>
      </w:r>
    </w:p>
  </w:footnote>
  <w:footnote w:type="continuationSeparator" w:id="0">
    <w:p w14:paraId="12209C42" w14:textId="77777777" w:rsidR="009D1188" w:rsidRDefault="009D1188" w:rsidP="00140C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elha"/>
      <w:tblW w:w="0" w:type="auto"/>
      <w:tblBorders>
        <w:top w:val="none" w:sz="0" w:space="0" w:color="auto"/>
        <w:left w:val="none" w:sz="0" w:space="0" w:color="auto"/>
        <w:bottom w:val="single" w:sz="4" w:space="0" w:color="808080" w:themeColor="background1" w:themeShade="80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21"/>
      <w:gridCol w:w="4417"/>
    </w:tblGrid>
    <w:tr w:rsidR="0069763F" w:rsidRPr="00733CC3" w14:paraId="2B88FF3A" w14:textId="77777777" w:rsidTr="00326F3D">
      <w:tc>
        <w:tcPr>
          <w:tcW w:w="4527" w:type="dxa"/>
        </w:tcPr>
        <w:p w14:paraId="1F7584C4" w14:textId="77777777" w:rsidR="0069763F" w:rsidRPr="00140CDB" w:rsidRDefault="0069763F" w:rsidP="0069763F">
          <w:pPr>
            <w:pStyle w:val="Cabealho"/>
            <w:rPr>
              <w:lang w:val="pt-PT"/>
            </w:rPr>
          </w:pPr>
          <w:r w:rsidRPr="0092437D">
            <w:rPr>
              <w:iCs/>
              <w:color w:val="808080"/>
              <w:sz w:val="16"/>
              <w:szCs w:val="18"/>
              <w:lang w:val="pt-PT"/>
            </w:rPr>
            <w:t>Sistemas Gráficos e Interação – Engenharia Informática</w:t>
          </w:r>
        </w:p>
      </w:tc>
      <w:tc>
        <w:tcPr>
          <w:tcW w:w="4527" w:type="dxa"/>
        </w:tcPr>
        <w:p w14:paraId="7A731211" w14:textId="5BC061EE" w:rsidR="0069763F" w:rsidRPr="00140CDB" w:rsidRDefault="008E3B62" w:rsidP="0069763F">
          <w:pPr>
            <w:pStyle w:val="Cabealho"/>
            <w:jc w:val="right"/>
            <w:rPr>
              <w:color w:val="808080" w:themeColor="background1" w:themeShade="80"/>
              <w:sz w:val="16"/>
              <w:szCs w:val="16"/>
              <w:lang w:val="pt-PT"/>
            </w:rPr>
          </w:pPr>
          <w:r>
            <w:rPr>
              <w:color w:val="808080" w:themeColor="background1" w:themeShade="80"/>
              <w:sz w:val="16"/>
              <w:szCs w:val="16"/>
              <w:lang w:val="pt-PT"/>
            </w:rPr>
            <w:t>Relatório</w:t>
          </w:r>
        </w:p>
      </w:tc>
    </w:tr>
  </w:tbl>
  <w:p w14:paraId="0DF7FB12" w14:textId="77777777" w:rsidR="00B81601" w:rsidRPr="00B17444" w:rsidRDefault="00B81601" w:rsidP="0069763F">
    <w:pPr>
      <w:pStyle w:val="Cabealho"/>
      <w:rPr>
        <w:lang w:val="pt-P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7770CB"/>
    <w:multiLevelType w:val="hybridMultilevel"/>
    <w:tmpl w:val="C7D60A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8624C4"/>
    <w:multiLevelType w:val="hybridMultilevel"/>
    <w:tmpl w:val="F1E6C5E6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B425AB"/>
    <w:multiLevelType w:val="hybridMultilevel"/>
    <w:tmpl w:val="987EC9EC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F32FB9"/>
    <w:multiLevelType w:val="hybridMultilevel"/>
    <w:tmpl w:val="D226AC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7D685F"/>
    <w:multiLevelType w:val="hybridMultilevel"/>
    <w:tmpl w:val="C64036E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602B6B"/>
    <w:multiLevelType w:val="hybridMultilevel"/>
    <w:tmpl w:val="B9C42B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0122FB"/>
    <w:multiLevelType w:val="hybridMultilevel"/>
    <w:tmpl w:val="B5D0A4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0371662">
    <w:abstractNumId w:val="3"/>
  </w:num>
  <w:num w:numId="2" w16cid:durableId="1032995471">
    <w:abstractNumId w:val="1"/>
  </w:num>
  <w:num w:numId="3" w16cid:durableId="1509179148">
    <w:abstractNumId w:val="6"/>
  </w:num>
  <w:num w:numId="4" w16cid:durableId="1274628900">
    <w:abstractNumId w:val="5"/>
  </w:num>
  <w:num w:numId="5" w16cid:durableId="1358194603">
    <w:abstractNumId w:val="0"/>
  </w:num>
  <w:num w:numId="6" w16cid:durableId="1106117723">
    <w:abstractNumId w:val="4"/>
  </w:num>
  <w:num w:numId="7" w16cid:durableId="206687553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0NTY3MjIxNDI1NjJV0lEKTi0uzszPAykwrgUA0kV1HCwAAAA="/>
  </w:docVars>
  <w:rsids>
    <w:rsidRoot w:val="00140CDB"/>
    <w:rsid w:val="000112E0"/>
    <w:rsid w:val="00013DF0"/>
    <w:rsid w:val="00035937"/>
    <w:rsid w:val="00040DC2"/>
    <w:rsid w:val="00053F59"/>
    <w:rsid w:val="00065DE0"/>
    <w:rsid w:val="00070C5F"/>
    <w:rsid w:val="000A40D2"/>
    <w:rsid w:val="000A56A0"/>
    <w:rsid w:val="000C6631"/>
    <w:rsid w:val="000F522B"/>
    <w:rsid w:val="00105813"/>
    <w:rsid w:val="001240CC"/>
    <w:rsid w:val="00134CEC"/>
    <w:rsid w:val="00140CDB"/>
    <w:rsid w:val="00140E0A"/>
    <w:rsid w:val="001411AC"/>
    <w:rsid w:val="001517C4"/>
    <w:rsid w:val="00172894"/>
    <w:rsid w:val="001949B4"/>
    <w:rsid w:val="00195619"/>
    <w:rsid w:val="001C2698"/>
    <w:rsid w:val="001E21BB"/>
    <w:rsid w:val="001E3C76"/>
    <w:rsid w:val="001F7384"/>
    <w:rsid w:val="00230C12"/>
    <w:rsid w:val="00264EA1"/>
    <w:rsid w:val="00276748"/>
    <w:rsid w:val="00287648"/>
    <w:rsid w:val="002967EB"/>
    <w:rsid w:val="002A6E94"/>
    <w:rsid w:val="002C0D22"/>
    <w:rsid w:val="002F0C20"/>
    <w:rsid w:val="002F2CA4"/>
    <w:rsid w:val="00305049"/>
    <w:rsid w:val="003103EA"/>
    <w:rsid w:val="003158FA"/>
    <w:rsid w:val="00317255"/>
    <w:rsid w:val="003213BA"/>
    <w:rsid w:val="00330764"/>
    <w:rsid w:val="00331AB2"/>
    <w:rsid w:val="003548C3"/>
    <w:rsid w:val="00363395"/>
    <w:rsid w:val="0036677D"/>
    <w:rsid w:val="00370A43"/>
    <w:rsid w:val="003818A2"/>
    <w:rsid w:val="00385783"/>
    <w:rsid w:val="00387DA0"/>
    <w:rsid w:val="003B5C6D"/>
    <w:rsid w:val="003B6053"/>
    <w:rsid w:val="003F1059"/>
    <w:rsid w:val="00401250"/>
    <w:rsid w:val="004020EA"/>
    <w:rsid w:val="004103AC"/>
    <w:rsid w:val="00425603"/>
    <w:rsid w:val="00432388"/>
    <w:rsid w:val="00454DB4"/>
    <w:rsid w:val="00457477"/>
    <w:rsid w:val="00457E46"/>
    <w:rsid w:val="0046731E"/>
    <w:rsid w:val="00467AB2"/>
    <w:rsid w:val="00473801"/>
    <w:rsid w:val="00480FEC"/>
    <w:rsid w:val="00494B19"/>
    <w:rsid w:val="00496274"/>
    <w:rsid w:val="004A5C87"/>
    <w:rsid w:val="004B2E25"/>
    <w:rsid w:val="004B5B83"/>
    <w:rsid w:val="004B63B1"/>
    <w:rsid w:val="004B6F90"/>
    <w:rsid w:val="004B7AF0"/>
    <w:rsid w:val="004C7A02"/>
    <w:rsid w:val="004D3E29"/>
    <w:rsid w:val="004E2FA4"/>
    <w:rsid w:val="004F1A72"/>
    <w:rsid w:val="004F5457"/>
    <w:rsid w:val="00522B56"/>
    <w:rsid w:val="005231CC"/>
    <w:rsid w:val="0056004A"/>
    <w:rsid w:val="00564A17"/>
    <w:rsid w:val="00581461"/>
    <w:rsid w:val="00584496"/>
    <w:rsid w:val="00594864"/>
    <w:rsid w:val="005953A2"/>
    <w:rsid w:val="005A7BFD"/>
    <w:rsid w:val="005A7DD0"/>
    <w:rsid w:val="005B2877"/>
    <w:rsid w:val="005C572F"/>
    <w:rsid w:val="005C5F63"/>
    <w:rsid w:val="005D7A2F"/>
    <w:rsid w:val="005E209C"/>
    <w:rsid w:val="005F5709"/>
    <w:rsid w:val="005F6EF9"/>
    <w:rsid w:val="006110C2"/>
    <w:rsid w:val="00615050"/>
    <w:rsid w:val="00615A28"/>
    <w:rsid w:val="006213F8"/>
    <w:rsid w:val="006247E1"/>
    <w:rsid w:val="00637BA9"/>
    <w:rsid w:val="00651B3B"/>
    <w:rsid w:val="00656CB4"/>
    <w:rsid w:val="00671F26"/>
    <w:rsid w:val="00684E01"/>
    <w:rsid w:val="00685B48"/>
    <w:rsid w:val="006947F1"/>
    <w:rsid w:val="0069763F"/>
    <w:rsid w:val="006A26B3"/>
    <w:rsid w:val="006A3F54"/>
    <w:rsid w:val="006A663D"/>
    <w:rsid w:val="006A79EA"/>
    <w:rsid w:val="006C5D36"/>
    <w:rsid w:val="006D1895"/>
    <w:rsid w:val="006D59A9"/>
    <w:rsid w:val="006D7831"/>
    <w:rsid w:val="006F255F"/>
    <w:rsid w:val="007012EB"/>
    <w:rsid w:val="00703040"/>
    <w:rsid w:val="00714A44"/>
    <w:rsid w:val="007263DD"/>
    <w:rsid w:val="00733CC3"/>
    <w:rsid w:val="007351AD"/>
    <w:rsid w:val="007609D4"/>
    <w:rsid w:val="007648AA"/>
    <w:rsid w:val="00786FAD"/>
    <w:rsid w:val="007949A6"/>
    <w:rsid w:val="007A1856"/>
    <w:rsid w:val="007A25C0"/>
    <w:rsid w:val="007B2B9C"/>
    <w:rsid w:val="007C0A6E"/>
    <w:rsid w:val="007C717D"/>
    <w:rsid w:val="007D0E42"/>
    <w:rsid w:val="007F0262"/>
    <w:rsid w:val="007F0ED7"/>
    <w:rsid w:val="008046DC"/>
    <w:rsid w:val="0081026C"/>
    <w:rsid w:val="00826A3D"/>
    <w:rsid w:val="00867617"/>
    <w:rsid w:val="008726AD"/>
    <w:rsid w:val="00872D8F"/>
    <w:rsid w:val="00885873"/>
    <w:rsid w:val="008A40CA"/>
    <w:rsid w:val="008A5DAD"/>
    <w:rsid w:val="008D60E3"/>
    <w:rsid w:val="008E2554"/>
    <w:rsid w:val="008E3B62"/>
    <w:rsid w:val="009018C3"/>
    <w:rsid w:val="00902B41"/>
    <w:rsid w:val="0091291A"/>
    <w:rsid w:val="00922517"/>
    <w:rsid w:val="0094627D"/>
    <w:rsid w:val="00946FD7"/>
    <w:rsid w:val="00952C96"/>
    <w:rsid w:val="00965485"/>
    <w:rsid w:val="009707B3"/>
    <w:rsid w:val="00972FB4"/>
    <w:rsid w:val="00994207"/>
    <w:rsid w:val="00996FF8"/>
    <w:rsid w:val="0099791D"/>
    <w:rsid w:val="009B0123"/>
    <w:rsid w:val="009B0B59"/>
    <w:rsid w:val="009B6AEF"/>
    <w:rsid w:val="009D0B48"/>
    <w:rsid w:val="009D1188"/>
    <w:rsid w:val="009D15A0"/>
    <w:rsid w:val="009E14F1"/>
    <w:rsid w:val="009F4C9D"/>
    <w:rsid w:val="009F57BE"/>
    <w:rsid w:val="009F7749"/>
    <w:rsid w:val="00A26359"/>
    <w:rsid w:val="00A45A19"/>
    <w:rsid w:val="00A503CF"/>
    <w:rsid w:val="00A5239E"/>
    <w:rsid w:val="00A70C02"/>
    <w:rsid w:val="00AA77A7"/>
    <w:rsid w:val="00AA7DC6"/>
    <w:rsid w:val="00AB1769"/>
    <w:rsid w:val="00AB5C80"/>
    <w:rsid w:val="00AC1CF0"/>
    <w:rsid w:val="00AD3C95"/>
    <w:rsid w:val="00AD622A"/>
    <w:rsid w:val="00AD67B7"/>
    <w:rsid w:val="00AD76AF"/>
    <w:rsid w:val="00AE3BF7"/>
    <w:rsid w:val="00AE4784"/>
    <w:rsid w:val="00AE61DE"/>
    <w:rsid w:val="00AE7BDA"/>
    <w:rsid w:val="00B023D9"/>
    <w:rsid w:val="00B17444"/>
    <w:rsid w:val="00B27D5B"/>
    <w:rsid w:val="00B30494"/>
    <w:rsid w:val="00B323B7"/>
    <w:rsid w:val="00B332E8"/>
    <w:rsid w:val="00B57B0B"/>
    <w:rsid w:val="00B60C18"/>
    <w:rsid w:val="00B611C4"/>
    <w:rsid w:val="00B66BEB"/>
    <w:rsid w:val="00B73164"/>
    <w:rsid w:val="00B81601"/>
    <w:rsid w:val="00B90A51"/>
    <w:rsid w:val="00BA18DE"/>
    <w:rsid w:val="00BA1F6E"/>
    <w:rsid w:val="00BB2A16"/>
    <w:rsid w:val="00BD04E8"/>
    <w:rsid w:val="00BF7795"/>
    <w:rsid w:val="00BF7EB7"/>
    <w:rsid w:val="00C042ED"/>
    <w:rsid w:val="00C145EF"/>
    <w:rsid w:val="00C14A9B"/>
    <w:rsid w:val="00C223D6"/>
    <w:rsid w:val="00C35BC2"/>
    <w:rsid w:val="00C441D7"/>
    <w:rsid w:val="00C46856"/>
    <w:rsid w:val="00C5756C"/>
    <w:rsid w:val="00C62030"/>
    <w:rsid w:val="00C74773"/>
    <w:rsid w:val="00C7608B"/>
    <w:rsid w:val="00C813AC"/>
    <w:rsid w:val="00C93FE2"/>
    <w:rsid w:val="00CB0D3D"/>
    <w:rsid w:val="00CC37AB"/>
    <w:rsid w:val="00CC383A"/>
    <w:rsid w:val="00CD5F9B"/>
    <w:rsid w:val="00CE5119"/>
    <w:rsid w:val="00CE6821"/>
    <w:rsid w:val="00D2709E"/>
    <w:rsid w:val="00D316A3"/>
    <w:rsid w:val="00D3188E"/>
    <w:rsid w:val="00D427DC"/>
    <w:rsid w:val="00D44F8A"/>
    <w:rsid w:val="00D62A6C"/>
    <w:rsid w:val="00D630A7"/>
    <w:rsid w:val="00D70EC3"/>
    <w:rsid w:val="00D75DEC"/>
    <w:rsid w:val="00D874A3"/>
    <w:rsid w:val="00DA2F07"/>
    <w:rsid w:val="00DB36F6"/>
    <w:rsid w:val="00DB46E0"/>
    <w:rsid w:val="00DE0DCC"/>
    <w:rsid w:val="00DE41DB"/>
    <w:rsid w:val="00DF514F"/>
    <w:rsid w:val="00E048D2"/>
    <w:rsid w:val="00E04FD4"/>
    <w:rsid w:val="00E15368"/>
    <w:rsid w:val="00E34E66"/>
    <w:rsid w:val="00E408C6"/>
    <w:rsid w:val="00E4616D"/>
    <w:rsid w:val="00E7418E"/>
    <w:rsid w:val="00E81548"/>
    <w:rsid w:val="00E82C30"/>
    <w:rsid w:val="00E878BD"/>
    <w:rsid w:val="00ED74B0"/>
    <w:rsid w:val="00EE0122"/>
    <w:rsid w:val="00EF0894"/>
    <w:rsid w:val="00EF2A86"/>
    <w:rsid w:val="00EF6A5C"/>
    <w:rsid w:val="00F07203"/>
    <w:rsid w:val="00F114F3"/>
    <w:rsid w:val="00F301A6"/>
    <w:rsid w:val="00F423D1"/>
    <w:rsid w:val="00F546A4"/>
    <w:rsid w:val="00F56526"/>
    <w:rsid w:val="00F7302A"/>
    <w:rsid w:val="00F749C2"/>
    <w:rsid w:val="00F947B7"/>
    <w:rsid w:val="00FB38B1"/>
    <w:rsid w:val="00FB6201"/>
    <w:rsid w:val="00FB7022"/>
    <w:rsid w:val="00FE31BA"/>
    <w:rsid w:val="00FF167E"/>
    <w:rsid w:val="00FF49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F54E322"/>
  <w15:docId w15:val="{062E7912-91F2-447E-882A-01014895AD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1461"/>
    <w:rPr>
      <w:color w:val="404040" w:themeColor="text1" w:themeTint="BF"/>
      <w:sz w:val="18"/>
    </w:rPr>
  </w:style>
  <w:style w:type="paragraph" w:styleId="Ttulo1">
    <w:name w:val="heading 1"/>
    <w:basedOn w:val="Normal"/>
    <w:next w:val="Normal"/>
    <w:link w:val="Ttulo1Carter"/>
    <w:uiPriority w:val="9"/>
    <w:qFormat/>
    <w:rsid w:val="007609D4"/>
    <w:pPr>
      <w:spacing w:before="440" w:after="40"/>
      <w:jc w:val="left"/>
      <w:outlineLvl w:val="0"/>
    </w:pPr>
    <w:rPr>
      <w:smallCaps/>
      <w:spacing w:val="5"/>
      <w:sz w:val="32"/>
      <w:szCs w:val="32"/>
    </w:rPr>
  </w:style>
  <w:style w:type="paragraph" w:styleId="Ttulo2">
    <w:name w:val="heading 2"/>
    <w:basedOn w:val="Normal"/>
    <w:next w:val="Normal"/>
    <w:link w:val="Ttulo2Carter"/>
    <w:uiPriority w:val="9"/>
    <w:semiHidden/>
    <w:unhideWhenUsed/>
    <w:qFormat/>
    <w:rsid w:val="00140CDB"/>
    <w:pPr>
      <w:spacing w:before="240" w:after="80"/>
      <w:jc w:val="left"/>
      <w:outlineLvl w:val="1"/>
    </w:pPr>
    <w:rPr>
      <w:smallCaps/>
      <w:spacing w:val="5"/>
      <w:sz w:val="28"/>
      <w:szCs w:val="28"/>
    </w:rPr>
  </w:style>
  <w:style w:type="paragraph" w:styleId="Ttulo3">
    <w:name w:val="heading 3"/>
    <w:basedOn w:val="Normal"/>
    <w:next w:val="Normal"/>
    <w:link w:val="Ttulo3Carter"/>
    <w:uiPriority w:val="9"/>
    <w:unhideWhenUsed/>
    <w:qFormat/>
    <w:rsid w:val="00140CDB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Ttulo4">
    <w:name w:val="heading 4"/>
    <w:basedOn w:val="Normal"/>
    <w:next w:val="Normal"/>
    <w:link w:val="Ttulo4Carter"/>
    <w:uiPriority w:val="9"/>
    <w:semiHidden/>
    <w:unhideWhenUsed/>
    <w:qFormat/>
    <w:rsid w:val="00140CDB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Ttulo5">
    <w:name w:val="heading 5"/>
    <w:basedOn w:val="Normal"/>
    <w:next w:val="Normal"/>
    <w:link w:val="Ttulo5Carter"/>
    <w:uiPriority w:val="9"/>
    <w:semiHidden/>
    <w:unhideWhenUsed/>
    <w:qFormat/>
    <w:rsid w:val="00140CDB"/>
    <w:pPr>
      <w:spacing w:before="200" w:after="0"/>
      <w:jc w:val="left"/>
      <w:outlineLvl w:val="4"/>
    </w:pPr>
    <w:rPr>
      <w:smallCaps/>
      <w:color w:val="943634" w:themeColor="accent2" w:themeShade="BF"/>
      <w:spacing w:val="10"/>
      <w:sz w:val="22"/>
      <w:szCs w:val="26"/>
    </w:rPr>
  </w:style>
  <w:style w:type="paragraph" w:styleId="Ttulo6">
    <w:name w:val="heading 6"/>
    <w:basedOn w:val="Normal"/>
    <w:next w:val="Normal"/>
    <w:link w:val="Ttulo6Carter"/>
    <w:uiPriority w:val="9"/>
    <w:semiHidden/>
    <w:unhideWhenUsed/>
    <w:qFormat/>
    <w:rsid w:val="00140CDB"/>
    <w:pPr>
      <w:spacing w:after="0"/>
      <w:jc w:val="left"/>
      <w:outlineLvl w:val="5"/>
    </w:pPr>
    <w:rPr>
      <w:smallCaps/>
      <w:color w:val="C0504D" w:themeColor="accent2"/>
      <w:spacing w:val="5"/>
      <w:sz w:val="22"/>
    </w:rPr>
  </w:style>
  <w:style w:type="paragraph" w:styleId="Ttulo7">
    <w:name w:val="heading 7"/>
    <w:basedOn w:val="Normal"/>
    <w:next w:val="Normal"/>
    <w:link w:val="Ttulo7Carter"/>
    <w:uiPriority w:val="9"/>
    <w:semiHidden/>
    <w:unhideWhenUsed/>
    <w:qFormat/>
    <w:rsid w:val="00140CDB"/>
    <w:pPr>
      <w:spacing w:after="0"/>
      <w:jc w:val="left"/>
      <w:outlineLvl w:val="6"/>
    </w:pPr>
    <w:rPr>
      <w:b/>
      <w:smallCaps/>
      <w:color w:val="C0504D" w:themeColor="accent2"/>
      <w:spacing w:val="10"/>
    </w:rPr>
  </w:style>
  <w:style w:type="paragraph" w:styleId="Ttulo8">
    <w:name w:val="heading 8"/>
    <w:basedOn w:val="Normal"/>
    <w:next w:val="Normal"/>
    <w:link w:val="Ttulo8Carter"/>
    <w:uiPriority w:val="9"/>
    <w:semiHidden/>
    <w:unhideWhenUsed/>
    <w:qFormat/>
    <w:rsid w:val="00140CDB"/>
    <w:pPr>
      <w:spacing w:after="0"/>
      <w:jc w:val="left"/>
      <w:outlineLvl w:val="7"/>
    </w:pPr>
    <w:rPr>
      <w:b/>
      <w:i/>
      <w:smallCaps/>
      <w:color w:val="943634" w:themeColor="accent2" w:themeShade="BF"/>
    </w:rPr>
  </w:style>
  <w:style w:type="paragraph" w:styleId="Ttulo9">
    <w:name w:val="heading 9"/>
    <w:basedOn w:val="Normal"/>
    <w:next w:val="Normal"/>
    <w:link w:val="Ttulo9Carter"/>
    <w:uiPriority w:val="9"/>
    <w:semiHidden/>
    <w:unhideWhenUsed/>
    <w:qFormat/>
    <w:rsid w:val="00140CDB"/>
    <w:pPr>
      <w:spacing w:after="0"/>
      <w:jc w:val="left"/>
      <w:outlineLvl w:val="8"/>
    </w:pPr>
    <w:rPr>
      <w:b/>
      <w:i/>
      <w:smallCaps/>
      <w:color w:val="622423" w:themeColor="accent2" w:themeShade="7F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basedOn w:val="Tipodeletrapredefinidodopargrafo"/>
    <w:link w:val="Ttulo1"/>
    <w:uiPriority w:val="9"/>
    <w:rsid w:val="007609D4"/>
    <w:rPr>
      <w:smallCaps/>
      <w:color w:val="404040" w:themeColor="text1" w:themeTint="BF"/>
      <w:spacing w:val="5"/>
      <w:sz w:val="32"/>
      <w:szCs w:val="32"/>
    </w:rPr>
  </w:style>
  <w:style w:type="paragraph" w:styleId="Cabealho">
    <w:name w:val="header"/>
    <w:basedOn w:val="Normal"/>
    <w:link w:val="CabealhoCarter"/>
    <w:rsid w:val="00140CDB"/>
    <w:pPr>
      <w:tabs>
        <w:tab w:val="center" w:pos="4153"/>
        <w:tab w:val="right" w:pos="8306"/>
      </w:tabs>
    </w:pPr>
  </w:style>
  <w:style w:type="character" w:customStyle="1" w:styleId="CabealhoCarter">
    <w:name w:val="Cabeçalho Caráter"/>
    <w:basedOn w:val="Tipodeletrapredefinidodopargrafo"/>
    <w:link w:val="Cabealho"/>
    <w:rsid w:val="00140CDB"/>
    <w:rPr>
      <w:rFonts w:ascii="Calibri" w:eastAsia="Times New Roman" w:hAnsi="Calibri" w:cs="Times New Roman"/>
      <w:color w:val="404040"/>
      <w:sz w:val="18"/>
      <w:szCs w:val="20"/>
    </w:rPr>
  </w:style>
  <w:style w:type="character" w:styleId="Hiperligao">
    <w:name w:val="Hyperlink"/>
    <w:rsid w:val="00140CDB"/>
    <w:rPr>
      <w:color w:val="0000FF"/>
      <w:u w:val="single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140C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140CDB"/>
    <w:rPr>
      <w:rFonts w:ascii="Tahoma" w:eastAsia="Times New Roman" w:hAnsi="Tahoma" w:cs="Tahoma"/>
      <w:color w:val="404040"/>
      <w:sz w:val="16"/>
      <w:szCs w:val="16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140CDB"/>
    <w:rPr>
      <w:smallCaps/>
      <w:spacing w:val="5"/>
      <w:sz w:val="28"/>
      <w:szCs w:val="28"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140CDB"/>
    <w:rPr>
      <w:smallCaps/>
      <w:spacing w:val="5"/>
      <w:sz w:val="24"/>
      <w:szCs w:val="24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140CDB"/>
    <w:rPr>
      <w:smallCaps/>
      <w:spacing w:val="10"/>
      <w:sz w:val="22"/>
      <w:szCs w:val="22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140CDB"/>
    <w:rPr>
      <w:smallCaps/>
      <w:color w:val="943634" w:themeColor="accent2" w:themeShade="BF"/>
      <w:spacing w:val="10"/>
      <w:sz w:val="22"/>
      <w:szCs w:val="26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140CDB"/>
    <w:rPr>
      <w:smallCaps/>
      <w:color w:val="C0504D" w:themeColor="accent2"/>
      <w:spacing w:val="5"/>
      <w:sz w:val="22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140CDB"/>
    <w:rPr>
      <w:b/>
      <w:smallCaps/>
      <w:color w:val="C0504D" w:themeColor="accent2"/>
      <w:spacing w:val="10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140CDB"/>
    <w:rPr>
      <w:b/>
      <w:i/>
      <w:smallCaps/>
      <w:color w:val="943634" w:themeColor="accent2" w:themeShade="BF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140CDB"/>
    <w:rPr>
      <w:b/>
      <w:i/>
      <w:smallCaps/>
      <w:color w:val="622423" w:themeColor="accent2" w:themeShade="7F"/>
    </w:rPr>
  </w:style>
  <w:style w:type="paragraph" w:styleId="Legenda">
    <w:name w:val="caption"/>
    <w:basedOn w:val="Normal"/>
    <w:next w:val="Normal"/>
    <w:uiPriority w:val="35"/>
    <w:unhideWhenUsed/>
    <w:qFormat/>
    <w:rsid w:val="00140CDB"/>
    <w:rPr>
      <w:b/>
      <w:bCs/>
      <w:caps/>
      <w:sz w:val="16"/>
      <w:szCs w:val="18"/>
    </w:rPr>
  </w:style>
  <w:style w:type="paragraph" w:styleId="Ttulo">
    <w:name w:val="Title"/>
    <w:basedOn w:val="Normal"/>
    <w:next w:val="Normal"/>
    <w:link w:val="TtuloCarter"/>
    <w:uiPriority w:val="10"/>
    <w:qFormat/>
    <w:rsid w:val="00140CDB"/>
    <w:pPr>
      <w:pBdr>
        <w:top w:val="single" w:sz="12" w:space="1" w:color="C0504D" w:themeColor="accent2"/>
      </w:pBdr>
      <w:spacing w:line="240" w:lineRule="auto"/>
      <w:jc w:val="right"/>
    </w:pPr>
    <w:rPr>
      <w:smallCaps/>
      <w:sz w:val="48"/>
      <w:szCs w:val="48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140CDB"/>
    <w:rPr>
      <w:smallCaps/>
      <w:sz w:val="48"/>
      <w:szCs w:val="48"/>
    </w:rPr>
  </w:style>
  <w:style w:type="paragraph" w:styleId="Subttulo">
    <w:name w:val="Subtitle"/>
    <w:basedOn w:val="Normal"/>
    <w:next w:val="Normal"/>
    <w:link w:val="SubttuloCarter"/>
    <w:uiPriority w:val="11"/>
    <w:qFormat/>
    <w:rsid w:val="00140CDB"/>
    <w:pPr>
      <w:spacing w:after="720" w:line="240" w:lineRule="auto"/>
      <w:jc w:val="right"/>
    </w:pPr>
    <w:rPr>
      <w:rFonts w:asciiTheme="majorHAnsi" w:eastAsiaTheme="majorEastAsia" w:hAnsiTheme="majorHAnsi" w:cstheme="majorBidi"/>
      <w:szCs w:val="22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140CDB"/>
    <w:rPr>
      <w:rFonts w:asciiTheme="majorHAnsi" w:eastAsiaTheme="majorEastAsia" w:hAnsiTheme="majorHAnsi" w:cstheme="majorBidi"/>
      <w:szCs w:val="22"/>
    </w:rPr>
  </w:style>
  <w:style w:type="character" w:styleId="Forte">
    <w:name w:val="Strong"/>
    <w:uiPriority w:val="22"/>
    <w:qFormat/>
    <w:rsid w:val="00140CDB"/>
    <w:rPr>
      <w:b/>
      <w:color w:val="C0504D" w:themeColor="accent2"/>
    </w:rPr>
  </w:style>
  <w:style w:type="character" w:styleId="nfase">
    <w:name w:val="Emphasis"/>
    <w:uiPriority w:val="20"/>
    <w:qFormat/>
    <w:rsid w:val="00140CDB"/>
    <w:rPr>
      <w:b/>
      <w:i/>
      <w:spacing w:val="10"/>
    </w:rPr>
  </w:style>
  <w:style w:type="paragraph" w:styleId="SemEspaamento">
    <w:name w:val="No Spacing"/>
    <w:basedOn w:val="Normal"/>
    <w:link w:val="SemEspaamentoCarter"/>
    <w:uiPriority w:val="1"/>
    <w:qFormat/>
    <w:rsid w:val="00140CDB"/>
    <w:pPr>
      <w:spacing w:after="0" w:line="240" w:lineRule="auto"/>
    </w:pPr>
  </w:style>
  <w:style w:type="character" w:customStyle="1" w:styleId="SemEspaamentoCarter">
    <w:name w:val="Sem Espaçamento Caráter"/>
    <w:basedOn w:val="Tipodeletrapredefinidodopargrafo"/>
    <w:link w:val="SemEspaamento"/>
    <w:uiPriority w:val="1"/>
    <w:rsid w:val="00140CDB"/>
  </w:style>
  <w:style w:type="paragraph" w:styleId="PargrafodaLista">
    <w:name w:val="List Paragraph"/>
    <w:basedOn w:val="Normal"/>
    <w:uiPriority w:val="34"/>
    <w:qFormat/>
    <w:rsid w:val="00140CDB"/>
    <w:pPr>
      <w:ind w:left="720"/>
      <w:contextualSpacing/>
    </w:pPr>
  </w:style>
  <w:style w:type="paragraph" w:styleId="Citao">
    <w:name w:val="Quote"/>
    <w:basedOn w:val="Normal"/>
    <w:next w:val="Normal"/>
    <w:link w:val="CitaoCarter"/>
    <w:uiPriority w:val="29"/>
    <w:qFormat/>
    <w:rsid w:val="00140CDB"/>
    <w:rPr>
      <w:i/>
    </w:rPr>
  </w:style>
  <w:style w:type="character" w:customStyle="1" w:styleId="CitaoCarter">
    <w:name w:val="Citação Caráter"/>
    <w:basedOn w:val="Tipodeletrapredefinidodopargrafo"/>
    <w:link w:val="Citao"/>
    <w:uiPriority w:val="29"/>
    <w:rsid w:val="00140CDB"/>
    <w:rPr>
      <w:i/>
    </w:rPr>
  </w:style>
  <w:style w:type="paragraph" w:styleId="CitaoIntensa">
    <w:name w:val="Intense Quote"/>
    <w:basedOn w:val="Normal"/>
    <w:next w:val="Normal"/>
    <w:link w:val="CitaoIntensaCarter"/>
    <w:uiPriority w:val="30"/>
    <w:qFormat/>
    <w:rsid w:val="00140CDB"/>
    <w:pPr>
      <w:pBdr>
        <w:top w:val="single" w:sz="8" w:space="10" w:color="943634" w:themeColor="accent2" w:themeShade="BF"/>
        <w:left w:val="single" w:sz="8" w:space="10" w:color="943634" w:themeColor="accent2" w:themeShade="BF"/>
        <w:bottom w:val="single" w:sz="8" w:space="10" w:color="943634" w:themeColor="accent2" w:themeShade="BF"/>
        <w:right w:val="single" w:sz="8" w:space="10" w:color="943634" w:themeColor="accent2" w:themeShade="BF"/>
      </w:pBdr>
      <w:shd w:val="clear" w:color="auto" w:fill="C0504D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CitaoIntensaCarter">
    <w:name w:val="Citação Intensa Caráter"/>
    <w:basedOn w:val="Tipodeletrapredefinidodopargrafo"/>
    <w:link w:val="CitaoIntensa"/>
    <w:uiPriority w:val="30"/>
    <w:rsid w:val="00140CDB"/>
    <w:rPr>
      <w:b/>
      <w:i/>
      <w:color w:val="FFFFFF" w:themeColor="background1"/>
      <w:shd w:val="clear" w:color="auto" w:fill="C0504D" w:themeFill="accent2"/>
    </w:rPr>
  </w:style>
  <w:style w:type="character" w:styleId="nfaseDiscreta">
    <w:name w:val="Subtle Emphasis"/>
    <w:uiPriority w:val="19"/>
    <w:qFormat/>
    <w:rsid w:val="00140CDB"/>
    <w:rPr>
      <w:i/>
    </w:rPr>
  </w:style>
  <w:style w:type="character" w:styleId="nfaseIntensa">
    <w:name w:val="Intense Emphasis"/>
    <w:uiPriority w:val="21"/>
    <w:qFormat/>
    <w:rsid w:val="00140CDB"/>
    <w:rPr>
      <w:b/>
      <w:i/>
      <w:color w:val="C0504D" w:themeColor="accent2"/>
      <w:spacing w:val="10"/>
    </w:rPr>
  </w:style>
  <w:style w:type="character" w:styleId="RefernciaDiscreta">
    <w:name w:val="Subtle Reference"/>
    <w:uiPriority w:val="31"/>
    <w:qFormat/>
    <w:rsid w:val="00140CDB"/>
    <w:rPr>
      <w:b/>
    </w:rPr>
  </w:style>
  <w:style w:type="character" w:styleId="RefernciaIntensa">
    <w:name w:val="Intense Reference"/>
    <w:uiPriority w:val="32"/>
    <w:qFormat/>
    <w:rsid w:val="00140CDB"/>
    <w:rPr>
      <w:b/>
      <w:bCs/>
      <w:smallCaps/>
      <w:spacing w:val="5"/>
      <w:sz w:val="22"/>
      <w:szCs w:val="22"/>
      <w:u w:val="single"/>
    </w:rPr>
  </w:style>
  <w:style w:type="character" w:styleId="TtulodoLivro">
    <w:name w:val="Book Title"/>
    <w:uiPriority w:val="33"/>
    <w:qFormat/>
    <w:rsid w:val="00140CDB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Cabealhodondice">
    <w:name w:val="TOC Heading"/>
    <w:basedOn w:val="Ttulo1"/>
    <w:next w:val="Normal"/>
    <w:uiPriority w:val="39"/>
    <w:semiHidden/>
    <w:unhideWhenUsed/>
    <w:qFormat/>
    <w:rsid w:val="00140CDB"/>
    <w:pPr>
      <w:outlineLvl w:val="9"/>
    </w:pPr>
    <w:rPr>
      <w:lang w:bidi="en-US"/>
    </w:rPr>
  </w:style>
  <w:style w:type="paragraph" w:styleId="Rodap">
    <w:name w:val="footer"/>
    <w:basedOn w:val="Normal"/>
    <w:link w:val="RodapCarter"/>
    <w:uiPriority w:val="99"/>
    <w:unhideWhenUsed/>
    <w:rsid w:val="00140CD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140CDB"/>
    <w:rPr>
      <w:color w:val="404040" w:themeColor="text1" w:themeTint="BF"/>
      <w:sz w:val="18"/>
    </w:rPr>
  </w:style>
  <w:style w:type="table" w:styleId="TabelacomGrelha">
    <w:name w:val="Table Grid"/>
    <w:basedOn w:val="Tabelanormal"/>
    <w:uiPriority w:val="59"/>
    <w:rsid w:val="00140C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rio">
    <w:name w:val="annotation reference"/>
    <w:basedOn w:val="Tipodeletrapredefinidodopargrafo"/>
    <w:uiPriority w:val="99"/>
    <w:semiHidden/>
    <w:unhideWhenUsed/>
    <w:rsid w:val="003818A2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3818A2"/>
    <w:pPr>
      <w:spacing w:line="240" w:lineRule="auto"/>
    </w:pPr>
    <w:rPr>
      <w:sz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3818A2"/>
    <w:rPr>
      <w:color w:val="404040" w:themeColor="text1" w:themeTint="BF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3818A2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3818A2"/>
    <w:rPr>
      <w:b/>
      <w:bCs/>
      <w:color w:val="404040" w:themeColor="text1" w:themeTint="BF"/>
    </w:rPr>
  </w:style>
  <w:style w:type="paragraph" w:customStyle="1" w:styleId="Textoemtabela">
    <w:name w:val="Texto em tabela"/>
    <w:basedOn w:val="Normal"/>
    <w:qFormat/>
    <w:rsid w:val="00105813"/>
    <w:pPr>
      <w:spacing w:after="0" w:line="360" w:lineRule="auto"/>
    </w:pPr>
    <w:rPr>
      <w:rFonts w:ascii="Verdana" w:eastAsia="Times New Roman" w:hAnsi="Verdana" w:cs="Times New Roman"/>
      <w:color w:val="auto"/>
      <w:szCs w:val="22"/>
      <w:lang w:val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1877B57B-504B-4ECF-A578-49D2EA34D7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8</TotalTime>
  <Pages>9</Pages>
  <Words>1282</Words>
  <Characters>6926</Characters>
  <Application>Microsoft Office Word</Application>
  <DocSecurity>0</DocSecurity>
  <Lines>57</Lines>
  <Paragraphs>1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bela</dc:creator>
  <cp:lastModifiedBy>Miguel Pereira Gameiro</cp:lastModifiedBy>
  <cp:revision>149</cp:revision>
  <cp:lastPrinted>2018-10-23T07:12:00Z</cp:lastPrinted>
  <dcterms:created xsi:type="dcterms:W3CDTF">2024-01-13T09:25:00Z</dcterms:created>
  <dcterms:modified xsi:type="dcterms:W3CDTF">2024-01-13T18:19:00Z</dcterms:modified>
</cp:coreProperties>
</file>